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D03798" w14:textId="7654A5B7" w:rsidR="005C65D4" w:rsidRPr="003E2552" w:rsidRDefault="00DA5C55">
      <w:pPr>
        <w:pStyle w:val="Heading1"/>
        <w:spacing w:line="480" w:lineRule="auto"/>
        <w:ind w:firstLine="720"/>
        <w:jc w:val="center"/>
        <w:rPr>
          <w:rFonts w:cstheme="minorHAnsi"/>
        </w:rPr>
        <w:pPrChange w:id="0" w:author="Sean Duan" w:date="2021-07-07T18:38:00Z">
          <w:pPr>
            <w:pStyle w:val="Heading1"/>
            <w:spacing w:line="480" w:lineRule="auto"/>
            <w:ind w:firstLine="720"/>
          </w:pPr>
        </w:pPrChange>
      </w:pPr>
      <w:bookmarkStart w:id="1" w:name="method"/>
      <w:commentRangeStart w:id="2"/>
      <w:r w:rsidRPr="003E2552">
        <w:rPr>
          <w:rFonts w:asciiTheme="minorHAnsi" w:hAnsiTheme="minorHAnsi" w:cstheme="minorHAnsi"/>
          <w:color w:val="auto"/>
          <w:rPrChange w:id="3" w:author="Shaffer, Victoria A." w:date="2021-07-02T12:57:00Z">
            <w:rPr>
              <w:rFonts w:asciiTheme="minorHAnsi" w:hAnsiTheme="minorHAnsi" w:cstheme="minorHAnsi"/>
              <w:b w:val="0"/>
              <w:bCs w:val="0"/>
              <w:color w:val="auto"/>
            </w:rPr>
          </w:rPrChange>
        </w:rPr>
        <w:t>Method</w:t>
      </w:r>
      <w:commentRangeEnd w:id="2"/>
      <w:r w:rsidR="006E07B3" w:rsidRPr="003E2552">
        <w:rPr>
          <w:rStyle w:val="CommentReference"/>
          <w:rFonts w:asciiTheme="minorHAnsi" w:eastAsiaTheme="minorHAnsi" w:hAnsiTheme="minorHAnsi" w:cstheme="minorBidi"/>
          <w:color w:val="auto"/>
          <w:rPrChange w:id="4" w:author="Shaffer, Victoria A." w:date="2021-07-02T12:57:00Z">
            <w:rPr>
              <w:rStyle w:val="CommentReference"/>
              <w:rFonts w:asciiTheme="minorHAnsi" w:eastAsiaTheme="minorHAnsi" w:hAnsiTheme="minorHAnsi" w:cstheme="minorBidi"/>
              <w:b w:val="0"/>
              <w:bCs w:val="0"/>
              <w:color w:val="auto"/>
            </w:rPr>
          </w:rPrChange>
        </w:rPr>
        <w:commentReference w:id="2"/>
      </w:r>
      <w:del w:id="5" w:author="Shaffer, Victoria A." w:date="2021-07-02T12:47:00Z">
        <w:r w:rsidR="005C65D4" w:rsidRPr="003E2552" w:rsidDel="00636DFF">
          <w:rPr>
            <w:rFonts w:asciiTheme="minorHAnsi" w:hAnsiTheme="minorHAnsi" w:cstheme="minorHAnsi"/>
            <w:color w:val="auto"/>
            <w:rPrChange w:id="6" w:author="Shaffer, Victoria A." w:date="2021-07-02T12:57:00Z">
              <w:rPr>
                <w:rFonts w:asciiTheme="minorHAnsi" w:hAnsiTheme="minorHAnsi" w:cstheme="minorHAnsi"/>
                <w:b w:val="0"/>
                <w:bCs w:val="0"/>
                <w:color w:val="auto"/>
              </w:rPr>
            </w:rPrChange>
          </w:rPr>
          <w:delText>s</w:delText>
        </w:r>
      </w:del>
    </w:p>
    <w:p w14:paraId="45617397" w14:textId="12F90AA6" w:rsidR="005C65D4" w:rsidRDefault="005C65D4" w:rsidP="00A26CB8">
      <w:pPr>
        <w:pStyle w:val="Heading2"/>
        <w:spacing w:line="480" w:lineRule="auto"/>
        <w:rPr>
          <w:ins w:id="7" w:author="Sean Duan" w:date="2021-07-06T15:23:00Z"/>
          <w:rFonts w:asciiTheme="minorHAnsi" w:hAnsiTheme="minorHAnsi" w:cstheme="minorHAnsi"/>
          <w:b w:val="0"/>
          <w:bCs w:val="0"/>
          <w:i/>
          <w:iCs/>
          <w:color w:val="auto"/>
        </w:rPr>
      </w:pPr>
      <w:bookmarkStart w:id="8" w:name="design"/>
      <w:del w:id="9" w:author="Sean Duan" w:date="2021-07-06T15:22:00Z">
        <w:r w:rsidRPr="001364B7" w:rsidDel="007D2E2E">
          <w:rPr>
            <w:rFonts w:asciiTheme="minorHAnsi" w:hAnsiTheme="minorHAnsi" w:cstheme="minorHAnsi"/>
            <w:b w:val="0"/>
            <w:bCs w:val="0"/>
            <w:i/>
            <w:iCs/>
            <w:color w:val="auto"/>
          </w:rPr>
          <w:delText>Study Design</w:delText>
        </w:r>
      </w:del>
      <w:ins w:id="10" w:author="Sean Duan" w:date="2021-07-06T15:22:00Z">
        <w:r w:rsidR="007D2E2E">
          <w:rPr>
            <w:rFonts w:asciiTheme="minorHAnsi" w:hAnsiTheme="minorHAnsi" w:cstheme="minorHAnsi"/>
            <w:b w:val="0"/>
            <w:bCs w:val="0"/>
            <w:i/>
            <w:iCs/>
            <w:color w:val="auto"/>
          </w:rPr>
          <w:t>Participants</w:t>
        </w:r>
      </w:ins>
    </w:p>
    <w:p w14:paraId="788CD91E" w14:textId="70319328" w:rsidR="007D2E2E" w:rsidRDefault="007D2E2E">
      <w:pPr>
        <w:pStyle w:val="BodyText"/>
        <w:spacing w:line="480" w:lineRule="auto"/>
        <w:rPr>
          <w:ins w:id="11" w:author="Sean Duan" w:date="2021-07-06T15:30:00Z"/>
        </w:rPr>
      </w:pPr>
      <w:ins w:id="12" w:author="Sean Duan" w:date="2021-07-06T15:23:00Z">
        <w:r>
          <w:tab/>
          <w:t>Our participants wer</w:t>
        </w:r>
      </w:ins>
      <w:ins w:id="13" w:author="Sean Duan" w:date="2021-07-06T15:24:00Z">
        <w:r>
          <w:t>e 189 students enrolled in</w:t>
        </w:r>
        <w:r w:rsidR="00260996">
          <w:t xml:space="preserve"> Psychology 1000 at the University of Missouri </w:t>
        </w:r>
      </w:ins>
      <w:ins w:id="14" w:author="Sean Duan" w:date="2021-07-06T15:25:00Z">
        <w:r w:rsidR="00260996">
          <w:t>–</w:t>
        </w:r>
      </w:ins>
      <w:ins w:id="15" w:author="Sean Duan" w:date="2021-07-06T15:24:00Z">
        <w:r w:rsidR="00260996">
          <w:t xml:space="preserve"> </w:t>
        </w:r>
      </w:ins>
      <w:ins w:id="16" w:author="Sean Duan" w:date="2021-07-06T15:25:00Z">
        <w:r w:rsidR="00260996">
          <w:t xml:space="preserve">Columbia. </w:t>
        </w:r>
      </w:ins>
      <w:ins w:id="17" w:author="Sean Duan" w:date="2021-07-06T15:27:00Z">
        <w:r w:rsidR="00260996">
          <w:t xml:space="preserve">Our participants were primarily white </w:t>
        </w:r>
      </w:ins>
      <w:ins w:id="18" w:author="Sean Duan" w:date="2021-07-06T15:28:00Z">
        <w:r w:rsidR="00260996">
          <w:t>(76%), female (68%), and freshmen (</w:t>
        </w:r>
      </w:ins>
      <w:ins w:id="19" w:author="Sean Duan" w:date="2021-07-06T15:29:00Z">
        <w:r w:rsidR="00260996">
          <w:t>80%)</w:t>
        </w:r>
      </w:ins>
      <w:ins w:id="20" w:author="Sean Duan" w:date="2021-07-06T15:30:00Z">
        <w:r w:rsidR="00260996">
          <w:t>;</w:t>
        </w:r>
      </w:ins>
      <w:ins w:id="21" w:author="Sean Duan" w:date="2021-07-06T15:29:00Z">
        <w:r w:rsidR="00260996">
          <w:t xml:space="preserve"> further demogr</w:t>
        </w:r>
      </w:ins>
      <w:ins w:id="22" w:author="Sean Duan" w:date="2021-07-06T15:30:00Z">
        <w:r w:rsidR="00260996">
          <w:t>aphic information can be found in [Table here]</w:t>
        </w:r>
      </w:ins>
      <w:ins w:id="23" w:author="Sean Duan" w:date="2021-07-06T15:28:00Z">
        <w:r w:rsidR="00260996">
          <w:t xml:space="preserve">. </w:t>
        </w:r>
      </w:ins>
      <w:ins w:id="24" w:author="Sean Duan" w:date="2021-07-06T15:25:00Z">
        <w:r w:rsidR="00260996">
          <w:t>Participants received course credit for participation in the study</w:t>
        </w:r>
      </w:ins>
      <w:ins w:id="25" w:author="Sean Duan" w:date="2021-07-08T13:53:00Z">
        <w:r w:rsidR="0062245A">
          <w:t>.</w:t>
        </w:r>
      </w:ins>
      <w:ins w:id="26" w:author="Sean Duan" w:date="2021-07-06T15:25:00Z">
        <w:r w:rsidR="00260996">
          <w:t xml:space="preserve"> </w:t>
        </w:r>
      </w:ins>
    </w:p>
    <w:p w14:paraId="702C6876" w14:textId="7D791C1C" w:rsidR="00260996" w:rsidRPr="00260996" w:rsidRDefault="00260996">
      <w:pPr>
        <w:pStyle w:val="BodyText"/>
        <w:spacing w:line="480" w:lineRule="auto"/>
        <w:rPr>
          <w:i/>
          <w:iCs/>
          <w:sz w:val="32"/>
          <w:szCs w:val="32"/>
          <w:rPrChange w:id="27" w:author="Sean Duan" w:date="2021-07-06T15:30:00Z">
            <w:rPr>
              <w:i/>
              <w:iCs/>
            </w:rPr>
          </w:rPrChange>
        </w:rPr>
        <w:pPrChange w:id="28" w:author="Sean Duan" w:date="2021-07-07T18:38:00Z">
          <w:pPr>
            <w:pStyle w:val="Heading2"/>
            <w:spacing w:line="480" w:lineRule="auto"/>
          </w:pPr>
        </w:pPrChange>
      </w:pPr>
      <w:ins w:id="29" w:author="Sean Duan" w:date="2021-07-06T15:30:00Z">
        <w:r w:rsidRPr="00260996">
          <w:rPr>
            <w:i/>
            <w:iCs/>
            <w:sz w:val="28"/>
            <w:szCs w:val="28"/>
            <w:rPrChange w:id="30" w:author="Sean Duan" w:date="2021-07-06T15:30:00Z">
              <w:rPr/>
            </w:rPrChange>
          </w:rPr>
          <w:t>Procedure</w:t>
        </w:r>
      </w:ins>
    </w:p>
    <w:p w14:paraId="3740F94C" w14:textId="54DE5AEF" w:rsidR="00F255C6" w:rsidRPr="001364B7" w:rsidRDefault="005C65D4">
      <w:pPr>
        <w:pStyle w:val="BodyText"/>
        <w:spacing w:line="480" w:lineRule="auto"/>
        <w:ind w:firstLine="720"/>
        <w:rPr>
          <w:ins w:id="31" w:author="Sean Duan" w:date="2021-07-07T18:18:00Z"/>
          <w:rFonts w:cstheme="minorHAnsi"/>
        </w:rPr>
      </w:pPr>
      <w:del w:id="32" w:author="Sean Duan" w:date="2021-07-06T15:31:00Z">
        <w:r w:rsidRPr="001364B7" w:rsidDel="00260996">
          <w:rPr>
            <w:rFonts w:cstheme="minorHAnsi"/>
          </w:rPr>
          <w:delText xml:space="preserve">This study was designed to determine the effect of explicit health benefits plans on support for UHC using either an active or passive paradigm. </w:delText>
        </w:r>
      </w:del>
      <w:r w:rsidR="00BE7FA9" w:rsidRPr="001364B7">
        <w:rPr>
          <w:rFonts w:cstheme="minorHAnsi"/>
        </w:rPr>
        <w:t xml:space="preserve">Participants </w:t>
      </w:r>
      <w:del w:id="33" w:author="Sean Duan" w:date="2021-07-08T13:53:00Z">
        <w:r w:rsidR="00BE7FA9" w:rsidRPr="001364B7" w:rsidDel="0062245A">
          <w:rPr>
            <w:rFonts w:cstheme="minorHAnsi"/>
          </w:rPr>
          <w:delText>engaged in</w:delText>
        </w:r>
      </w:del>
      <w:ins w:id="34" w:author="Sean Duan" w:date="2021-07-08T13:53:00Z">
        <w:r w:rsidR="0062245A">
          <w:rPr>
            <w:rFonts w:cstheme="minorHAnsi"/>
          </w:rPr>
          <w:t>were randomly assigned to one of three conditions</w:t>
        </w:r>
      </w:ins>
      <w:r w:rsidR="00BE7FA9" w:rsidRPr="001364B7">
        <w:rPr>
          <w:rFonts w:cstheme="minorHAnsi"/>
        </w:rPr>
        <w:t xml:space="preserve"> </w:t>
      </w:r>
      <w:del w:id="35" w:author="Sean Duan" w:date="2021-07-08T13:53:00Z">
        <w:r w:rsidR="00BE7FA9" w:rsidRPr="001364B7" w:rsidDel="0062245A">
          <w:rPr>
            <w:rFonts w:cstheme="minorHAnsi"/>
          </w:rPr>
          <w:delText xml:space="preserve">one of three activities </w:delText>
        </w:r>
      </w:del>
      <w:r w:rsidR="00BE7FA9" w:rsidRPr="001364B7">
        <w:rPr>
          <w:rFonts w:cstheme="minorHAnsi"/>
        </w:rPr>
        <w:t xml:space="preserve">representing different exposure to health benefits information. </w:t>
      </w:r>
      <w:ins w:id="36" w:author="Sean Duan" w:date="2021-07-06T15:33:00Z">
        <w:r w:rsidR="00260996">
          <w:rPr>
            <w:rFonts w:cstheme="minorHAnsi"/>
          </w:rPr>
          <w:t xml:space="preserve">Our three conditions were </w:t>
        </w:r>
      </w:ins>
      <w:ins w:id="37" w:author="Sean Duan" w:date="2021-07-06T15:35:00Z">
        <w:r w:rsidR="001F3348">
          <w:rPr>
            <w:rFonts w:cstheme="minorHAnsi"/>
          </w:rPr>
          <w:t xml:space="preserve">a </w:t>
        </w:r>
      </w:ins>
      <w:ins w:id="38" w:author="Sean Duan" w:date="2021-07-06T15:33:00Z">
        <w:r w:rsidR="00260996">
          <w:rPr>
            <w:rFonts w:cstheme="minorHAnsi"/>
          </w:rPr>
          <w:t>‘active’ intervention paradigm</w:t>
        </w:r>
      </w:ins>
      <w:ins w:id="39" w:author="Sean Duan" w:date="2021-07-06T15:35:00Z">
        <w:r w:rsidR="001F3348">
          <w:rPr>
            <w:rFonts w:cstheme="minorHAnsi"/>
          </w:rPr>
          <w:t xml:space="preserve"> (n=60)</w:t>
        </w:r>
      </w:ins>
      <w:ins w:id="40" w:author="Sean Duan" w:date="2021-07-06T15:33:00Z">
        <w:r w:rsidR="00260996">
          <w:rPr>
            <w:rFonts w:cstheme="minorHAnsi"/>
          </w:rPr>
          <w:t xml:space="preserve">, </w:t>
        </w:r>
      </w:ins>
      <w:ins w:id="41" w:author="Sean Duan" w:date="2021-07-06T15:35:00Z">
        <w:r w:rsidR="001F3348">
          <w:rPr>
            <w:rFonts w:cstheme="minorHAnsi"/>
          </w:rPr>
          <w:t>a</w:t>
        </w:r>
      </w:ins>
      <w:ins w:id="42" w:author="Sean Duan" w:date="2021-07-06T15:33:00Z">
        <w:r w:rsidR="00260996">
          <w:rPr>
            <w:rFonts w:cstheme="minorHAnsi"/>
          </w:rPr>
          <w:t xml:space="preserve"> ‘passive’ intervention paradigm</w:t>
        </w:r>
      </w:ins>
      <w:ins w:id="43" w:author="Sean Duan" w:date="2021-07-06T15:35:00Z">
        <w:r w:rsidR="001F3348">
          <w:rPr>
            <w:rFonts w:cstheme="minorHAnsi"/>
          </w:rPr>
          <w:t xml:space="preserve"> (n=62)</w:t>
        </w:r>
      </w:ins>
      <w:ins w:id="44" w:author="Sean Duan" w:date="2021-07-06T15:33:00Z">
        <w:r w:rsidR="00260996">
          <w:rPr>
            <w:rFonts w:cstheme="minorHAnsi"/>
          </w:rPr>
          <w:t>, and our con</w:t>
        </w:r>
      </w:ins>
      <w:ins w:id="45" w:author="Sean Duan" w:date="2021-07-06T15:34:00Z">
        <w:r w:rsidR="00260996">
          <w:rPr>
            <w:rFonts w:cstheme="minorHAnsi"/>
          </w:rPr>
          <w:t>trol condition</w:t>
        </w:r>
      </w:ins>
      <w:ins w:id="46" w:author="Sean Duan" w:date="2021-07-06T15:35:00Z">
        <w:r w:rsidR="001F3348">
          <w:rPr>
            <w:rFonts w:cstheme="minorHAnsi"/>
          </w:rPr>
          <w:t xml:space="preserve"> (</w:t>
        </w:r>
      </w:ins>
      <w:ins w:id="47" w:author="Sean Duan" w:date="2021-07-06T15:36:00Z">
        <w:r w:rsidR="001F3348">
          <w:rPr>
            <w:rFonts w:cstheme="minorHAnsi"/>
          </w:rPr>
          <w:t>n=63</w:t>
        </w:r>
      </w:ins>
      <w:ins w:id="48" w:author="Sean Duan" w:date="2021-07-06T15:35:00Z">
        <w:r w:rsidR="001F3348">
          <w:rPr>
            <w:rFonts w:cstheme="minorHAnsi"/>
          </w:rPr>
          <w:t>)</w:t>
        </w:r>
      </w:ins>
      <w:ins w:id="49" w:author="Sean Duan" w:date="2021-07-06T15:34:00Z">
        <w:r w:rsidR="00260996">
          <w:rPr>
            <w:rFonts w:cstheme="minorHAnsi"/>
          </w:rPr>
          <w:t xml:space="preserve">. </w:t>
        </w:r>
      </w:ins>
      <w:ins w:id="50" w:author="Sean Duan" w:date="2021-07-07T18:18:00Z">
        <w:r w:rsidR="00F255C6">
          <w:rPr>
            <w:rFonts w:cstheme="minorHAnsi"/>
          </w:rPr>
          <w:t xml:space="preserve"> </w:t>
        </w:r>
        <w:r w:rsidR="00F255C6" w:rsidRPr="006C4747">
          <w:rPr>
            <w:rFonts w:cstheme="minorHAnsi"/>
            <w:color w:val="000000"/>
          </w:rPr>
          <w:t xml:space="preserve">Study 1 used a </w:t>
        </w:r>
        <w:r w:rsidR="00F255C6" w:rsidRPr="009B189A">
          <w:rPr>
            <w:rFonts w:cstheme="minorHAnsi"/>
            <w:color w:val="000000"/>
          </w:rPr>
          <w:t>2</w:t>
        </w:r>
        <w:r w:rsidR="00F255C6">
          <w:rPr>
            <w:rFonts w:cstheme="minorHAnsi"/>
            <w:color w:val="000000"/>
          </w:rPr>
          <w:t xml:space="preserve"> </w:t>
        </w:r>
        <w:r w:rsidR="00F255C6" w:rsidRPr="009B189A">
          <w:rPr>
            <w:rFonts w:cstheme="minorHAnsi"/>
            <w:color w:val="000000"/>
          </w:rPr>
          <w:t>(pre-post)</w:t>
        </w:r>
        <w:r w:rsidR="00F255C6" w:rsidRPr="001364B7">
          <w:rPr>
            <w:rFonts w:cstheme="minorHAnsi"/>
            <w:color w:val="000000"/>
          </w:rPr>
          <w:t xml:space="preserve"> </w:t>
        </w:r>
        <w:r w:rsidR="00F255C6" w:rsidRPr="009B189A">
          <w:rPr>
            <w:rFonts w:cstheme="minorHAnsi"/>
            <w:color w:val="000000"/>
          </w:rPr>
          <w:t>x</w:t>
        </w:r>
        <w:r w:rsidR="00F255C6" w:rsidRPr="001364B7">
          <w:rPr>
            <w:rFonts w:cstheme="minorHAnsi"/>
            <w:color w:val="000000"/>
          </w:rPr>
          <w:t xml:space="preserve"> </w:t>
        </w:r>
        <w:r w:rsidR="00F255C6" w:rsidRPr="009B189A">
          <w:rPr>
            <w:rFonts w:cstheme="minorHAnsi"/>
            <w:color w:val="000000"/>
          </w:rPr>
          <w:t>3</w:t>
        </w:r>
        <w:r w:rsidR="00F255C6">
          <w:rPr>
            <w:rFonts w:cstheme="minorHAnsi"/>
            <w:color w:val="000000"/>
          </w:rPr>
          <w:t xml:space="preserve"> </w:t>
        </w:r>
        <w:r w:rsidR="00F255C6" w:rsidRPr="009B189A">
          <w:rPr>
            <w:rFonts w:cstheme="minorHAnsi"/>
            <w:color w:val="000000"/>
          </w:rPr>
          <w:t>(condition) mixed-subjects design</w:t>
        </w:r>
        <w:r w:rsidR="00F255C6" w:rsidRPr="001364B7">
          <w:rPr>
            <w:rFonts w:cstheme="minorHAnsi"/>
            <w:color w:val="000000"/>
          </w:rPr>
          <w:t xml:space="preserve">, where </w:t>
        </w:r>
        <w:r w:rsidR="00F255C6">
          <w:rPr>
            <w:rFonts w:cstheme="minorHAnsi"/>
            <w:color w:val="000000"/>
          </w:rPr>
          <w:t xml:space="preserve">condition was a between-subjects factor and </w:t>
        </w:r>
        <w:r w:rsidR="00F255C6" w:rsidRPr="001364B7">
          <w:rPr>
            <w:rFonts w:cstheme="minorHAnsi"/>
            <w:color w:val="000000"/>
          </w:rPr>
          <w:t>par</w:t>
        </w:r>
        <w:r w:rsidR="00F255C6" w:rsidRPr="006C4747">
          <w:rPr>
            <w:rFonts w:cstheme="minorHAnsi"/>
            <w:color w:val="000000"/>
          </w:rPr>
          <w:t xml:space="preserve">ticipant </w:t>
        </w:r>
        <w:r w:rsidR="00F255C6">
          <w:rPr>
            <w:rFonts w:cstheme="minorHAnsi"/>
            <w:color w:val="000000"/>
          </w:rPr>
          <w:t xml:space="preserve">were assigned to one of the three </w:t>
        </w:r>
        <w:r w:rsidR="00F255C6" w:rsidRPr="009B189A">
          <w:rPr>
            <w:rFonts w:cstheme="minorHAnsi"/>
            <w:color w:val="000000"/>
          </w:rPr>
          <w:t>condition</w:t>
        </w:r>
        <w:r w:rsidR="00F255C6">
          <w:rPr>
            <w:rFonts w:cstheme="minorHAnsi"/>
            <w:color w:val="000000"/>
          </w:rPr>
          <w:t>s. Time was a within-subjects factor with the primary outcome, support for UHC, measured before and after participants completed the exercise</w:t>
        </w:r>
        <w:r w:rsidR="00F255C6" w:rsidRPr="009B189A">
          <w:rPr>
            <w:rFonts w:cstheme="minorHAnsi"/>
            <w:color w:val="000000"/>
          </w:rPr>
          <w:t>.</w:t>
        </w:r>
      </w:ins>
    </w:p>
    <w:p w14:paraId="09CEA95E" w14:textId="1017CD6B" w:rsidR="00D6781A" w:rsidRPr="001364B7" w:rsidDel="00F255C6" w:rsidRDefault="00BE7FA9">
      <w:pPr>
        <w:pStyle w:val="BodyText"/>
        <w:spacing w:line="480" w:lineRule="auto"/>
        <w:ind w:firstLine="720"/>
        <w:rPr>
          <w:del w:id="51" w:author="Sean Duan" w:date="2021-07-07T18:18:00Z"/>
          <w:rFonts w:cstheme="minorHAnsi"/>
        </w:rPr>
      </w:pPr>
      <w:commentRangeStart w:id="52"/>
      <w:del w:id="53" w:author="Sean Duan" w:date="2021-07-06T15:21:00Z">
        <w:r w:rsidRPr="001364B7" w:rsidDel="002F38A6">
          <w:rPr>
            <w:rFonts w:cstheme="minorHAnsi"/>
          </w:rPr>
          <w:delText xml:space="preserve">Our participants were students enrolled in a Psychology 1000 course at a large midwestern university. Participants received course credit for participation in the </w:delText>
        </w:r>
        <w:r w:rsidR="00FA65A0" w:rsidRPr="001364B7" w:rsidDel="002F38A6">
          <w:rPr>
            <w:rFonts w:cstheme="minorHAnsi"/>
          </w:rPr>
          <w:delText>study and</w:delText>
        </w:r>
        <w:r w:rsidRPr="001364B7" w:rsidDel="002F38A6">
          <w:rPr>
            <w:rFonts w:cstheme="minorHAnsi"/>
          </w:rPr>
          <w:delText xml:space="preserve"> were randomly assigned to one of three conditions. </w:delText>
        </w:r>
        <w:commentRangeEnd w:id="52"/>
        <w:r w:rsidR="009B189A" w:rsidDel="002F38A6">
          <w:rPr>
            <w:rStyle w:val="CommentReference"/>
          </w:rPr>
          <w:commentReference w:id="52"/>
        </w:r>
      </w:del>
    </w:p>
    <w:p w14:paraId="14049D5E" w14:textId="2575EA57" w:rsidR="009B189A" w:rsidRDefault="00BE7FA9">
      <w:pPr>
        <w:pStyle w:val="BodyText"/>
        <w:spacing w:line="480" w:lineRule="auto"/>
        <w:ind w:firstLine="720"/>
        <w:rPr>
          <w:ins w:id="54" w:author="Shaffer, Victoria A." w:date="2021-07-02T12:45:00Z"/>
          <w:rFonts w:cstheme="minorHAnsi"/>
        </w:rPr>
      </w:pPr>
      <w:del w:id="55" w:author="Sean Duan" w:date="2021-07-06T15:37:00Z">
        <w:r w:rsidRPr="001364B7" w:rsidDel="001F3348">
          <w:rPr>
            <w:rFonts w:cstheme="minorHAnsi"/>
          </w:rPr>
          <w:delText xml:space="preserve">Our </w:delText>
        </w:r>
      </w:del>
      <w:ins w:id="56" w:author="Sean Duan" w:date="2021-07-06T15:37:00Z">
        <w:r w:rsidR="001F3348">
          <w:rPr>
            <w:rFonts w:cstheme="minorHAnsi"/>
          </w:rPr>
          <w:t>The</w:t>
        </w:r>
      </w:ins>
      <w:ins w:id="57" w:author="Sean Duan" w:date="2021-07-07T18:17:00Z">
        <w:r w:rsidR="00F255C6">
          <w:rPr>
            <w:rFonts w:cstheme="minorHAnsi"/>
          </w:rPr>
          <w:t xml:space="preserve"> </w:t>
        </w:r>
      </w:ins>
      <w:del w:id="58" w:author="Sean Duan" w:date="2021-07-06T15:36:00Z">
        <w:r w:rsidRPr="001364B7" w:rsidDel="001F3348">
          <w:rPr>
            <w:rFonts w:cstheme="minorHAnsi"/>
          </w:rPr>
          <w:delText xml:space="preserve">first two </w:delText>
        </w:r>
        <w:r w:rsidR="00FD191B" w:rsidRPr="001364B7" w:rsidDel="001F3348">
          <w:rPr>
            <w:rFonts w:cstheme="minorHAnsi"/>
          </w:rPr>
          <w:delText>conditions</w:delText>
        </w:r>
      </w:del>
      <w:ins w:id="59" w:author="Sean Duan" w:date="2021-07-06T15:36:00Z">
        <w:r w:rsidR="001F3348">
          <w:rPr>
            <w:rFonts w:cstheme="minorHAnsi"/>
          </w:rPr>
          <w:t>two intervention conditions</w:t>
        </w:r>
      </w:ins>
      <w:r w:rsidRPr="001364B7">
        <w:rPr>
          <w:rFonts w:cstheme="minorHAnsi"/>
        </w:rPr>
        <w:t xml:space="preserve"> consisted of a packet of exercises adapted from the Choosing Healthplans All Together (CHAT) paradigm developed by </w:t>
      </w:r>
      <w:proofErr w:type="spellStart"/>
      <w:r w:rsidRPr="001364B7">
        <w:rPr>
          <w:rFonts w:cstheme="minorHAnsi"/>
        </w:rPr>
        <w:t>Danis</w:t>
      </w:r>
      <w:proofErr w:type="spellEnd"/>
      <w:r w:rsidRPr="001364B7">
        <w:rPr>
          <w:rFonts w:cstheme="minorHAnsi"/>
        </w:rPr>
        <w:t xml:space="preserve">, Biddle &amp; </w:t>
      </w:r>
      <w:proofErr w:type="spellStart"/>
      <w:r w:rsidRPr="001364B7">
        <w:rPr>
          <w:rFonts w:cstheme="minorHAnsi"/>
        </w:rPr>
        <w:t>Goold</w:t>
      </w:r>
      <w:proofErr w:type="spellEnd"/>
      <w:r w:rsidRPr="001364B7">
        <w:rPr>
          <w:rFonts w:cstheme="minorHAnsi"/>
        </w:rPr>
        <w:t xml:space="preserve"> (2002). </w:t>
      </w:r>
      <w:r w:rsidRPr="009B189A">
        <w:rPr>
          <w:rFonts w:cstheme="minorHAnsi"/>
          <w:color w:val="000000"/>
        </w:rPr>
        <w:t xml:space="preserve">CHAT </w:t>
      </w:r>
      <w:r w:rsidR="00C95E19" w:rsidRPr="001364B7">
        <w:rPr>
          <w:rFonts w:cstheme="minorHAnsi"/>
          <w:color w:val="000000"/>
        </w:rPr>
        <w:t xml:space="preserve">is a </w:t>
      </w:r>
      <w:r w:rsidRPr="009B189A">
        <w:rPr>
          <w:rFonts w:cstheme="minorHAnsi"/>
          <w:color w:val="000000"/>
        </w:rPr>
        <w:t>simulation exercise where participants construct their own HBP by allocating a limited set of resources to benefit types (</w:t>
      </w:r>
      <w:proofErr w:type="gramStart"/>
      <w:r w:rsidRPr="009B189A">
        <w:rPr>
          <w:rFonts w:cstheme="minorHAnsi"/>
          <w:color w:val="000000"/>
        </w:rPr>
        <w:t>e.g.</w:t>
      </w:r>
      <w:proofErr w:type="gramEnd"/>
      <w:r w:rsidRPr="009B189A">
        <w:rPr>
          <w:rFonts w:cstheme="minorHAnsi"/>
          <w:color w:val="000000"/>
        </w:rPr>
        <w:t xml:space="preserve"> dental) and choosing scope of coverage (basic-to-high)</w:t>
      </w:r>
      <w:r w:rsidRPr="001364B7">
        <w:rPr>
          <w:rFonts w:cstheme="minorHAnsi"/>
        </w:rPr>
        <w:t xml:space="preserve">. </w:t>
      </w:r>
      <w:r w:rsidR="00C95E19" w:rsidRPr="001364B7">
        <w:rPr>
          <w:rFonts w:cstheme="minorHAnsi"/>
        </w:rPr>
        <w:t>T</w:t>
      </w:r>
      <w:r w:rsidRPr="001364B7">
        <w:rPr>
          <w:rFonts w:cstheme="minorHAnsi"/>
        </w:rPr>
        <w:t>rade-offs are enforced</w:t>
      </w:r>
      <w:r w:rsidR="00C95E19" w:rsidRPr="001364B7">
        <w:rPr>
          <w:rFonts w:cstheme="minorHAnsi"/>
        </w:rPr>
        <w:t xml:space="preserve"> as complete coverage is not possible with the limited resources</w:t>
      </w:r>
      <w:r w:rsidRPr="001364B7">
        <w:rPr>
          <w:rFonts w:cstheme="minorHAnsi"/>
        </w:rPr>
        <w:t xml:space="preserve">. The </w:t>
      </w:r>
      <w:r w:rsidRPr="001364B7">
        <w:rPr>
          <w:rFonts w:cstheme="minorHAnsi"/>
        </w:rPr>
        <w:lastRenderedPageBreak/>
        <w:t xml:space="preserve">core of the exercise </w:t>
      </w:r>
      <w:r w:rsidR="00FD191B" w:rsidRPr="001364B7">
        <w:rPr>
          <w:rFonts w:cstheme="minorHAnsi"/>
        </w:rPr>
        <w:t>is a simplified version of choosing priorities</w:t>
      </w:r>
      <w:r w:rsidRPr="001364B7">
        <w:rPr>
          <w:rFonts w:cstheme="minorHAnsi"/>
        </w:rPr>
        <w:t xml:space="preserve"> for a health care system</w:t>
      </w:r>
      <w:r w:rsidR="00FD191B" w:rsidRPr="001364B7">
        <w:rPr>
          <w:rFonts w:cstheme="minorHAnsi"/>
        </w:rPr>
        <w:t xml:space="preserve">. </w:t>
      </w:r>
      <w:r w:rsidR="002E63A3" w:rsidRPr="001364B7">
        <w:rPr>
          <w:rFonts w:cstheme="minorHAnsi"/>
        </w:rPr>
        <w:t>Our active paradigm, the first condition,</w:t>
      </w:r>
      <w:r w:rsidR="00FD191B" w:rsidRPr="001364B7">
        <w:rPr>
          <w:rFonts w:cstheme="minorHAnsi"/>
        </w:rPr>
        <w:t xml:space="preserve"> had participants creating their own HBP through the CHAT exercise, while the second condition </w:t>
      </w:r>
      <w:ins w:id="60" w:author="Sean Duan" w:date="2021-07-07T18:19:00Z">
        <w:r w:rsidR="00A16FE0">
          <w:rPr>
            <w:rFonts w:cstheme="minorHAnsi"/>
          </w:rPr>
          <w:t xml:space="preserve">(the passive paradigm) </w:t>
        </w:r>
      </w:ins>
      <w:r w:rsidR="00FD191B" w:rsidRPr="001364B7">
        <w:rPr>
          <w:rFonts w:cstheme="minorHAnsi"/>
        </w:rPr>
        <w:t xml:space="preserve">had participants being given a completed CHAT exercise. The HBP in </w:t>
      </w:r>
      <w:r w:rsidR="002E63A3" w:rsidRPr="001364B7">
        <w:rPr>
          <w:rFonts w:cstheme="minorHAnsi"/>
        </w:rPr>
        <w:t xml:space="preserve">our </w:t>
      </w:r>
      <w:del w:id="61" w:author="Sean Duan" w:date="2021-07-07T18:19:00Z">
        <w:r w:rsidR="00FD191B" w:rsidRPr="001364B7" w:rsidDel="00A16FE0">
          <w:rPr>
            <w:rFonts w:cstheme="minorHAnsi"/>
          </w:rPr>
          <w:delText>second condition</w:delText>
        </w:r>
        <w:r w:rsidR="002E63A3" w:rsidRPr="001364B7" w:rsidDel="00A16FE0">
          <w:rPr>
            <w:rFonts w:cstheme="minorHAnsi"/>
          </w:rPr>
          <w:delText xml:space="preserve">, the </w:delText>
        </w:r>
      </w:del>
      <w:r w:rsidR="002E63A3" w:rsidRPr="001364B7">
        <w:rPr>
          <w:rFonts w:cstheme="minorHAnsi"/>
        </w:rPr>
        <w:t>passive paradigm,</w:t>
      </w:r>
      <w:r w:rsidR="00FD191B" w:rsidRPr="001364B7">
        <w:rPr>
          <w:rFonts w:cstheme="minorHAnsi"/>
        </w:rPr>
        <w:t xml:space="preserve"> consisted of the consensus choices for health insurance found by </w:t>
      </w:r>
      <w:proofErr w:type="spellStart"/>
      <w:r w:rsidR="00FD191B" w:rsidRPr="001364B7">
        <w:rPr>
          <w:rFonts w:cstheme="minorHAnsi"/>
        </w:rPr>
        <w:t>Danis</w:t>
      </w:r>
      <w:proofErr w:type="spellEnd"/>
      <w:r w:rsidR="00FD191B" w:rsidRPr="001364B7">
        <w:rPr>
          <w:rFonts w:cstheme="minorHAnsi"/>
        </w:rPr>
        <w:t xml:space="preserve"> et al.</w:t>
      </w:r>
      <w:del w:id="62" w:author="Shaffer, Victoria A." w:date="2021-07-02T12:44:00Z">
        <w:r w:rsidR="00FD191B" w:rsidRPr="001364B7" w:rsidDel="009B189A">
          <w:rPr>
            <w:rFonts w:cstheme="minorHAnsi"/>
          </w:rPr>
          <w:delText>,</w:delText>
        </w:r>
      </w:del>
      <w:r w:rsidR="00FD191B" w:rsidRPr="001364B7">
        <w:rPr>
          <w:rFonts w:cstheme="minorHAnsi"/>
        </w:rPr>
        <w:t xml:space="preserve"> (2002)</w:t>
      </w:r>
      <w:r w:rsidR="009603B9" w:rsidRPr="001364B7">
        <w:rPr>
          <w:rFonts w:cstheme="minorHAnsi"/>
        </w:rPr>
        <w:t xml:space="preserve">; see Appendix </w:t>
      </w:r>
      <w:del w:id="63" w:author="Sean Duan" w:date="2021-07-08T14:00:00Z">
        <w:r w:rsidR="009603B9" w:rsidRPr="001364B7" w:rsidDel="00292195">
          <w:rPr>
            <w:rFonts w:cstheme="minorHAnsi"/>
          </w:rPr>
          <w:delText xml:space="preserve">A </w:delText>
        </w:r>
      </w:del>
      <w:ins w:id="64" w:author="Sean Duan" w:date="2021-07-08T14:00:00Z">
        <w:r w:rsidR="00292195">
          <w:rPr>
            <w:rFonts w:cstheme="minorHAnsi"/>
          </w:rPr>
          <w:t>[LETTER HERE]</w:t>
        </w:r>
        <w:r w:rsidR="00292195" w:rsidRPr="001364B7">
          <w:rPr>
            <w:rFonts w:cstheme="minorHAnsi"/>
          </w:rPr>
          <w:t xml:space="preserve"> </w:t>
        </w:r>
      </w:ins>
      <w:r w:rsidR="009603B9" w:rsidRPr="001364B7">
        <w:rPr>
          <w:rFonts w:cstheme="minorHAnsi"/>
        </w:rPr>
        <w:t>for Study 1 experimental materials.</w:t>
      </w:r>
      <w:r w:rsidR="00FD191B" w:rsidRPr="001364B7">
        <w:rPr>
          <w:rFonts w:cstheme="minorHAnsi"/>
        </w:rPr>
        <w:t xml:space="preserve"> </w:t>
      </w:r>
    </w:p>
    <w:p w14:paraId="2686D634" w14:textId="501465A4" w:rsidR="009603B9" w:rsidRPr="001364B7" w:rsidRDefault="009B189A">
      <w:pPr>
        <w:pStyle w:val="BodyText"/>
        <w:spacing w:line="480" w:lineRule="auto"/>
        <w:ind w:firstLine="720"/>
        <w:rPr>
          <w:rFonts w:cstheme="minorHAnsi"/>
        </w:rPr>
      </w:pPr>
      <w:ins w:id="65" w:author="Shaffer, Victoria A." w:date="2021-07-02T12:45:00Z">
        <w:r>
          <w:rPr>
            <w:rFonts w:cstheme="minorHAnsi"/>
          </w:rPr>
          <w:t xml:space="preserve">The third condition is the </w:t>
        </w:r>
      </w:ins>
      <w:del w:id="66" w:author="Shaffer, Victoria A." w:date="2021-07-02T12:45:00Z">
        <w:r w:rsidR="00032FDC" w:rsidRPr="001364B7" w:rsidDel="009B189A">
          <w:rPr>
            <w:rFonts w:cstheme="minorHAnsi"/>
          </w:rPr>
          <w:delText xml:space="preserve">Our </w:delText>
        </w:r>
      </w:del>
      <w:r w:rsidR="00032FDC" w:rsidRPr="001364B7">
        <w:rPr>
          <w:rFonts w:cstheme="minorHAnsi"/>
        </w:rPr>
        <w:t>control condition</w:t>
      </w:r>
      <w:ins w:id="67" w:author="Shaffer, Victoria A." w:date="2021-07-02T12:45:00Z">
        <w:del w:id="68" w:author="Sean Duan" w:date="2021-07-07T18:20:00Z">
          <w:r w:rsidDel="00461E4D">
            <w:rPr>
              <w:rFonts w:cstheme="minorHAnsi"/>
            </w:rPr>
            <w:delText>,</w:delText>
          </w:r>
        </w:del>
      </w:ins>
      <w:ins w:id="69" w:author="Sean Duan" w:date="2021-07-07T18:20:00Z">
        <w:r w:rsidR="00461E4D">
          <w:rPr>
            <w:rFonts w:cstheme="minorHAnsi"/>
          </w:rPr>
          <w:t>.</w:t>
        </w:r>
      </w:ins>
      <w:ins w:id="70" w:author="Shaffer, Victoria A." w:date="2021-07-02T12:45:00Z">
        <w:r>
          <w:rPr>
            <w:rFonts w:cstheme="minorHAnsi"/>
          </w:rPr>
          <w:t xml:space="preserve"> </w:t>
        </w:r>
        <w:del w:id="71" w:author="Sean Duan" w:date="2021-07-07T18:20:00Z">
          <w:r w:rsidDel="00461E4D">
            <w:rPr>
              <w:rFonts w:cstheme="minorHAnsi"/>
            </w:rPr>
            <w:delText>which has p</w:delText>
          </w:r>
        </w:del>
      </w:ins>
      <w:ins w:id="72" w:author="Sean Duan" w:date="2021-07-07T18:20:00Z">
        <w:r w:rsidR="00461E4D">
          <w:rPr>
            <w:rFonts w:cstheme="minorHAnsi"/>
          </w:rPr>
          <w:t>P</w:t>
        </w:r>
      </w:ins>
      <w:ins w:id="73" w:author="Shaffer, Victoria A." w:date="2021-07-02T12:45:00Z">
        <w:r>
          <w:rPr>
            <w:rFonts w:cstheme="minorHAnsi"/>
          </w:rPr>
          <w:t>articipants complete</w:t>
        </w:r>
      </w:ins>
      <w:ins w:id="74" w:author="Sean Duan" w:date="2021-07-08T13:54:00Z">
        <w:r w:rsidR="0062245A">
          <w:rPr>
            <w:rFonts w:cstheme="minorHAnsi"/>
          </w:rPr>
          <w:t>d</w:t>
        </w:r>
      </w:ins>
      <w:ins w:id="75" w:author="Shaffer, Victoria A." w:date="2021-07-02T12:45:00Z">
        <w:r>
          <w:rPr>
            <w:rFonts w:cstheme="minorHAnsi"/>
          </w:rPr>
          <w:t xml:space="preserve"> </w:t>
        </w:r>
        <w:del w:id="76" w:author="Sean Duan" w:date="2021-07-08T13:54:00Z">
          <w:r w:rsidDel="0062245A">
            <w:rPr>
              <w:rFonts w:cstheme="minorHAnsi"/>
            </w:rPr>
            <w:delText xml:space="preserve">a similar exercise </w:delText>
          </w:r>
        </w:del>
        <w:del w:id="77" w:author="Sean Duan" w:date="2021-07-07T18:20:00Z">
          <w:r w:rsidDel="00461E4D">
            <w:rPr>
              <w:rFonts w:cstheme="minorHAnsi"/>
            </w:rPr>
            <w:delText xml:space="preserve">but </w:delText>
          </w:r>
        </w:del>
      </w:ins>
      <w:del w:id="78" w:author="Sean Duan" w:date="2021-07-07T18:20:00Z">
        <w:r w:rsidR="00032FDC" w:rsidRPr="001364B7" w:rsidDel="00461E4D">
          <w:rPr>
            <w:rFonts w:cstheme="minorHAnsi"/>
          </w:rPr>
          <w:delText xml:space="preserve"> replaces mentions</w:delText>
        </w:r>
      </w:del>
      <w:ins w:id="79" w:author="Sean Duan" w:date="2021-07-08T13:54:00Z">
        <w:r w:rsidR="0062245A">
          <w:rPr>
            <w:rFonts w:cstheme="minorHAnsi"/>
          </w:rPr>
          <w:t xml:space="preserve">an exercise </w:t>
        </w:r>
        <w:proofErr w:type="gramStart"/>
        <w:r w:rsidR="0062245A">
          <w:rPr>
            <w:rFonts w:cstheme="minorHAnsi"/>
          </w:rPr>
          <w:t>similar to</w:t>
        </w:r>
        <w:proofErr w:type="gramEnd"/>
        <w:r w:rsidR="0062245A">
          <w:rPr>
            <w:rFonts w:cstheme="minorHAnsi"/>
          </w:rPr>
          <w:t xml:space="preserve"> the </w:t>
        </w:r>
      </w:ins>
      <w:ins w:id="80" w:author="Sean Duan" w:date="2021-07-07T18:20:00Z">
        <w:r w:rsidR="00461E4D">
          <w:rPr>
            <w:rFonts w:cstheme="minorHAnsi"/>
          </w:rPr>
          <w:t xml:space="preserve">‘active’ paradigm condition, but </w:t>
        </w:r>
      </w:ins>
      <w:del w:id="81" w:author="Sean Duan" w:date="2021-07-07T18:20:00Z">
        <w:r w:rsidR="00032FDC" w:rsidRPr="001364B7" w:rsidDel="00461E4D">
          <w:rPr>
            <w:rFonts w:cstheme="minorHAnsi"/>
          </w:rPr>
          <w:delText xml:space="preserve"> of </w:delText>
        </w:r>
      </w:del>
      <w:ins w:id="82" w:author="Sean Duan" w:date="2021-07-07T18:20:00Z">
        <w:r w:rsidR="00461E4D">
          <w:rPr>
            <w:rFonts w:cstheme="minorHAnsi"/>
          </w:rPr>
          <w:t xml:space="preserve">mentions of </w:t>
        </w:r>
      </w:ins>
      <w:r w:rsidR="00032FDC" w:rsidRPr="001364B7">
        <w:rPr>
          <w:rFonts w:cstheme="minorHAnsi"/>
        </w:rPr>
        <w:t xml:space="preserve">health care </w:t>
      </w:r>
      <w:del w:id="83" w:author="Sean Duan" w:date="2021-07-07T18:20:00Z">
        <w:r w:rsidR="00032FDC" w:rsidRPr="001364B7" w:rsidDel="00461E4D">
          <w:rPr>
            <w:rFonts w:cstheme="minorHAnsi"/>
          </w:rPr>
          <w:delText xml:space="preserve">with </w:delText>
        </w:r>
      </w:del>
      <w:ins w:id="84" w:author="Sean Duan" w:date="2021-07-07T18:20:00Z">
        <w:r w:rsidR="00461E4D">
          <w:rPr>
            <w:rFonts w:cstheme="minorHAnsi"/>
          </w:rPr>
          <w:t>are replaced with</w:t>
        </w:r>
        <w:r w:rsidR="00461E4D" w:rsidRPr="001364B7">
          <w:rPr>
            <w:rFonts w:cstheme="minorHAnsi"/>
          </w:rPr>
          <w:t xml:space="preserve"> </w:t>
        </w:r>
      </w:ins>
      <w:r w:rsidR="00032FDC" w:rsidRPr="001364B7">
        <w:rPr>
          <w:rFonts w:cstheme="minorHAnsi"/>
        </w:rPr>
        <w:t xml:space="preserve">pizza topping </w:t>
      </w:r>
      <w:del w:id="85" w:author="Sean Duan" w:date="2021-07-07T18:20:00Z">
        <w:r w:rsidR="00032FDC" w:rsidRPr="001364B7" w:rsidDel="00461E4D">
          <w:rPr>
            <w:rFonts w:cstheme="minorHAnsi"/>
          </w:rPr>
          <w:delText xml:space="preserve">packages </w:delText>
        </w:r>
      </w:del>
      <w:ins w:id="86" w:author="Sean Duan" w:date="2021-07-07T18:20:00Z">
        <w:r w:rsidR="00461E4D">
          <w:rPr>
            <w:rFonts w:cstheme="minorHAnsi"/>
          </w:rPr>
          <w:t>choic</w:t>
        </w:r>
      </w:ins>
      <w:ins w:id="87" w:author="Sean Duan" w:date="2021-07-07T18:21:00Z">
        <w:r w:rsidR="00461E4D">
          <w:rPr>
            <w:rFonts w:cstheme="minorHAnsi"/>
          </w:rPr>
          <w:t>es</w:t>
        </w:r>
      </w:ins>
      <w:ins w:id="88" w:author="Sean Duan" w:date="2021-07-07T18:20:00Z">
        <w:r w:rsidR="00461E4D" w:rsidRPr="001364B7">
          <w:rPr>
            <w:rFonts w:cstheme="minorHAnsi"/>
          </w:rPr>
          <w:t xml:space="preserve"> </w:t>
        </w:r>
      </w:ins>
      <w:r w:rsidR="00032FDC" w:rsidRPr="001364B7">
        <w:rPr>
          <w:rFonts w:cstheme="minorHAnsi"/>
        </w:rPr>
        <w:t>instead</w:t>
      </w:r>
      <w:del w:id="89" w:author="Sean Duan" w:date="2021-07-07T18:21:00Z">
        <w:r w:rsidR="00032FDC" w:rsidRPr="001364B7" w:rsidDel="00461E4D">
          <w:rPr>
            <w:rFonts w:cstheme="minorHAnsi"/>
          </w:rPr>
          <w:delText>,</w:delText>
        </w:r>
      </w:del>
      <w:ins w:id="90" w:author="Sean Duan" w:date="2021-07-07T18:21:00Z">
        <w:r w:rsidR="00461E4D">
          <w:rPr>
            <w:rFonts w:cstheme="minorHAnsi"/>
          </w:rPr>
          <w:t xml:space="preserve">. </w:t>
        </w:r>
      </w:ins>
      <w:ins w:id="91" w:author="Sean Duan" w:date="2021-07-08T13:56:00Z">
        <w:r w:rsidR="0062245A">
          <w:rPr>
            <w:rFonts w:cstheme="minorHAnsi"/>
          </w:rPr>
          <w:t xml:space="preserve">Trade-offs are enforced due to limited </w:t>
        </w:r>
      </w:ins>
      <w:ins w:id="92" w:author="Sean Duan" w:date="2021-07-08T13:57:00Z">
        <w:r w:rsidR="0062245A">
          <w:rPr>
            <w:rFonts w:cstheme="minorHAnsi"/>
          </w:rPr>
          <w:t>resources</w:t>
        </w:r>
      </w:ins>
      <w:ins w:id="93" w:author="Sean Duan" w:date="2021-07-08T13:56:00Z">
        <w:r w:rsidR="0062245A">
          <w:rPr>
            <w:rFonts w:cstheme="minorHAnsi"/>
          </w:rPr>
          <w:t>.</w:t>
        </w:r>
      </w:ins>
      <w:ins w:id="94" w:author="Sean Duan" w:date="2021-07-07T18:22:00Z">
        <w:r w:rsidR="00461E4D">
          <w:rPr>
            <w:rFonts w:cstheme="minorHAnsi"/>
          </w:rPr>
          <w:t xml:space="preserve"> This</w:t>
        </w:r>
      </w:ins>
      <w:r w:rsidR="00032FDC" w:rsidRPr="001364B7">
        <w:rPr>
          <w:rFonts w:cstheme="minorHAnsi"/>
        </w:rPr>
        <w:t xml:space="preserve"> resul</w:t>
      </w:r>
      <w:ins w:id="95" w:author="Sean Duan" w:date="2021-07-07T18:22:00Z">
        <w:r w:rsidR="00461E4D">
          <w:rPr>
            <w:rFonts w:cstheme="minorHAnsi"/>
          </w:rPr>
          <w:t>t</w:t>
        </w:r>
      </w:ins>
      <w:del w:id="96" w:author="Sean Duan" w:date="2021-07-07T18:22:00Z">
        <w:r w:rsidR="00032FDC" w:rsidRPr="001364B7" w:rsidDel="00461E4D">
          <w:rPr>
            <w:rFonts w:cstheme="minorHAnsi"/>
          </w:rPr>
          <w:delText xml:space="preserve">ting </w:delText>
        </w:r>
      </w:del>
      <w:ins w:id="97" w:author="Sean Duan" w:date="2021-07-07T18:22:00Z">
        <w:r w:rsidR="00461E4D">
          <w:rPr>
            <w:rFonts w:cstheme="minorHAnsi"/>
          </w:rPr>
          <w:t xml:space="preserve">s </w:t>
        </w:r>
      </w:ins>
      <w:r w:rsidR="00032FDC" w:rsidRPr="001364B7">
        <w:rPr>
          <w:rFonts w:cstheme="minorHAnsi"/>
        </w:rPr>
        <w:t>in an exercise of similar length and intensity that is intentionally uninformative</w:t>
      </w:r>
      <w:ins w:id="98" w:author="Sean Duan" w:date="2021-07-08T13:57:00Z">
        <w:r w:rsidR="0062245A">
          <w:rPr>
            <w:rFonts w:cstheme="minorHAnsi"/>
          </w:rPr>
          <w:t>.</w:t>
        </w:r>
      </w:ins>
      <w:del w:id="99" w:author="Sean Duan" w:date="2021-07-07T18:18:00Z">
        <w:r w:rsidR="00032FDC" w:rsidRPr="001364B7" w:rsidDel="00F255C6">
          <w:rPr>
            <w:rFonts w:cstheme="minorHAnsi"/>
          </w:rPr>
          <w:delText xml:space="preserve">. </w:delText>
        </w:r>
        <w:r w:rsidR="009603B9" w:rsidRPr="006C4747" w:rsidDel="00F255C6">
          <w:rPr>
            <w:rFonts w:cstheme="minorHAnsi"/>
            <w:color w:val="000000"/>
          </w:rPr>
          <w:delText xml:space="preserve">Study 1 used a </w:delText>
        </w:r>
        <w:r w:rsidR="009603B9" w:rsidRPr="009B189A" w:rsidDel="00F255C6">
          <w:rPr>
            <w:rFonts w:cstheme="minorHAnsi"/>
            <w:color w:val="000000"/>
          </w:rPr>
          <w:delText>2</w:delText>
        </w:r>
      </w:del>
      <w:ins w:id="100" w:author="Shaffer, Victoria A." w:date="2021-07-02T12:45:00Z">
        <w:del w:id="101" w:author="Sean Duan" w:date="2021-07-07T18:18:00Z">
          <w:r w:rsidDel="00F255C6">
            <w:rPr>
              <w:rFonts w:cstheme="minorHAnsi"/>
              <w:color w:val="000000"/>
            </w:rPr>
            <w:delText xml:space="preserve"> </w:delText>
          </w:r>
        </w:del>
      </w:ins>
      <w:del w:id="102" w:author="Sean Duan" w:date="2021-07-07T18:18:00Z">
        <w:r w:rsidR="009603B9" w:rsidRPr="009B189A" w:rsidDel="00F255C6">
          <w:rPr>
            <w:rFonts w:cstheme="minorHAnsi"/>
            <w:color w:val="000000"/>
          </w:rPr>
          <w:delText>(pre-post)</w:delText>
        </w:r>
        <w:r w:rsidR="009603B9" w:rsidRPr="001364B7" w:rsidDel="00F255C6">
          <w:rPr>
            <w:rFonts w:cstheme="minorHAnsi"/>
            <w:color w:val="000000"/>
          </w:rPr>
          <w:delText xml:space="preserve"> </w:delText>
        </w:r>
        <w:r w:rsidR="009603B9" w:rsidRPr="009B189A" w:rsidDel="00F255C6">
          <w:rPr>
            <w:rFonts w:cstheme="minorHAnsi"/>
            <w:color w:val="000000"/>
          </w:rPr>
          <w:delText>x</w:delText>
        </w:r>
        <w:r w:rsidR="009603B9" w:rsidRPr="001364B7" w:rsidDel="00F255C6">
          <w:rPr>
            <w:rFonts w:cstheme="minorHAnsi"/>
            <w:color w:val="000000"/>
          </w:rPr>
          <w:delText xml:space="preserve"> </w:delText>
        </w:r>
        <w:r w:rsidR="009603B9" w:rsidRPr="009B189A" w:rsidDel="00F255C6">
          <w:rPr>
            <w:rFonts w:cstheme="minorHAnsi"/>
            <w:color w:val="000000"/>
          </w:rPr>
          <w:delText>3</w:delText>
        </w:r>
      </w:del>
      <w:ins w:id="103" w:author="Shaffer, Victoria A." w:date="2021-07-02T12:46:00Z">
        <w:del w:id="104" w:author="Sean Duan" w:date="2021-07-07T18:18:00Z">
          <w:r w:rsidDel="00F255C6">
            <w:rPr>
              <w:rFonts w:cstheme="minorHAnsi"/>
              <w:color w:val="000000"/>
            </w:rPr>
            <w:delText xml:space="preserve"> </w:delText>
          </w:r>
        </w:del>
      </w:ins>
      <w:del w:id="105" w:author="Sean Duan" w:date="2021-07-07T18:18:00Z">
        <w:r w:rsidR="009603B9" w:rsidRPr="009B189A" w:rsidDel="00F255C6">
          <w:rPr>
            <w:rFonts w:cstheme="minorHAnsi"/>
            <w:color w:val="000000"/>
          </w:rPr>
          <w:delText>(condition) mixed-subjects design</w:delText>
        </w:r>
        <w:r w:rsidR="009603B9" w:rsidRPr="001364B7" w:rsidDel="00F255C6">
          <w:rPr>
            <w:rFonts w:cstheme="minorHAnsi"/>
            <w:color w:val="000000"/>
          </w:rPr>
          <w:delText xml:space="preserve">, where </w:delText>
        </w:r>
      </w:del>
      <w:ins w:id="106" w:author="Shaffer, Victoria A." w:date="2021-07-02T12:51:00Z">
        <w:del w:id="107" w:author="Sean Duan" w:date="2021-07-07T18:18:00Z">
          <w:r w:rsidR="00A264FD" w:rsidDel="00F255C6">
            <w:rPr>
              <w:rFonts w:cstheme="minorHAnsi"/>
              <w:color w:val="000000"/>
            </w:rPr>
            <w:delText xml:space="preserve">condition was a between-subjects factor and </w:delText>
          </w:r>
        </w:del>
      </w:ins>
      <w:del w:id="108" w:author="Sean Duan" w:date="2021-07-07T18:18:00Z">
        <w:r w:rsidR="009603B9" w:rsidRPr="001364B7" w:rsidDel="00F255C6">
          <w:rPr>
            <w:rFonts w:cstheme="minorHAnsi"/>
            <w:color w:val="000000"/>
          </w:rPr>
          <w:delText>each par</w:delText>
        </w:r>
        <w:r w:rsidR="009603B9" w:rsidRPr="006C4747" w:rsidDel="00F255C6">
          <w:rPr>
            <w:rFonts w:cstheme="minorHAnsi"/>
            <w:color w:val="000000"/>
          </w:rPr>
          <w:delText xml:space="preserve">ticipant was only assigned to </w:delText>
        </w:r>
      </w:del>
      <w:ins w:id="109" w:author="Shaffer, Victoria A." w:date="2021-07-02T12:51:00Z">
        <w:del w:id="110" w:author="Sean Duan" w:date="2021-07-07T18:18:00Z">
          <w:r w:rsidR="00A264FD" w:rsidDel="00F255C6">
            <w:rPr>
              <w:rFonts w:cstheme="minorHAnsi"/>
              <w:color w:val="000000"/>
            </w:rPr>
            <w:delText xml:space="preserve">were randomly assigned to </w:delText>
          </w:r>
        </w:del>
      </w:ins>
      <w:del w:id="111" w:author="Sean Duan" w:date="2021-07-07T18:18:00Z">
        <w:r w:rsidR="009603B9" w:rsidRPr="006C4747" w:rsidDel="00F255C6">
          <w:rPr>
            <w:rFonts w:cstheme="minorHAnsi"/>
            <w:color w:val="000000"/>
          </w:rPr>
          <w:delText xml:space="preserve">a single </w:delText>
        </w:r>
      </w:del>
      <w:ins w:id="112" w:author="Shaffer, Victoria A." w:date="2021-07-02T12:51:00Z">
        <w:del w:id="113" w:author="Sean Duan" w:date="2021-07-07T18:18:00Z">
          <w:r w:rsidR="00A264FD" w:rsidDel="00F255C6">
            <w:rPr>
              <w:rFonts w:cstheme="minorHAnsi"/>
              <w:color w:val="000000"/>
            </w:rPr>
            <w:delText xml:space="preserve">one of the three </w:delText>
          </w:r>
        </w:del>
      </w:ins>
      <w:del w:id="114" w:author="Sean Duan" w:date="2021-07-07T18:18:00Z">
        <w:r w:rsidR="00032FDC" w:rsidRPr="009B189A" w:rsidDel="00F255C6">
          <w:rPr>
            <w:rFonts w:cstheme="minorHAnsi"/>
            <w:color w:val="000000"/>
          </w:rPr>
          <w:delText>condition</w:delText>
        </w:r>
      </w:del>
      <w:ins w:id="115" w:author="Shaffer, Victoria A." w:date="2021-07-02T12:51:00Z">
        <w:del w:id="116" w:author="Sean Duan" w:date="2021-07-07T18:18:00Z">
          <w:r w:rsidR="00A264FD" w:rsidDel="00F255C6">
            <w:rPr>
              <w:rFonts w:cstheme="minorHAnsi"/>
              <w:color w:val="000000"/>
            </w:rPr>
            <w:delText xml:space="preserve">s. Time was a within-subjects factor with the primary outcome, support for UHC, measured before and after </w:delText>
          </w:r>
        </w:del>
      </w:ins>
      <w:ins w:id="117" w:author="Shaffer, Victoria A." w:date="2021-07-02T12:52:00Z">
        <w:del w:id="118" w:author="Sean Duan" w:date="2021-07-07T18:18:00Z">
          <w:r w:rsidR="00A264FD" w:rsidDel="00F255C6">
            <w:rPr>
              <w:rFonts w:cstheme="minorHAnsi"/>
              <w:color w:val="000000"/>
            </w:rPr>
            <w:delText>participants completed the exercise</w:delText>
          </w:r>
        </w:del>
      </w:ins>
      <w:del w:id="119" w:author="Sean Duan" w:date="2021-07-07T18:18:00Z">
        <w:r w:rsidR="00032FDC" w:rsidRPr="009B189A" w:rsidDel="00F255C6">
          <w:rPr>
            <w:rFonts w:cstheme="minorHAnsi"/>
            <w:color w:val="000000"/>
          </w:rPr>
          <w:delText xml:space="preserve"> but</w:delText>
        </w:r>
        <w:r w:rsidR="009603B9" w:rsidRPr="009B189A" w:rsidDel="00F255C6">
          <w:rPr>
            <w:rFonts w:cstheme="minorHAnsi"/>
            <w:color w:val="000000"/>
          </w:rPr>
          <w:delText xml:space="preserve"> were all asked to provide their support for UHC both before and after the experimental condition.</w:delText>
        </w:r>
      </w:del>
    </w:p>
    <w:p w14:paraId="29723B2B" w14:textId="2393AC2C" w:rsidR="00DA5C55" w:rsidRPr="009B189A" w:rsidRDefault="009603B9">
      <w:pPr>
        <w:pStyle w:val="Heading2"/>
        <w:spacing w:line="480" w:lineRule="auto"/>
        <w:rPr>
          <w:rFonts w:asciiTheme="minorHAnsi" w:hAnsiTheme="minorHAnsi" w:cstheme="minorHAnsi"/>
          <w:b w:val="0"/>
          <w:bCs w:val="0"/>
          <w:i/>
          <w:iCs/>
          <w:color w:val="auto"/>
        </w:rPr>
      </w:pPr>
      <w:bookmarkStart w:id="120" w:name="measures"/>
      <w:bookmarkEnd w:id="8"/>
      <w:del w:id="121" w:author="Sean Duan" w:date="2021-07-07T18:25:00Z">
        <w:r w:rsidRPr="009B189A" w:rsidDel="00F454E0">
          <w:rPr>
            <w:rFonts w:asciiTheme="minorHAnsi" w:hAnsiTheme="minorHAnsi" w:cstheme="minorHAnsi"/>
            <w:b w:val="0"/>
            <w:bCs w:val="0"/>
            <w:i/>
            <w:iCs/>
            <w:color w:val="auto"/>
          </w:rPr>
          <w:delText>Outcomes</w:delText>
        </w:r>
      </w:del>
      <w:ins w:id="122" w:author="Sean Duan" w:date="2021-07-08T14:02:00Z">
        <w:r w:rsidR="00AA369E">
          <w:rPr>
            <w:rFonts w:asciiTheme="minorHAnsi" w:hAnsiTheme="minorHAnsi" w:cstheme="minorHAnsi"/>
            <w:b w:val="0"/>
            <w:bCs w:val="0"/>
            <w:i/>
            <w:iCs/>
            <w:color w:val="auto"/>
          </w:rPr>
          <w:t>Measures</w:t>
        </w:r>
      </w:ins>
    </w:p>
    <w:p w14:paraId="1E54AE40" w14:textId="43991F32" w:rsidR="00DA5C55" w:rsidRPr="001364B7" w:rsidRDefault="000872F6">
      <w:pPr>
        <w:pStyle w:val="FirstParagraph"/>
        <w:spacing w:line="480" w:lineRule="auto"/>
        <w:ind w:firstLine="720"/>
        <w:rPr>
          <w:rFonts w:cstheme="minorHAnsi"/>
        </w:rPr>
      </w:pPr>
      <w:r w:rsidRPr="001364B7">
        <w:rPr>
          <w:rFonts w:cstheme="minorHAnsi"/>
        </w:rPr>
        <w:t>The</w:t>
      </w:r>
      <w:r w:rsidR="00DA5C55" w:rsidRPr="001364B7">
        <w:rPr>
          <w:rFonts w:cstheme="minorHAnsi"/>
        </w:rPr>
        <w:t xml:space="preserve"> primary outcome </w:t>
      </w:r>
      <w:ins w:id="123" w:author="Sean Duan" w:date="2021-07-07T18:31:00Z">
        <w:r w:rsidR="00621186">
          <w:rPr>
            <w:rFonts w:cstheme="minorHAnsi"/>
          </w:rPr>
          <w:t xml:space="preserve">measure </w:t>
        </w:r>
      </w:ins>
      <w:r w:rsidR="00DA5C55" w:rsidRPr="001364B7">
        <w:rPr>
          <w:rFonts w:cstheme="minorHAnsi"/>
        </w:rPr>
        <w:t>was the support for UHC scale</w:t>
      </w:r>
      <w:commentRangeStart w:id="124"/>
      <w:commentRangeStart w:id="125"/>
      <w:commentRangeStart w:id="126"/>
      <w:r w:rsidR="00DA5C55" w:rsidRPr="001364B7">
        <w:rPr>
          <w:rFonts w:cstheme="minorHAnsi"/>
        </w:rPr>
        <w:t xml:space="preserve">, adapted from Shen &amp; </w:t>
      </w:r>
      <w:proofErr w:type="spellStart"/>
      <w:r w:rsidR="00DA5C55" w:rsidRPr="001364B7">
        <w:rPr>
          <w:rFonts w:cstheme="minorHAnsi"/>
        </w:rPr>
        <w:t>Labouff</w:t>
      </w:r>
      <w:proofErr w:type="spellEnd"/>
      <w:r w:rsidR="00DA5C55" w:rsidRPr="001364B7">
        <w:rPr>
          <w:rFonts w:cstheme="minorHAnsi"/>
        </w:rPr>
        <w:t xml:space="preserve"> (2013), measured both pre and post-test. The scale was comprised of 4 items measuring support for UHC, which were averaged after reverse scoring the third item</w:t>
      </w:r>
      <w:r w:rsidRPr="001364B7">
        <w:rPr>
          <w:rFonts w:cstheme="minorHAnsi"/>
        </w:rPr>
        <w:t xml:space="preserve"> (‘I support the 2013 Affordable Care Act’, ‘Our government needs health reform because the underprivileged are not getting their basic need met’, ‘Universal health care is just designed to make the hard-working people of America pay for the health care of the lazy people of America’, and ‘Access to medical care and insurance is a basic, inherent right of man’) </w:t>
      </w:r>
      <w:r w:rsidR="00DA5C55" w:rsidRPr="001364B7">
        <w:rPr>
          <w:rFonts w:cstheme="minorHAnsi"/>
        </w:rPr>
        <w:t xml:space="preserve">.Each item was measured on a 7 point Likert scale from 1 (strongly disagree) to 7 (strongly agree). </w:t>
      </w:r>
      <w:commentRangeEnd w:id="124"/>
      <w:r w:rsidR="00DA5C55" w:rsidRPr="009B189A">
        <w:rPr>
          <w:rStyle w:val="CommentReference"/>
          <w:rFonts w:cstheme="minorHAnsi"/>
          <w:sz w:val="24"/>
          <w:szCs w:val="24"/>
        </w:rPr>
        <w:commentReference w:id="124"/>
      </w:r>
      <w:commentRangeEnd w:id="125"/>
      <w:r w:rsidRPr="009B189A">
        <w:rPr>
          <w:rStyle w:val="CommentReference"/>
          <w:rFonts w:cstheme="minorHAnsi"/>
          <w:sz w:val="24"/>
          <w:szCs w:val="24"/>
        </w:rPr>
        <w:commentReference w:id="125"/>
      </w:r>
      <w:commentRangeEnd w:id="126"/>
      <w:r w:rsidR="0067673B">
        <w:rPr>
          <w:rStyle w:val="CommentReference"/>
        </w:rPr>
        <w:commentReference w:id="126"/>
      </w:r>
      <w:ins w:id="127" w:author="Sean Duan" w:date="2021-07-08T14:04:00Z">
        <w:r w:rsidR="00AA369E" w:rsidRPr="001364B7" w:rsidDel="00AA369E">
          <w:rPr>
            <w:rFonts w:cstheme="minorHAnsi"/>
          </w:rPr>
          <w:t xml:space="preserve"> </w:t>
        </w:r>
      </w:ins>
      <w:moveFromRangeStart w:id="128" w:author="Sean Duan" w:date="2021-07-08T14:04:00Z" w:name="move76645496"/>
      <w:commentRangeStart w:id="129"/>
      <w:moveFrom w:id="130" w:author="Sean Duan" w:date="2021-07-08T14:04:00Z">
        <w:r w:rsidR="00DA5C55" w:rsidRPr="001364B7" w:rsidDel="00AA369E">
          <w:rPr>
            <w:rFonts w:cstheme="minorHAnsi"/>
          </w:rPr>
          <w:t>Cronbach’s alpha for the items in this measure was 0.85.</w:t>
        </w:r>
        <w:commentRangeEnd w:id="129"/>
        <w:r w:rsidR="0067673B" w:rsidDel="00AA369E">
          <w:rPr>
            <w:rStyle w:val="CommentReference"/>
          </w:rPr>
          <w:commentReference w:id="129"/>
        </w:r>
      </w:moveFrom>
      <w:moveFromRangeEnd w:id="128"/>
    </w:p>
    <w:p w14:paraId="31AD879F" w14:textId="732AD913" w:rsidR="00DA5C55" w:rsidRPr="001364B7" w:rsidRDefault="00621186">
      <w:pPr>
        <w:pStyle w:val="BodyText"/>
        <w:spacing w:line="480" w:lineRule="auto"/>
        <w:ind w:firstLine="720"/>
        <w:rPr>
          <w:rFonts w:cstheme="minorHAnsi"/>
        </w:rPr>
      </w:pPr>
      <w:ins w:id="131" w:author="Sean Duan" w:date="2021-07-07T18:33:00Z">
        <w:r>
          <w:rPr>
            <w:rFonts w:cstheme="minorHAnsi"/>
          </w:rPr>
          <w:t>S</w:t>
        </w:r>
      </w:ins>
      <w:ins w:id="132" w:author="Sean Duan" w:date="2021-07-07T18:32:00Z">
        <w:r>
          <w:rPr>
            <w:rFonts w:cstheme="minorHAnsi"/>
          </w:rPr>
          <w:t>everal</w:t>
        </w:r>
      </w:ins>
      <w:ins w:id="133" w:author="Sean Duan" w:date="2021-07-07T18:33:00Z">
        <w:r>
          <w:rPr>
            <w:rFonts w:cstheme="minorHAnsi"/>
          </w:rPr>
          <w:t xml:space="preserve"> items querying our participants on behavior related to health insurance were also collected</w:t>
        </w:r>
      </w:ins>
      <w:ins w:id="134" w:author="Sean Duan" w:date="2021-07-07T18:32:00Z">
        <w:r>
          <w:rPr>
            <w:rFonts w:cstheme="minorHAnsi"/>
          </w:rPr>
          <w:t>. P</w:t>
        </w:r>
      </w:ins>
      <w:del w:id="135" w:author="Sean Duan" w:date="2021-07-07T18:32:00Z">
        <w:r w:rsidR="000872F6" w:rsidRPr="001364B7" w:rsidDel="00621186">
          <w:rPr>
            <w:rFonts w:cstheme="minorHAnsi"/>
          </w:rPr>
          <w:delText>P</w:delText>
        </w:r>
      </w:del>
      <w:r w:rsidR="000872F6" w:rsidRPr="001364B7">
        <w:rPr>
          <w:rFonts w:cstheme="minorHAnsi"/>
        </w:rPr>
        <w:t xml:space="preserve">articipants were </w:t>
      </w:r>
      <w:del w:id="136" w:author="Sean Duan" w:date="2021-07-07T18:32:00Z">
        <w:r w:rsidR="000872F6" w:rsidRPr="001364B7" w:rsidDel="00621186">
          <w:rPr>
            <w:rFonts w:cstheme="minorHAnsi"/>
          </w:rPr>
          <w:delText xml:space="preserve">then </w:delText>
        </w:r>
      </w:del>
      <w:r w:rsidR="000872F6" w:rsidRPr="001364B7">
        <w:rPr>
          <w:rFonts w:cstheme="minorHAnsi"/>
        </w:rPr>
        <w:t>asked</w:t>
      </w:r>
      <w:r w:rsidR="00DA5C55" w:rsidRPr="001364B7">
        <w:rPr>
          <w:rFonts w:cstheme="minorHAnsi"/>
        </w:rPr>
        <w:t xml:space="preserve"> </w:t>
      </w:r>
      <w:r w:rsidR="00D6781A" w:rsidRPr="001364B7">
        <w:rPr>
          <w:rFonts w:cstheme="minorHAnsi"/>
        </w:rPr>
        <w:t>whether</w:t>
      </w:r>
      <w:r w:rsidR="00DA5C55" w:rsidRPr="001364B7">
        <w:rPr>
          <w:rFonts w:cstheme="minorHAnsi"/>
        </w:rPr>
        <w:t xml:space="preserve"> </w:t>
      </w:r>
      <w:r w:rsidR="000872F6" w:rsidRPr="001364B7">
        <w:rPr>
          <w:rFonts w:cstheme="minorHAnsi"/>
        </w:rPr>
        <w:t xml:space="preserve">they </w:t>
      </w:r>
      <w:r w:rsidR="00DA5C55" w:rsidRPr="001364B7">
        <w:rPr>
          <w:rFonts w:cstheme="minorHAnsi"/>
        </w:rPr>
        <w:t>pa</w:t>
      </w:r>
      <w:r w:rsidR="000872F6" w:rsidRPr="001364B7">
        <w:rPr>
          <w:rFonts w:cstheme="minorHAnsi"/>
        </w:rPr>
        <w:t>id</w:t>
      </w:r>
      <w:r w:rsidR="00DA5C55" w:rsidRPr="001364B7">
        <w:rPr>
          <w:rFonts w:cstheme="minorHAnsi"/>
        </w:rPr>
        <w:t xml:space="preserve"> for their own health insurance</w:t>
      </w:r>
      <w:del w:id="137" w:author="Sean Duan" w:date="2021-07-07T18:32:00Z">
        <w:r w:rsidR="00DA5C55" w:rsidRPr="001364B7" w:rsidDel="00621186">
          <w:rPr>
            <w:rFonts w:cstheme="minorHAnsi"/>
          </w:rPr>
          <w:delText>,</w:delText>
        </w:r>
      </w:del>
      <w:ins w:id="138" w:author="Sean Duan" w:date="2021-07-07T18:32:00Z">
        <w:r>
          <w:rPr>
            <w:rFonts w:cstheme="minorHAnsi"/>
          </w:rPr>
          <w:t xml:space="preserve"> and</w:t>
        </w:r>
      </w:ins>
      <w:r w:rsidR="00DA5C55" w:rsidRPr="001364B7">
        <w:rPr>
          <w:rFonts w:cstheme="minorHAnsi"/>
        </w:rPr>
        <w:t xml:space="preserve"> if </w:t>
      </w:r>
      <w:r w:rsidR="00DA5C55" w:rsidRPr="001364B7">
        <w:rPr>
          <w:rFonts w:cstheme="minorHAnsi"/>
        </w:rPr>
        <w:lastRenderedPageBreak/>
        <w:t>they have been uninsured, and the active intervention condition was asked if they would be happy having the plan they built as their own health insurance.</w:t>
      </w:r>
      <w:r w:rsidR="000872F6" w:rsidRPr="001364B7">
        <w:rPr>
          <w:rFonts w:cstheme="minorHAnsi"/>
        </w:rPr>
        <w:t xml:space="preserve"> Each of these three items was measured as a ‘yes’ or ‘no’ response. </w:t>
      </w:r>
      <w:r w:rsidR="00DA5C55" w:rsidRPr="001364B7">
        <w:rPr>
          <w:rFonts w:cstheme="minorHAnsi"/>
        </w:rPr>
        <w:t xml:space="preserve">Additionally, there was a free-response question asking about the </w:t>
      </w:r>
      <w:proofErr w:type="gramStart"/>
      <w:r w:rsidR="00DA5C55" w:rsidRPr="001364B7">
        <w:rPr>
          <w:rFonts w:cstheme="minorHAnsi"/>
        </w:rPr>
        <w:t>subjects</w:t>
      </w:r>
      <w:proofErr w:type="gramEnd"/>
      <w:r w:rsidR="00DA5C55" w:rsidRPr="001364B7">
        <w:rPr>
          <w:rFonts w:cstheme="minorHAnsi"/>
        </w:rPr>
        <w:t xml:space="preserve"> thoughts about the exercise they just completed. Finally, we also measured demographic information, including </w:t>
      </w:r>
      <w:r w:rsidR="00032FDC" w:rsidRPr="001364B7">
        <w:rPr>
          <w:rFonts w:cstheme="minorHAnsi"/>
        </w:rPr>
        <w:t>gender identity</w:t>
      </w:r>
      <w:r w:rsidR="00DA5C55" w:rsidRPr="001364B7">
        <w:rPr>
          <w:rFonts w:cstheme="minorHAnsi"/>
        </w:rPr>
        <w:t xml:space="preserve">, age, </w:t>
      </w:r>
      <w:del w:id="139" w:author="Shaffer, Victoria A." w:date="2021-07-02T12:53:00Z">
        <w:r w:rsidR="00DA5C55" w:rsidRPr="001364B7" w:rsidDel="0067673B">
          <w:rPr>
            <w:rFonts w:cstheme="minorHAnsi"/>
          </w:rPr>
          <w:delText xml:space="preserve"> </w:delText>
        </w:r>
      </w:del>
      <w:r w:rsidR="00DA5C55" w:rsidRPr="001364B7">
        <w:rPr>
          <w:rFonts w:cstheme="minorHAnsi"/>
        </w:rPr>
        <w:t>race/ethnicity</w:t>
      </w:r>
      <w:r w:rsidR="00032FDC" w:rsidRPr="001364B7">
        <w:rPr>
          <w:rFonts w:cstheme="minorHAnsi"/>
        </w:rPr>
        <w:t>, and year in school</w:t>
      </w:r>
      <w:del w:id="140" w:author="Shaffer, Victoria A." w:date="2021-07-02T12:53:00Z">
        <w:r w:rsidR="00032FDC" w:rsidRPr="001364B7" w:rsidDel="0067673B">
          <w:rPr>
            <w:rFonts w:cstheme="minorHAnsi"/>
          </w:rPr>
          <w:delText>ing</w:delText>
        </w:r>
      </w:del>
      <w:r w:rsidR="00DA5C55" w:rsidRPr="001364B7">
        <w:rPr>
          <w:rFonts w:cstheme="minorHAnsi"/>
        </w:rPr>
        <w:t>.</w:t>
      </w:r>
    </w:p>
    <w:p w14:paraId="6938A558" w14:textId="04B801FA" w:rsidR="00DA5C55" w:rsidRPr="009B189A" w:rsidDel="008C48DF" w:rsidRDefault="00032FDC">
      <w:pPr>
        <w:pStyle w:val="Heading2"/>
        <w:spacing w:line="480" w:lineRule="auto"/>
        <w:rPr>
          <w:del w:id="141" w:author="Shaffer, Victoria A." w:date="2021-07-02T12:49:00Z"/>
          <w:rFonts w:asciiTheme="minorHAnsi" w:hAnsiTheme="minorHAnsi" w:cstheme="minorHAnsi"/>
          <w:b w:val="0"/>
          <w:bCs w:val="0"/>
          <w:color w:val="auto"/>
          <w:sz w:val="24"/>
          <w:szCs w:val="24"/>
        </w:rPr>
      </w:pPr>
      <w:bookmarkStart w:id="142" w:name="materials-and-procedure"/>
      <w:bookmarkEnd w:id="120"/>
      <w:commentRangeStart w:id="143"/>
      <w:r w:rsidRPr="001364B7">
        <w:rPr>
          <w:rFonts w:asciiTheme="minorHAnsi" w:hAnsiTheme="minorHAnsi" w:cstheme="minorHAnsi"/>
          <w:b w:val="0"/>
          <w:bCs w:val="0"/>
          <w:i/>
          <w:iCs/>
          <w:color w:val="auto"/>
        </w:rPr>
        <w:t>Power and Statistical Analyses</w:t>
      </w:r>
      <w:commentRangeEnd w:id="143"/>
      <w:r w:rsidR="00F454E0">
        <w:rPr>
          <w:rStyle w:val="CommentReference"/>
          <w:rFonts w:asciiTheme="minorHAnsi" w:eastAsiaTheme="minorHAnsi" w:hAnsiTheme="minorHAnsi" w:cstheme="minorBidi"/>
          <w:b w:val="0"/>
          <w:bCs w:val="0"/>
          <w:color w:val="auto"/>
        </w:rPr>
        <w:commentReference w:id="143"/>
      </w:r>
    </w:p>
    <w:bookmarkEnd w:id="1"/>
    <w:bookmarkEnd w:id="142"/>
    <w:p w14:paraId="596EA28B" w14:textId="6A954E24" w:rsidR="00D6781A" w:rsidRPr="001364B7" w:rsidRDefault="00D6781A">
      <w:pPr>
        <w:pStyle w:val="Heading2"/>
        <w:spacing w:line="480" w:lineRule="auto"/>
        <w:pPrChange w:id="144" w:author="Sean Duan" w:date="2021-07-07T18:38:00Z">
          <w:pPr>
            <w:spacing w:line="480" w:lineRule="auto"/>
          </w:pPr>
        </w:pPrChange>
      </w:pPr>
    </w:p>
    <w:p w14:paraId="623CEC74" w14:textId="720D7E77" w:rsidR="00D50EEF" w:rsidRPr="009B189A" w:rsidRDefault="00032FDC">
      <w:pPr>
        <w:spacing w:line="480" w:lineRule="auto"/>
        <w:ind w:firstLine="720"/>
        <w:rPr>
          <w:rFonts w:cstheme="minorHAnsi"/>
        </w:rPr>
      </w:pPr>
      <w:r w:rsidRPr="001364B7">
        <w:rPr>
          <w:rFonts w:cstheme="minorHAnsi"/>
        </w:rPr>
        <w:t xml:space="preserve">We planned to recruit </w:t>
      </w:r>
      <w:r w:rsidR="00DC31C4" w:rsidRPr="001364B7">
        <w:rPr>
          <w:rFonts w:cstheme="minorHAnsi"/>
        </w:rPr>
        <w:t>180 participants. Sample size was determined a-priori using G-power with the following parameters: greater than 90% power to determine a significant large-sized effect (</w:t>
      </w:r>
      <w:r w:rsidR="00DC31C4" w:rsidRPr="009B189A">
        <w:rPr>
          <w:rFonts w:cstheme="minorHAnsi"/>
          <w:iCs/>
        </w:rPr>
        <w:t xml:space="preserve">Cohen’s </w:t>
      </w:r>
      <w:r w:rsidR="00DC31C4" w:rsidRPr="009B189A">
        <w:rPr>
          <w:rFonts w:cstheme="minorHAnsi"/>
          <w:i/>
        </w:rPr>
        <w:t>f</w:t>
      </w:r>
      <w:r w:rsidR="00DC31C4" w:rsidRPr="009B189A">
        <w:rPr>
          <w:rFonts w:cstheme="minorHAnsi"/>
          <w:iCs/>
        </w:rPr>
        <w:t xml:space="preserve"> =0.10) at an alpha level of .05, for a linear multiple regression. </w:t>
      </w:r>
      <w:del w:id="145" w:author="Shaffer, Victoria A." w:date="2021-07-02T12:53:00Z">
        <w:r w:rsidR="00DC31C4" w:rsidRPr="009B189A" w:rsidDel="0067673B">
          <w:rPr>
            <w:rFonts w:cstheme="minorHAnsi"/>
            <w:iCs/>
          </w:rPr>
          <w:delText xml:space="preserve">Our </w:delText>
        </w:r>
      </w:del>
      <w:ins w:id="146" w:author="Shaffer, Victoria A." w:date="2021-07-02T12:53:00Z">
        <w:r w:rsidR="0067673B">
          <w:rPr>
            <w:rFonts w:cstheme="minorHAnsi"/>
            <w:iCs/>
          </w:rPr>
          <w:t>S</w:t>
        </w:r>
      </w:ins>
      <w:del w:id="147" w:author="Shaffer, Victoria A." w:date="2021-07-02T12:53:00Z">
        <w:r w:rsidR="00DC31C4" w:rsidRPr="009B189A" w:rsidDel="0067673B">
          <w:rPr>
            <w:rFonts w:cstheme="minorHAnsi"/>
            <w:iCs/>
          </w:rPr>
          <w:delText>s</w:delText>
        </w:r>
      </w:del>
      <w:r w:rsidR="00DC31C4" w:rsidRPr="009B189A">
        <w:rPr>
          <w:rFonts w:cstheme="minorHAnsi"/>
          <w:iCs/>
        </w:rPr>
        <w:t>upport for UHC outcome was treated as a continuous variable. We examined the effects of experimental condition (</w:t>
      </w:r>
      <w:commentRangeStart w:id="148"/>
      <w:commentRangeStart w:id="149"/>
      <w:r w:rsidR="00DC31C4" w:rsidRPr="009B189A">
        <w:rPr>
          <w:rFonts w:cstheme="minorHAnsi"/>
          <w:iCs/>
        </w:rPr>
        <w:t>CHAT exercise, completed CHAT, and uninformative control</w:t>
      </w:r>
      <w:commentRangeEnd w:id="148"/>
      <w:r w:rsidR="0067673B">
        <w:rPr>
          <w:rStyle w:val="CommentReference"/>
        </w:rPr>
        <w:commentReference w:id="148"/>
      </w:r>
      <w:commentRangeEnd w:id="149"/>
      <w:r w:rsidR="00FD3548">
        <w:rPr>
          <w:rStyle w:val="CommentReference"/>
        </w:rPr>
        <w:commentReference w:id="149"/>
      </w:r>
      <w:r w:rsidR="00DC31C4" w:rsidRPr="009B189A">
        <w:rPr>
          <w:rFonts w:cstheme="minorHAnsi"/>
          <w:iCs/>
        </w:rPr>
        <w:t xml:space="preserve">) and time </w:t>
      </w:r>
      <w:del w:id="150" w:author="Shaffer, Victoria A." w:date="2021-07-02T12:55:00Z">
        <w:r w:rsidR="00DC31C4" w:rsidRPr="009B189A" w:rsidDel="0067673B">
          <w:rPr>
            <w:rFonts w:cstheme="minorHAnsi"/>
            <w:iCs/>
          </w:rPr>
          <w:delText xml:space="preserve">of intervention </w:delText>
        </w:r>
      </w:del>
      <w:r w:rsidR="00DC31C4" w:rsidRPr="009B189A">
        <w:rPr>
          <w:rFonts w:cstheme="minorHAnsi"/>
          <w:iCs/>
        </w:rPr>
        <w:t xml:space="preserve">(pre vs. post) on our outcome variable by conducting a series of analysis of variance tests. We examined the main effect and the 2-way interaction between our two predictors. </w:t>
      </w:r>
      <w:commentRangeStart w:id="151"/>
      <w:commentRangeStart w:id="152"/>
      <w:r w:rsidR="00DC31C4" w:rsidRPr="009B189A">
        <w:rPr>
          <w:rFonts w:cstheme="minorHAnsi"/>
          <w:iCs/>
        </w:rPr>
        <w:t>Additionally, we also tested models with random and fixed intercepts</w:t>
      </w:r>
      <w:commentRangeEnd w:id="151"/>
      <w:r w:rsidR="0067673B">
        <w:rPr>
          <w:rStyle w:val="CommentReference"/>
        </w:rPr>
        <w:commentReference w:id="151"/>
      </w:r>
      <w:commentRangeEnd w:id="152"/>
      <w:r w:rsidR="00FD3548">
        <w:rPr>
          <w:rStyle w:val="CommentReference"/>
        </w:rPr>
        <w:commentReference w:id="152"/>
      </w:r>
      <w:r w:rsidR="00DC31C4" w:rsidRPr="009B189A">
        <w:rPr>
          <w:rFonts w:cstheme="minorHAnsi"/>
          <w:iCs/>
        </w:rPr>
        <w:t xml:space="preserve">, with participants being treated as the random effect. </w:t>
      </w:r>
      <w:del w:id="153" w:author="Shaffer, Victoria A." w:date="2021-07-02T12:56:00Z">
        <w:r w:rsidR="00DC31C4" w:rsidRPr="009B189A" w:rsidDel="0067673B">
          <w:rPr>
            <w:rFonts w:cstheme="minorHAnsi"/>
            <w:iCs/>
          </w:rPr>
          <w:delText xml:space="preserve">Fixed effects comprised of the effect of the experimental condition, and time of intervention (pre vs post). </w:delText>
        </w:r>
      </w:del>
      <w:r w:rsidR="00DC31C4" w:rsidRPr="009B189A">
        <w:rPr>
          <w:rFonts w:cstheme="minorHAnsi"/>
          <w:iCs/>
        </w:rPr>
        <w:t xml:space="preserve">All tests were conducted in R and were considered statistically significant when </w:t>
      </w:r>
      <w:r w:rsidR="00DC31C4" w:rsidRPr="009B189A">
        <w:rPr>
          <w:rFonts w:cstheme="minorHAnsi"/>
          <w:i/>
        </w:rPr>
        <w:t xml:space="preserve">P </w:t>
      </w:r>
      <w:r w:rsidR="00DC31C4" w:rsidRPr="009B189A">
        <w:rPr>
          <w:rFonts w:cstheme="minorHAnsi"/>
        </w:rPr>
        <w:t>&lt; .05.</w:t>
      </w:r>
    </w:p>
    <w:p w14:paraId="497F95EA" w14:textId="2FC85DFD" w:rsidR="001364B7" w:rsidRDefault="001971FD">
      <w:pPr>
        <w:pStyle w:val="BodyText"/>
        <w:spacing w:line="480" w:lineRule="auto"/>
        <w:ind w:firstLine="720"/>
        <w:rPr>
          <w:ins w:id="154" w:author="Sean Duan" w:date="2021-07-07T18:33:00Z"/>
          <w:rFonts w:cstheme="minorHAnsi"/>
        </w:rPr>
      </w:pPr>
      <w:commentRangeStart w:id="155"/>
      <w:r w:rsidRPr="001364B7">
        <w:rPr>
          <w:rFonts w:cstheme="minorHAnsi"/>
        </w:rPr>
        <w:t xml:space="preserve">Additionally, we </w:t>
      </w:r>
      <w:proofErr w:type="gramStart"/>
      <w:r w:rsidRPr="001364B7">
        <w:rPr>
          <w:rFonts w:cstheme="minorHAnsi"/>
        </w:rPr>
        <w:t xml:space="preserve">fitted  </w:t>
      </w:r>
      <w:r w:rsidRPr="006C4747">
        <w:rPr>
          <w:rFonts w:cstheme="minorHAnsi"/>
        </w:rPr>
        <w:t>Bayesian</w:t>
      </w:r>
      <w:proofErr w:type="gramEnd"/>
      <w:r w:rsidRPr="006C4747">
        <w:rPr>
          <w:rFonts w:cstheme="minorHAnsi"/>
        </w:rPr>
        <w:t xml:space="preserve"> linear multivariate multilevel models to our support for UHC outcome variable as a function of dummy-coded factors ‘condition’ (reference level ‘control’), and ‘time’ (reference </w:t>
      </w:r>
      <w:r w:rsidRPr="009B189A">
        <w:rPr>
          <w:rFonts w:cstheme="minorHAnsi"/>
        </w:rPr>
        <w:t xml:space="preserve">level ‘pre’) as well as the ‘condition x time’ two way interaction using the Stan modeling language and the R package </w:t>
      </w:r>
      <w:r w:rsidRPr="009B189A">
        <w:rPr>
          <w:rFonts w:cstheme="minorHAnsi"/>
          <w:i/>
          <w:iCs/>
        </w:rPr>
        <w:t>brms</w:t>
      </w:r>
      <w:r w:rsidRPr="009B189A">
        <w:rPr>
          <w:rFonts w:cstheme="minorHAnsi"/>
        </w:rPr>
        <w:t xml:space="preserve">.  Condition, time, and their interaction were our fixed effects, with a random intercept for subjects as our random effect. </w:t>
      </w:r>
      <w:r w:rsidRPr="009B189A">
        <w:rPr>
          <w:rFonts w:cstheme="minorHAnsi"/>
        </w:rPr>
        <w:lastRenderedPageBreak/>
        <w:t xml:space="preserve">Our priors were a normal distribution with a mean of 0 and a standard deviation of 2.5 for the mean of our reference levels for our three fixed effects. We used the </w:t>
      </w:r>
      <w:r w:rsidRPr="009B189A">
        <w:rPr>
          <w:rFonts w:cstheme="minorHAnsi"/>
          <w:i/>
          <w:iCs/>
        </w:rPr>
        <w:t>brms</w:t>
      </w:r>
      <w:r w:rsidRPr="009B189A">
        <w:rPr>
          <w:rFonts w:cstheme="minorHAnsi"/>
        </w:rPr>
        <w:t xml:space="preserve"> package’s default priors for standard deviations of our random effects (Student’s t-distribution with ν = 3, µ = 0 and σ = 20), as well as for correlation coefficients in interaction models.</w:t>
      </w:r>
      <w:commentRangeEnd w:id="155"/>
      <w:r w:rsidRPr="009B189A">
        <w:rPr>
          <w:rStyle w:val="CommentReference"/>
          <w:rFonts w:cstheme="minorHAnsi"/>
          <w:sz w:val="24"/>
          <w:szCs w:val="24"/>
        </w:rPr>
        <w:commentReference w:id="155"/>
      </w:r>
      <w:bookmarkStart w:id="156" w:name="results"/>
    </w:p>
    <w:p w14:paraId="0BA4A878" w14:textId="14310B40" w:rsidR="00D60F44" w:rsidRDefault="00D60F44">
      <w:pPr>
        <w:pStyle w:val="Heading2"/>
        <w:spacing w:line="480" w:lineRule="auto"/>
        <w:rPr>
          <w:ins w:id="157" w:author="Sean Duan" w:date="2021-07-07T18:36:00Z"/>
          <w:rFonts w:asciiTheme="minorHAnsi" w:hAnsiTheme="minorHAnsi" w:cstheme="minorHAnsi"/>
          <w:b w:val="0"/>
          <w:bCs w:val="0"/>
          <w:color w:val="auto"/>
        </w:rPr>
      </w:pPr>
      <w:ins w:id="158" w:author="Sean Duan" w:date="2021-07-07T18:35:00Z">
        <w:r w:rsidRPr="00D60F44">
          <w:rPr>
            <w:rFonts w:asciiTheme="minorHAnsi" w:hAnsiTheme="minorHAnsi" w:cstheme="minorHAnsi"/>
            <w:b w:val="0"/>
            <w:bCs w:val="0"/>
            <w:color w:val="auto"/>
            <w:rPrChange w:id="159" w:author="Sean Duan" w:date="2021-07-07T18:35:00Z">
              <w:rPr>
                <w:rFonts w:asciiTheme="minorHAnsi" w:hAnsiTheme="minorHAnsi" w:cstheme="minorHAnsi"/>
                <w:b w:val="0"/>
                <w:bCs w:val="0"/>
                <w:i/>
                <w:iCs/>
                <w:color w:val="auto"/>
              </w:rPr>
            </w:rPrChange>
          </w:rPr>
          <w:t>Study 1 Hypothesis:</w:t>
        </w:r>
      </w:ins>
    </w:p>
    <w:p w14:paraId="38896334" w14:textId="212B5758" w:rsidR="00D60F44" w:rsidRDefault="00D60F44">
      <w:pPr>
        <w:pStyle w:val="BodyText"/>
        <w:spacing w:line="480" w:lineRule="auto"/>
        <w:rPr>
          <w:ins w:id="160" w:author="Sean Duan" w:date="2021-07-07T18:36:00Z"/>
        </w:rPr>
        <w:pPrChange w:id="161" w:author="Sean Duan" w:date="2021-07-07T18:38:00Z">
          <w:pPr>
            <w:pStyle w:val="BodyText"/>
          </w:pPr>
        </w:pPrChange>
      </w:pPr>
      <w:ins w:id="162" w:author="Sean Duan" w:date="2021-07-07T18:36:00Z">
        <w:r>
          <w:t xml:space="preserve">Hypothesis 1 – The </w:t>
        </w:r>
      </w:ins>
      <w:ins w:id="163" w:author="Sean Duan" w:date="2021-07-08T14:22:00Z">
        <w:r w:rsidR="0082372B">
          <w:t>ex</w:t>
        </w:r>
      </w:ins>
      <w:ins w:id="164" w:author="Sean Duan" w:date="2021-07-08T14:23:00Z">
        <w:r w:rsidR="0082372B">
          <w:t>perimental groups will differ in support for UHC</w:t>
        </w:r>
      </w:ins>
      <w:ins w:id="165" w:author="Sean Duan" w:date="2021-07-07T18:36:00Z">
        <w:r>
          <w:t>.</w:t>
        </w:r>
      </w:ins>
    </w:p>
    <w:p w14:paraId="40DDAE44" w14:textId="77C822C2" w:rsidR="00A26CB8" w:rsidRDefault="00D60F44">
      <w:pPr>
        <w:pStyle w:val="BodyText"/>
        <w:spacing w:line="480" w:lineRule="auto"/>
        <w:ind w:left="720"/>
        <w:rPr>
          <w:ins w:id="166" w:author="Sean Duan" w:date="2021-07-08T14:23:00Z"/>
        </w:rPr>
      </w:pPr>
      <w:ins w:id="167" w:author="Sean Duan" w:date="2021-07-07T18:36:00Z">
        <w:r>
          <w:t>H1</w:t>
        </w:r>
      </w:ins>
      <w:ins w:id="168" w:author="Sean Duan" w:date="2021-07-08T14:23:00Z">
        <w:r w:rsidR="0082372B">
          <w:t>a</w:t>
        </w:r>
      </w:ins>
      <w:ins w:id="169" w:author="Sean Duan" w:date="2021-07-07T18:36:00Z">
        <w:r>
          <w:t xml:space="preserve">: </w:t>
        </w:r>
      </w:ins>
      <w:ins w:id="170" w:author="Sean Duan" w:date="2021-07-08T14:23:00Z">
        <w:r w:rsidR="0082372B">
          <w:t xml:space="preserve">Participants in </w:t>
        </w:r>
      </w:ins>
      <w:ins w:id="171" w:author="Sean Duan" w:date="2021-07-08T14:24:00Z">
        <w:r w:rsidR="0082372B">
          <w:t>the two intervention conditions will have greater increases in support for UHC compared to those in the control condition.</w:t>
        </w:r>
      </w:ins>
    </w:p>
    <w:p w14:paraId="23D856D2" w14:textId="023EAD96" w:rsidR="0082372B" w:rsidRPr="00A26CB8" w:rsidRDefault="0082372B">
      <w:pPr>
        <w:pStyle w:val="BodyText"/>
        <w:spacing w:line="480" w:lineRule="auto"/>
        <w:ind w:left="720"/>
        <w:rPr>
          <w:ins w:id="172" w:author="Sean Duan" w:date="2021-07-07T18:37:00Z"/>
          <w:rPrChange w:id="173" w:author="Sean Duan" w:date="2021-07-07T18:38:00Z">
            <w:rPr>
              <w:ins w:id="174" w:author="Sean Duan" w:date="2021-07-07T18:37:00Z"/>
              <w:rFonts w:cstheme="minorHAnsi"/>
              <w:b/>
              <w:bCs/>
              <w:color w:val="000000" w:themeColor="text1"/>
              <w:sz w:val="32"/>
              <w:szCs w:val="32"/>
            </w:rPr>
          </w:rPrChange>
        </w:rPr>
        <w:pPrChange w:id="175" w:author="Sean Duan" w:date="2021-07-09T14:55:00Z">
          <w:pPr>
            <w:pStyle w:val="BodyText"/>
            <w:spacing w:line="480" w:lineRule="auto"/>
            <w:jc w:val="center"/>
          </w:pPr>
        </w:pPrChange>
      </w:pPr>
      <w:ins w:id="176" w:author="Sean Duan" w:date="2021-07-08T14:23:00Z">
        <w:r>
          <w:t xml:space="preserve">H1b: </w:t>
        </w:r>
      </w:ins>
      <w:ins w:id="177" w:author="Sean Duan" w:date="2021-07-08T14:24:00Z">
        <w:r w:rsidR="00B61786">
          <w:t>Participants in t</w:t>
        </w:r>
      </w:ins>
      <w:ins w:id="178" w:author="Sean Duan" w:date="2021-07-08T14:23:00Z">
        <w:r>
          <w:t xml:space="preserve">he ‘active’ paradigm for the intervention group </w:t>
        </w:r>
      </w:ins>
      <w:ins w:id="179" w:author="Sean Duan" w:date="2021-07-08T14:24:00Z">
        <w:r w:rsidR="00B61786">
          <w:t>will have greater increases in support</w:t>
        </w:r>
      </w:ins>
      <w:ins w:id="180" w:author="Sean Duan" w:date="2021-07-08T14:23:00Z">
        <w:r>
          <w:t xml:space="preserve"> for UHC than </w:t>
        </w:r>
      </w:ins>
      <w:ins w:id="181" w:author="Sean Duan" w:date="2021-07-08T14:24:00Z">
        <w:r w:rsidR="00B61786">
          <w:t>partici</w:t>
        </w:r>
      </w:ins>
      <w:ins w:id="182" w:author="Sean Duan" w:date="2021-07-08T14:25:00Z">
        <w:r w:rsidR="00B61786">
          <w:t xml:space="preserve">pants in </w:t>
        </w:r>
      </w:ins>
      <w:ins w:id="183" w:author="Sean Duan" w:date="2021-07-08T14:23:00Z">
        <w:r>
          <w:t>the ‘passive’ paradigm.</w:t>
        </w:r>
      </w:ins>
    </w:p>
    <w:p w14:paraId="1C0F6FA8" w14:textId="7BCEA004" w:rsidR="00D60F44" w:rsidRPr="006316B3" w:rsidRDefault="00D60F44" w:rsidP="00A26CB8">
      <w:pPr>
        <w:pStyle w:val="BodyText"/>
        <w:spacing w:line="480" w:lineRule="auto"/>
        <w:jc w:val="center"/>
        <w:rPr>
          <w:ins w:id="184" w:author="Sean Duan" w:date="2021-07-07T18:34:00Z"/>
          <w:rFonts w:cstheme="minorHAnsi"/>
          <w:b/>
          <w:bCs/>
          <w:color w:val="000000" w:themeColor="text1"/>
          <w:sz w:val="32"/>
          <w:szCs w:val="32"/>
        </w:rPr>
      </w:pPr>
      <w:ins w:id="185" w:author="Sean Duan" w:date="2021-07-07T18:34:00Z">
        <w:r w:rsidRPr="006316B3">
          <w:rPr>
            <w:rFonts w:cstheme="minorHAnsi"/>
            <w:b/>
            <w:bCs/>
            <w:color w:val="000000" w:themeColor="text1"/>
            <w:sz w:val="32"/>
            <w:szCs w:val="32"/>
          </w:rPr>
          <w:t>Results</w:t>
        </w:r>
      </w:ins>
    </w:p>
    <w:p w14:paraId="173B403F" w14:textId="73E7F016" w:rsidR="00D60F44" w:rsidRPr="009B189A" w:rsidRDefault="00D60F44" w:rsidP="00A26CB8">
      <w:pPr>
        <w:pStyle w:val="BodyText"/>
        <w:spacing w:line="480" w:lineRule="auto"/>
        <w:ind w:firstLine="720"/>
        <w:rPr>
          <w:ins w:id="186" w:author="Sean Duan" w:date="2021-07-07T18:34:00Z"/>
          <w:rFonts w:cstheme="minorHAnsi"/>
          <w:color w:val="000000" w:themeColor="text1"/>
        </w:rPr>
      </w:pPr>
      <w:commentRangeStart w:id="187"/>
      <w:ins w:id="188" w:author="Sean Duan" w:date="2021-07-07T18:34:00Z">
        <w:r w:rsidRPr="009B189A">
          <w:rPr>
            <w:rFonts w:cstheme="minorHAnsi"/>
            <w:color w:val="000000" w:themeColor="text1"/>
          </w:rPr>
          <w:t>Descriptive statistics are summarized in [Table here]</w:t>
        </w:r>
        <w:commentRangeEnd w:id="187"/>
        <w:r>
          <w:rPr>
            <w:rStyle w:val="CommentReference"/>
          </w:rPr>
          <w:commentReference w:id="187"/>
        </w:r>
        <w:r w:rsidRPr="009B189A">
          <w:rPr>
            <w:rFonts w:cstheme="minorHAnsi"/>
            <w:color w:val="000000" w:themeColor="text1"/>
          </w:rPr>
          <w:t xml:space="preserve">. </w:t>
        </w:r>
      </w:ins>
      <w:ins w:id="189" w:author="Sean Duan" w:date="2021-07-07T18:41:00Z">
        <w:r w:rsidR="00B9303A">
          <w:rPr>
            <w:rFonts w:cstheme="minorHAnsi"/>
            <w:color w:val="000000" w:themeColor="text1"/>
          </w:rPr>
          <w:t xml:space="preserve"> Our hypothesis </w:t>
        </w:r>
      </w:ins>
      <w:ins w:id="190" w:author="Sean Duan" w:date="2021-07-07T18:42:00Z">
        <w:r w:rsidR="00B9303A">
          <w:rPr>
            <w:rFonts w:cstheme="minorHAnsi"/>
            <w:color w:val="000000" w:themeColor="text1"/>
          </w:rPr>
          <w:t>was tested</w:t>
        </w:r>
      </w:ins>
      <w:commentRangeStart w:id="191"/>
      <w:ins w:id="192" w:author="Sean Duan" w:date="2021-07-07T18:34:00Z">
        <w:r w:rsidRPr="009B189A">
          <w:rPr>
            <w:rFonts w:cstheme="minorHAnsi"/>
            <w:color w:val="000000" w:themeColor="text1"/>
          </w:rPr>
          <w:t xml:space="preserve"> using a linear mixed model fitted to our support for UHC outcome measure. </w:t>
        </w:r>
        <w:commentRangeEnd w:id="191"/>
        <w:r>
          <w:rPr>
            <w:rStyle w:val="CommentReference"/>
          </w:rPr>
          <w:commentReference w:id="191"/>
        </w:r>
      </w:ins>
      <w:moveToRangeStart w:id="193" w:author="Sean Duan" w:date="2021-07-08T14:04:00Z" w:name="move76645496"/>
      <w:commentRangeStart w:id="194"/>
      <w:moveTo w:id="195" w:author="Sean Duan" w:date="2021-07-08T14:04:00Z">
        <w:r w:rsidR="001725E1" w:rsidRPr="001364B7">
          <w:rPr>
            <w:rFonts w:cstheme="minorHAnsi"/>
          </w:rPr>
          <w:t>Cronbach’s alpha for the items in this measure was 0.85.</w:t>
        </w:r>
        <w:commentRangeEnd w:id="194"/>
        <w:r w:rsidR="001725E1">
          <w:rPr>
            <w:rStyle w:val="CommentReference"/>
          </w:rPr>
          <w:commentReference w:id="194"/>
        </w:r>
      </w:moveTo>
      <w:moveToRangeEnd w:id="193"/>
      <w:ins w:id="196" w:author="Sean Duan" w:date="2021-07-08T14:04:00Z">
        <w:r w:rsidR="001725E1">
          <w:rPr>
            <w:rFonts w:cstheme="minorHAnsi"/>
          </w:rPr>
          <w:t xml:space="preserve"> </w:t>
        </w:r>
      </w:ins>
      <w:commentRangeStart w:id="197"/>
      <w:ins w:id="198" w:author="Sean Duan" w:date="2021-07-07T18:34:00Z">
        <w:r w:rsidRPr="009B189A">
          <w:rPr>
            <w:rFonts w:cstheme="minorHAnsi"/>
            <w:color w:val="000000" w:themeColor="text1"/>
          </w:rPr>
          <w:t xml:space="preserve">The linear mixed model we constructed had condition, time (pre or post intervention), and the condition x time interaction as our fixed effects. A random intercept for each of the subjects was included to account for within-subject correlation in scores. </w:t>
        </w:r>
        <w:commentRangeEnd w:id="197"/>
        <w:r>
          <w:rPr>
            <w:rStyle w:val="CommentReference"/>
          </w:rPr>
          <w:commentReference w:id="197"/>
        </w:r>
      </w:ins>
      <w:ins w:id="199" w:author="Sean Duan" w:date="2021-07-09T14:57:00Z">
        <w:r w:rsidR="003C512C">
          <w:rPr>
            <w:rFonts w:cstheme="minorHAnsi"/>
            <w:color w:val="000000" w:themeColor="text1"/>
          </w:rPr>
          <w:t>In opposition to H1a</w:t>
        </w:r>
        <w:r w:rsidR="00C02559">
          <w:rPr>
            <w:rFonts w:cstheme="minorHAnsi"/>
            <w:color w:val="000000" w:themeColor="text1"/>
          </w:rPr>
          <w:t xml:space="preserve"> and H1b</w:t>
        </w:r>
        <w:r w:rsidR="003C512C">
          <w:rPr>
            <w:rFonts w:cstheme="minorHAnsi"/>
            <w:color w:val="000000" w:themeColor="text1"/>
          </w:rPr>
          <w:t>, w</w:t>
        </w:r>
      </w:ins>
      <w:commentRangeStart w:id="200"/>
      <w:commentRangeStart w:id="201"/>
      <w:ins w:id="202" w:author="Sean Duan" w:date="2021-07-07T18:34:00Z">
        <w:r w:rsidRPr="009B189A">
          <w:rPr>
            <w:rFonts w:cstheme="minorHAnsi"/>
            <w:color w:val="000000" w:themeColor="text1"/>
          </w:rPr>
          <w:t xml:space="preserve">e observed no statistically significant main effect for our active intervention condition </w:t>
        </w:r>
      </w:ins>
      <w:proofErr w:type="spellStart"/>
      <w:proofErr w:type="gramStart"/>
      <w:ins w:id="203" w:author="Sean Duan" w:date="2021-07-09T15:06:00Z">
        <w:r w:rsidR="00B10E66">
          <w:rPr>
            <w:rFonts w:cstheme="minorHAnsi"/>
            <w:i/>
            <w:iCs/>
            <w:color w:val="000000" w:themeColor="text1"/>
          </w:rPr>
          <w:t>t</w:t>
        </w:r>
      </w:ins>
      <w:proofErr w:type="spellEnd"/>
      <w:ins w:id="204" w:author="Sean Duan" w:date="2021-07-07T18:34:00Z">
        <w:r w:rsidRPr="009B189A">
          <w:rPr>
            <w:rFonts w:cstheme="minorHAnsi"/>
            <w:color w:val="000000" w:themeColor="text1"/>
          </w:rPr>
          <w:t>(</w:t>
        </w:r>
        <w:proofErr w:type="gramEnd"/>
        <w:r w:rsidRPr="009B189A">
          <w:rPr>
            <w:rFonts w:cstheme="minorHAnsi"/>
            <w:color w:val="000000" w:themeColor="text1"/>
          </w:rPr>
          <w:t>198.5)</w:t>
        </w:r>
      </w:ins>
      <w:ins w:id="205" w:author="Sean Duan" w:date="2021-07-09T15:06:00Z">
        <w:r w:rsidR="00B10E66">
          <w:rPr>
            <w:rFonts w:cstheme="minorHAnsi"/>
            <w:color w:val="000000" w:themeColor="text1"/>
          </w:rPr>
          <w:t xml:space="preserve"> </w:t>
        </w:r>
      </w:ins>
      <w:ins w:id="206" w:author="Sean Duan" w:date="2021-07-07T18:34:00Z">
        <w:r w:rsidRPr="009B189A">
          <w:rPr>
            <w:rFonts w:cstheme="minorHAnsi"/>
            <w:color w:val="000000" w:themeColor="text1"/>
          </w:rPr>
          <w:t>= 1.22 ,</w:t>
        </w:r>
        <w:r w:rsidRPr="00B10E66">
          <w:rPr>
            <w:rFonts w:cstheme="minorHAnsi"/>
            <w:i/>
            <w:iCs/>
            <w:color w:val="000000" w:themeColor="text1"/>
            <w:rPrChange w:id="207" w:author="Sean Duan" w:date="2021-07-09T15:06:00Z">
              <w:rPr>
                <w:rFonts w:cstheme="minorHAnsi"/>
                <w:color w:val="000000" w:themeColor="text1"/>
              </w:rPr>
            </w:rPrChange>
          </w:rPr>
          <w:t>p</w:t>
        </w:r>
      </w:ins>
      <w:ins w:id="208" w:author="Sean Duan" w:date="2021-07-09T15:06:00Z">
        <w:r w:rsidR="00B10E66">
          <w:rPr>
            <w:rFonts w:cstheme="minorHAnsi"/>
            <w:i/>
            <w:iCs/>
            <w:color w:val="000000" w:themeColor="text1"/>
          </w:rPr>
          <w:t xml:space="preserve"> </w:t>
        </w:r>
      </w:ins>
      <w:ins w:id="209" w:author="Sean Duan" w:date="2021-07-07T18:34:00Z">
        <w:r w:rsidRPr="009B189A">
          <w:rPr>
            <w:rFonts w:cstheme="minorHAnsi"/>
            <w:color w:val="000000" w:themeColor="text1"/>
          </w:rPr>
          <w:t>= .224</w:t>
        </w:r>
      </w:ins>
      <w:ins w:id="210" w:author="Sean Duan" w:date="2021-07-09T15:07:00Z">
        <w:r w:rsidR="00B10E66">
          <w:rPr>
            <w:rFonts w:cstheme="minorHAnsi"/>
            <w:color w:val="000000" w:themeColor="text1"/>
          </w:rPr>
          <w:t>,</w:t>
        </w:r>
      </w:ins>
      <w:ins w:id="211" w:author="Sean Duan" w:date="2021-07-07T18:34:00Z">
        <w:r w:rsidRPr="009B189A">
          <w:rPr>
            <w:rFonts w:cstheme="minorHAnsi"/>
            <w:color w:val="000000" w:themeColor="text1"/>
          </w:rPr>
          <w:t xml:space="preserve"> or for our passive intervention condition </w:t>
        </w:r>
        <w:proofErr w:type="spellStart"/>
        <w:r w:rsidRPr="00B10E66">
          <w:rPr>
            <w:rFonts w:cstheme="minorHAnsi"/>
            <w:i/>
            <w:iCs/>
            <w:color w:val="000000" w:themeColor="text1"/>
            <w:rPrChange w:id="212" w:author="Sean Duan" w:date="2021-07-09T15:06:00Z">
              <w:rPr>
                <w:rFonts w:cstheme="minorHAnsi"/>
                <w:color w:val="000000" w:themeColor="text1"/>
              </w:rPr>
            </w:rPrChange>
          </w:rPr>
          <w:t>t</w:t>
        </w:r>
        <w:proofErr w:type="spellEnd"/>
        <w:r w:rsidRPr="009B189A">
          <w:rPr>
            <w:rFonts w:cstheme="minorHAnsi"/>
            <w:color w:val="000000" w:themeColor="text1"/>
          </w:rPr>
          <w:t>(198.5)</w:t>
        </w:r>
      </w:ins>
      <w:ins w:id="213" w:author="Sean Duan" w:date="2021-07-09T15:06:00Z">
        <w:r w:rsidR="00B10E66">
          <w:rPr>
            <w:rFonts w:cstheme="minorHAnsi"/>
            <w:color w:val="000000" w:themeColor="text1"/>
          </w:rPr>
          <w:t xml:space="preserve"> </w:t>
        </w:r>
      </w:ins>
      <w:ins w:id="214" w:author="Sean Duan" w:date="2021-07-07T18:34:00Z">
        <w:r w:rsidRPr="009B189A">
          <w:rPr>
            <w:rFonts w:cstheme="minorHAnsi"/>
            <w:color w:val="000000" w:themeColor="text1"/>
          </w:rPr>
          <w:t>= 1.04 ,</w:t>
        </w:r>
        <w:r w:rsidRPr="00B10E66">
          <w:rPr>
            <w:rFonts w:cstheme="minorHAnsi"/>
            <w:i/>
            <w:iCs/>
            <w:color w:val="000000" w:themeColor="text1"/>
            <w:rPrChange w:id="215" w:author="Sean Duan" w:date="2021-07-09T15:06:00Z">
              <w:rPr>
                <w:rFonts w:cstheme="minorHAnsi"/>
                <w:color w:val="000000" w:themeColor="text1"/>
              </w:rPr>
            </w:rPrChange>
          </w:rPr>
          <w:t>p</w:t>
        </w:r>
      </w:ins>
      <w:ins w:id="216" w:author="Sean Duan" w:date="2021-07-09T15:06:00Z">
        <w:r w:rsidR="00B10E66">
          <w:rPr>
            <w:rFonts w:cstheme="minorHAnsi"/>
            <w:i/>
            <w:iCs/>
            <w:color w:val="000000" w:themeColor="text1"/>
          </w:rPr>
          <w:t xml:space="preserve"> </w:t>
        </w:r>
      </w:ins>
      <w:ins w:id="217" w:author="Sean Duan" w:date="2021-07-07T18:34:00Z">
        <w:r w:rsidRPr="009B189A">
          <w:rPr>
            <w:rFonts w:cstheme="minorHAnsi"/>
            <w:color w:val="000000" w:themeColor="text1"/>
          </w:rPr>
          <w:t xml:space="preserve">= .299. </w:t>
        </w:r>
        <w:commentRangeEnd w:id="200"/>
        <w:r>
          <w:rPr>
            <w:rStyle w:val="CommentReference"/>
          </w:rPr>
          <w:commentReference w:id="200"/>
        </w:r>
        <w:commentRangeEnd w:id="201"/>
        <w:r>
          <w:rPr>
            <w:rStyle w:val="CommentReference"/>
          </w:rPr>
          <w:commentReference w:id="201"/>
        </w:r>
        <w:r w:rsidRPr="009B189A">
          <w:rPr>
            <w:rFonts w:cstheme="minorHAnsi"/>
            <w:color w:val="000000" w:themeColor="text1"/>
          </w:rPr>
          <w:t xml:space="preserve">Additionally, we observed no statistically significant main effect of time </w:t>
        </w:r>
        <w:commentRangeStart w:id="218"/>
        <w:proofErr w:type="gramStart"/>
        <w:r w:rsidRPr="00B10E66">
          <w:rPr>
            <w:rFonts w:cstheme="minorHAnsi"/>
            <w:i/>
            <w:iCs/>
            <w:color w:val="000000" w:themeColor="text1"/>
            <w:rPrChange w:id="219" w:author="Sean Duan" w:date="2021-07-09T15:07:00Z">
              <w:rPr>
                <w:rFonts w:cstheme="minorHAnsi"/>
                <w:color w:val="000000" w:themeColor="text1"/>
              </w:rPr>
            </w:rPrChange>
          </w:rPr>
          <w:t>t</w:t>
        </w:r>
        <w:r w:rsidRPr="009B189A">
          <w:rPr>
            <w:rFonts w:cstheme="minorHAnsi"/>
            <w:color w:val="000000" w:themeColor="text1"/>
          </w:rPr>
          <w:t>(</w:t>
        </w:r>
        <w:proofErr w:type="gramEnd"/>
        <w:r w:rsidRPr="009B189A">
          <w:rPr>
            <w:rFonts w:cstheme="minorHAnsi"/>
            <w:color w:val="000000" w:themeColor="text1"/>
          </w:rPr>
          <w:t>181)</w:t>
        </w:r>
      </w:ins>
      <w:ins w:id="220" w:author="Sean Duan" w:date="2021-07-09T15:07:00Z">
        <w:r w:rsidR="00B10E66">
          <w:rPr>
            <w:rFonts w:cstheme="minorHAnsi"/>
            <w:color w:val="000000" w:themeColor="text1"/>
          </w:rPr>
          <w:t xml:space="preserve"> </w:t>
        </w:r>
      </w:ins>
      <w:ins w:id="221" w:author="Sean Duan" w:date="2021-07-07T18:34:00Z">
        <w:r w:rsidRPr="009B189A">
          <w:rPr>
            <w:rFonts w:cstheme="minorHAnsi"/>
            <w:color w:val="000000" w:themeColor="text1"/>
          </w:rPr>
          <w:t>= 1.00 ,</w:t>
        </w:r>
        <w:r w:rsidRPr="00B10E66">
          <w:rPr>
            <w:rFonts w:cstheme="minorHAnsi"/>
            <w:i/>
            <w:iCs/>
            <w:color w:val="000000" w:themeColor="text1"/>
            <w:rPrChange w:id="222" w:author="Sean Duan" w:date="2021-07-09T15:07:00Z">
              <w:rPr>
                <w:rFonts w:cstheme="minorHAnsi"/>
                <w:color w:val="000000" w:themeColor="text1"/>
              </w:rPr>
            </w:rPrChange>
          </w:rPr>
          <w:t>p</w:t>
        </w:r>
      </w:ins>
      <w:ins w:id="223" w:author="Sean Duan" w:date="2021-07-09T15:07:00Z">
        <w:r w:rsidR="00B10E66">
          <w:rPr>
            <w:rFonts w:cstheme="minorHAnsi"/>
            <w:i/>
            <w:iCs/>
            <w:color w:val="000000" w:themeColor="text1"/>
          </w:rPr>
          <w:t xml:space="preserve"> </w:t>
        </w:r>
      </w:ins>
      <w:ins w:id="224" w:author="Sean Duan" w:date="2021-07-07T18:34:00Z">
        <w:r w:rsidRPr="009B189A">
          <w:rPr>
            <w:rFonts w:cstheme="minorHAnsi"/>
            <w:color w:val="000000" w:themeColor="text1"/>
          </w:rPr>
          <w:t>= .317.</w:t>
        </w:r>
        <w:commentRangeEnd w:id="218"/>
        <w:r>
          <w:rPr>
            <w:rStyle w:val="CommentReference"/>
          </w:rPr>
          <w:commentReference w:id="218"/>
        </w:r>
        <w:r w:rsidRPr="009B189A">
          <w:rPr>
            <w:rFonts w:cstheme="minorHAnsi"/>
            <w:color w:val="000000" w:themeColor="text1"/>
          </w:rPr>
          <w:t xml:space="preserve"> Finally, we also saw no significant interaction effect between time </w:t>
        </w:r>
        <w:r w:rsidRPr="009B189A">
          <w:rPr>
            <w:rFonts w:cstheme="minorHAnsi"/>
            <w:color w:val="000000" w:themeColor="text1"/>
          </w:rPr>
          <w:lastRenderedPageBreak/>
          <w:t xml:space="preserve">and the active condition </w:t>
        </w:r>
        <w:proofErr w:type="spellStart"/>
        <w:r w:rsidRPr="00F172B7">
          <w:rPr>
            <w:rFonts w:cstheme="minorHAnsi"/>
            <w:i/>
            <w:iCs/>
            <w:color w:val="000000" w:themeColor="text1"/>
            <w:rPrChange w:id="225" w:author="Sean Duan" w:date="2021-07-09T15:07:00Z">
              <w:rPr>
                <w:rFonts w:cstheme="minorHAnsi"/>
                <w:color w:val="000000" w:themeColor="text1"/>
              </w:rPr>
            </w:rPrChange>
          </w:rPr>
          <w:t>t</w:t>
        </w:r>
        <w:proofErr w:type="spellEnd"/>
        <w:r w:rsidRPr="009B189A">
          <w:rPr>
            <w:rFonts w:cstheme="minorHAnsi"/>
            <w:color w:val="000000" w:themeColor="text1"/>
          </w:rPr>
          <w:t>(181)</w:t>
        </w:r>
      </w:ins>
      <w:ins w:id="226" w:author="Sean Duan" w:date="2021-07-09T15:07:00Z">
        <w:r w:rsidR="00F172B7">
          <w:rPr>
            <w:rFonts w:cstheme="minorHAnsi"/>
            <w:color w:val="000000" w:themeColor="text1"/>
          </w:rPr>
          <w:t xml:space="preserve"> </w:t>
        </w:r>
      </w:ins>
      <w:ins w:id="227" w:author="Sean Duan" w:date="2021-07-07T18:34:00Z">
        <w:r w:rsidRPr="009B189A">
          <w:rPr>
            <w:rFonts w:cstheme="minorHAnsi"/>
            <w:color w:val="000000" w:themeColor="text1"/>
          </w:rPr>
          <w:t>= 1.14 ,</w:t>
        </w:r>
        <w:r w:rsidRPr="00F172B7">
          <w:rPr>
            <w:rFonts w:cstheme="minorHAnsi"/>
            <w:i/>
            <w:iCs/>
            <w:color w:val="000000" w:themeColor="text1"/>
            <w:rPrChange w:id="228" w:author="Sean Duan" w:date="2021-07-09T15:07:00Z">
              <w:rPr>
                <w:rFonts w:cstheme="minorHAnsi"/>
                <w:color w:val="000000" w:themeColor="text1"/>
              </w:rPr>
            </w:rPrChange>
          </w:rPr>
          <w:t>p</w:t>
        </w:r>
      </w:ins>
      <w:ins w:id="229" w:author="Sean Duan" w:date="2021-07-09T15:07:00Z">
        <w:r w:rsidR="00F172B7">
          <w:rPr>
            <w:rFonts w:cstheme="minorHAnsi"/>
            <w:color w:val="000000" w:themeColor="text1"/>
          </w:rPr>
          <w:t xml:space="preserve"> </w:t>
        </w:r>
      </w:ins>
      <w:ins w:id="230" w:author="Sean Duan" w:date="2021-07-07T18:34:00Z">
        <w:r w:rsidRPr="009B189A">
          <w:rPr>
            <w:rFonts w:cstheme="minorHAnsi"/>
            <w:color w:val="000000" w:themeColor="text1"/>
          </w:rPr>
          <w:t>= .258</w:t>
        </w:r>
      </w:ins>
      <w:ins w:id="231" w:author="Sean Duan" w:date="2021-07-09T15:07:00Z">
        <w:r w:rsidR="00F172B7">
          <w:rPr>
            <w:rFonts w:cstheme="minorHAnsi"/>
            <w:color w:val="000000" w:themeColor="text1"/>
          </w:rPr>
          <w:t>,</w:t>
        </w:r>
      </w:ins>
      <w:ins w:id="232" w:author="Sean Duan" w:date="2021-07-07T18:34:00Z">
        <w:r w:rsidRPr="009B189A">
          <w:rPr>
            <w:rFonts w:cstheme="minorHAnsi"/>
            <w:color w:val="000000" w:themeColor="text1"/>
          </w:rPr>
          <w:t xml:space="preserve"> or the passive condition </w:t>
        </w:r>
        <w:proofErr w:type="spellStart"/>
        <w:r w:rsidRPr="00F172B7">
          <w:rPr>
            <w:rFonts w:cstheme="minorHAnsi"/>
            <w:i/>
            <w:iCs/>
            <w:color w:val="000000" w:themeColor="text1"/>
            <w:rPrChange w:id="233" w:author="Sean Duan" w:date="2021-07-09T15:07:00Z">
              <w:rPr>
                <w:rFonts w:cstheme="minorHAnsi"/>
                <w:color w:val="000000" w:themeColor="text1"/>
              </w:rPr>
            </w:rPrChange>
          </w:rPr>
          <w:t>t</w:t>
        </w:r>
        <w:proofErr w:type="spellEnd"/>
        <w:r w:rsidRPr="009B189A">
          <w:rPr>
            <w:rFonts w:cstheme="minorHAnsi"/>
            <w:color w:val="000000" w:themeColor="text1"/>
          </w:rPr>
          <w:t>(181)</w:t>
        </w:r>
      </w:ins>
      <w:ins w:id="234" w:author="Sean Duan" w:date="2021-07-09T15:07:00Z">
        <w:r w:rsidR="00F172B7">
          <w:rPr>
            <w:rFonts w:cstheme="minorHAnsi"/>
            <w:color w:val="000000" w:themeColor="text1"/>
          </w:rPr>
          <w:t xml:space="preserve"> </w:t>
        </w:r>
      </w:ins>
      <w:ins w:id="235" w:author="Sean Duan" w:date="2021-07-07T18:34:00Z">
        <w:r w:rsidRPr="009B189A">
          <w:rPr>
            <w:rFonts w:cstheme="minorHAnsi"/>
            <w:color w:val="000000" w:themeColor="text1"/>
          </w:rPr>
          <w:t>= 1.67 ,</w:t>
        </w:r>
        <w:r w:rsidRPr="00F172B7">
          <w:rPr>
            <w:rFonts w:cstheme="minorHAnsi"/>
            <w:i/>
            <w:iCs/>
            <w:color w:val="000000" w:themeColor="text1"/>
            <w:rPrChange w:id="236" w:author="Sean Duan" w:date="2021-07-09T15:07:00Z">
              <w:rPr>
                <w:rFonts w:cstheme="minorHAnsi"/>
                <w:color w:val="000000" w:themeColor="text1"/>
              </w:rPr>
            </w:rPrChange>
          </w:rPr>
          <w:t>p</w:t>
        </w:r>
      </w:ins>
      <w:ins w:id="237" w:author="Sean Duan" w:date="2021-07-09T15:07:00Z">
        <w:r w:rsidR="00F172B7">
          <w:rPr>
            <w:rFonts w:cstheme="minorHAnsi"/>
            <w:color w:val="000000" w:themeColor="text1"/>
          </w:rPr>
          <w:t xml:space="preserve"> </w:t>
        </w:r>
      </w:ins>
      <w:ins w:id="238" w:author="Sean Duan" w:date="2021-07-07T18:34:00Z">
        <w:r w:rsidRPr="009B189A">
          <w:rPr>
            <w:rFonts w:cstheme="minorHAnsi"/>
            <w:color w:val="000000" w:themeColor="text1"/>
          </w:rPr>
          <w:t xml:space="preserve">= .0963. </w:t>
        </w:r>
      </w:ins>
    </w:p>
    <w:p w14:paraId="571C7DE9" w14:textId="0DD840BF" w:rsidR="00D60F44" w:rsidRPr="009B189A" w:rsidRDefault="00D60F44" w:rsidP="00A26CB8">
      <w:pPr>
        <w:pStyle w:val="BodyText"/>
        <w:spacing w:line="480" w:lineRule="auto"/>
        <w:rPr>
          <w:ins w:id="239" w:author="Sean Duan" w:date="2021-07-07T18:34:00Z"/>
          <w:rFonts w:cstheme="minorHAnsi"/>
          <w:color w:val="000000" w:themeColor="text1"/>
        </w:rPr>
      </w:pPr>
      <w:ins w:id="240" w:author="Sean Duan" w:date="2021-07-07T18:34:00Z">
        <w:r w:rsidRPr="009B189A">
          <w:rPr>
            <w:rFonts w:cstheme="minorHAnsi"/>
            <w:color w:val="000000" w:themeColor="text1"/>
          </w:rPr>
          <w:tab/>
          <w:t xml:space="preserve">For our </w:t>
        </w:r>
        <w:commentRangeStart w:id="241"/>
        <w:commentRangeStart w:id="242"/>
        <w:commentRangeStart w:id="243"/>
        <w:r w:rsidRPr="009B189A">
          <w:rPr>
            <w:rFonts w:cstheme="minorHAnsi"/>
            <w:color w:val="000000" w:themeColor="text1"/>
          </w:rPr>
          <w:t>Bayesian estimation</w:t>
        </w:r>
        <w:commentRangeEnd w:id="241"/>
        <w:r w:rsidRPr="009B189A">
          <w:rPr>
            <w:rStyle w:val="CommentReference"/>
            <w:rFonts w:cstheme="minorHAnsi"/>
            <w:color w:val="000000" w:themeColor="text1"/>
            <w:sz w:val="24"/>
            <w:szCs w:val="24"/>
          </w:rPr>
          <w:commentReference w:id="241"/>
        </w:r>
        <w:commentRangeEnd w:id="242"/>
        <w:r>
          <w:rPr>
            <w:rStyle w:val="CommentReference"/>
          </w:rPr>
          <w:commentReference w:id="242"/>
        </w:r>
      </w:ins>
      <w:commentRangeEnd w:id="243"/>
      <w:ins w:id="244" w:author="Sean Duan" w:date="2021-07-09T14:58:00Z">
        <w:r w:rsidR="005F38D3">
          <w:rPr>
            <w:rStyle w:val="CommentReference"/>
          </w:rPr>
          <w:commentReference w:id="243"/>
        </w:r>
      </w:ins>
      <w:ins w:id="245" w:author="Sean Duan" w:date="2021-07-07T18:34:00Z">
        <w:r w:rsidRPr="009B189A">
          <w:rPr>
            <w:rFonts w:cstheme="minorHAnsi"/>
            <w:color w:val="000000" w:themeColor="text1"/>
          </w:rPr>
          <w:t xml:space="preserve">,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w:t>
        </w:r>
        <w:proofErr w:type="gramStart"/>
        <w:r w:rsidRPr="009B189A">
          <w:rPr>
            <w:rFonts w:cstheme="minorHAnsi"/>
            <w:color w:val="000000" w:themeColor="text1"/>
          </w:rPr>
          <w:t>5.21 ,</w:t>
        </w:r>
        <w:proofErr w:type="gramEnd"/>
        <w:r w:rsidRPr="009B189A">
          <w:rPr>
            <w:rFonts w:cstheme="minorHAnsi"/>
            <w:color w:val="000000" w:themeColor="text1"/>
          </w:rPr>
          <w:t xml:space="preserve"> CI =4.92, 5.50). </w:t>
        </w:r>
      </w:ins>
      <w:ins w:id="246" w:author="Sean Duan" w:date="2021-07-09T15:09:00Z">
        <w:r w:rsidR="00081438">
          <w:rPr>
            <w:rFonts w:cstheme="minorHAnsi"/>
            <w:color w:val="000000" w:themeColor="text1"/>
          </w:rPr>
          <w:t xml:space="preserve">In support of H1a, </w:t>
        </w:r>
      </w:ins>
      <w:ins w:id="247" w:author="Sean Duan" w:date="2021-07-09T15:10:00Z">
        <w:r w:rsidR="00B25E87">
          <w:rPr>
            <w:rFonts w:cstheme="minorHAnsi"/>
            <w:color w:val="000000" w:themeColor="text1"/>
          </w:rPr>
          <w:t>p</w:t>
        </w:r>
      </w:ins>
      <w:ins w:id="248" w:author="Sean Duan" w:date="2021-07-07T18:34:00Z">
        <w:r w:rsidRPr="009B189A">
          <w:rPr>
            <w:rFonts w:cstheme="minorHAnsi"/>
            <w:color w:val="000000" w:themeColor="text1"/>
          </w:rPr>
          <w:t>articipants in both intervention conditions had greater support for UHC compared to the control.</w:t>
        </w:r>
      </w:ins>
      <w:ins w:id="249" w:author="Sean Duan" w:date="2021-07-09T15:10:00Z">
        <w:r w:rsidR="00B25E87">
          <w:rPr>
            <w:rFonts w:cstheme="minorHAnsi"/>
            <w:color w:val="000000" w:themeColor="text1"/>
          </w:rPr>
          <w:t xml:space="preserve"> However, in opposition to H1b, participants in our active intervention condition did not have </w:t>
        </w:r>
      </w:ins>
      <w:ins w:id="250" w:author="Sean Duan" w:date="2021-07-09T15:11:00Z">
        <w:r w:rsidR="00B25E87">
          <w:rPr>
            <w:rFonts w:cstheme="minorHAnsi"/>
            <w:color w:val="000000" w:themeColor="text1"/>
          </w:rPr>
          <w:t>a greater increase in support for UHC compared to our passive condition.</w:t>
        </w:r>
      </w:ins>
    </w:p>
    <w:p w14:paraId="35E81B01" w14:textId="14BDC755" w:rsidR="00D60F44" w:rsidRPr="00A26CB8" w:rsidDel="00A26CB8" w:rsidRDefault="00D60F44">
      <w:pPr>
        <w:pStyle w:val="BodyText"/>
        <w:spacing w:line="480" w:lineRule="auto"/>
        <w:rPr>
          <w:del w:id="251" w:author="Sean Duan" w:date="2021-07-07T18:40:00Z"/>
          <w:rPrChange w:id="252" w:author="Sean Duan" w:date="2021-07-07T18:40:00Z">
            <w:rPr>
              <w:del w:id="253" w:author="Sean Duan" w:date="2021-07-07T18:40:00Z"/>
              <w:rFonts w:cstheme="minorHAnsi"/>
            </w:rPr>
          </w:rPrChange>
        </w:rPr>
        <w:pPrChange w:id="254" w:author="Sean Duan" w:date="2021-07-07T18:40:00Z">
          <w:pPr>
            <w:pStyle w:val="BodyText"/>
            <w:spacing w:line="480" w:lineRule="auto"/>
            <w:ind w:firstLine="720"/>
          </w:pPr>
        </w:pPrChange>
      </w:pPr>
      <w:ins w:id="255" w:author="Sean Duan" w:date="2021-07-07T18:34:00Z">
        <w:r>
          <w:tab/>
        </w:r>
        <w:proofErr w:type="spellStart"/>
        <w:r>
          <w:t>Analysing</w:t>
        </w:r>
        <w:proofErr w:type="spellEnd"/>
        <w:r>
          <w:t xml:space="preserve"> our free-response question, we found several positive and negative trends in our findings. Participants occasionally had difficulties understanding the instructions. Several occasions occurred wherein the participant asked the administrator how to complete the exercise, after having read through the instructions. Many participants felt that the pencil and paper exercise was unnecessarily complex, and that the process of completing it was not self-</w:t>
        </w:r>
        <w:proofErr w:type="spellStart"/>
        <w:r>
          <w:t>explanitory</w:t>
        </w:r>
        <w:proofErr w:type="spellEnd"/>
        <w:r>
          <w:t xml:space="preserve">. However, several participants also found the exercise particularly engaging, interesting, fun, and helpful. Given that the purpose of the interventions </w:t>
        </w:r>
        <w:proofErr w:type="gramStart"/>
        <w:r>
          <w:t>were</w:t>
        </w:r>
        <w:proofErr w:type="gramEnd"/>
        <w:r>
          <w:t xml:space="preserve"> to increase </w:t>
        </w:r>
        <w:r>
          <w:lastRenderedPageBreak/>
          <w:t xml:space="preserve">engagement with the often-times boring information necessary to explain UHC, this was a positive outcome. </w:t>
        </w:r>
      </w:ins>
    </w:p>
    <w:p w14:paraId="1CF0814F" w14:textId="221165F0" w:rsidR="001364B7" w:rsidRPr="003E2552" w:rsidDel="00A26CB8" w:rsidRDefault="001364B7">
      <w:pPr>
        <w:pStyle w:val="BodyText"/>
        <w:spacing w:line="480" w:lineRule="auto"/>
        <w:rPr>
          <w:del w:id="256" w:author="Sean Duan" w:date="2021-07-07T18:40:00Z"/>
          <w:rFonts w:cstheme="minorHAnsi"/>
          <w:b/>
          <w:bCs/>
          <w:color w:val="000000" w:themeColor="text1"/>
          <w:sz w:val="32"/>
          <w:szCs w:val="32"/>
          <w:rPrChange w:id="257" w:author="Shaffer, Victoria A." w:date="2021-07-02T12:57:00Z">
            <w:rPr>
              <w:del w:id="258" w:author="Sean Duan" w:date="2021-07-07T18:40:00Z"/>
              <w:rFonts w:cstheme="minorHAnsi"/>
              <w:i/>
              <w:iCs/>
              <w:color w:val="000000" w:themeColor="text1"/>
              <w:sz w:val="32"/>
              <w:szCs w:val="32"/>
            </w:rPr>
          </w:rPrChange>
        </w:rPr>
      </w:pPr>
      <w:del w:id="259" w:author="Sean Duan" w:date="2021-07-07T18:40:00Z">
        <w:r w:rsidRPr="003E2552" w:rsidDel="00A26CB8">
          <w:rPr>
            <w:rFonts w:cstheme="minorHAnsi"/>
            <w:b/>
            <w:bCs/>
            <w:color w:val="000000" w:themeColor="text1"/>
            <w:sz w:val="32"/>
            <w:szCs w:val="32"/>
            <w:rPrChange w:id="260" w:author="Shaffer, Victoria A." w:date="2021-07-02T12:57:00Z">
              <w:rPr>
                <w:rFonts w:cstheme="minorHAnsi"/>
                <w:i/>
                <w:iCs/>
                <w:color w:val="000000" w:themeColor="text1"/>
                <w:sz w:val="32"/>
                <w:szCs w:val="32"/>
              </w:rPr>
            </w:rPrChange>
          </w:rPr>
          <w:delText>Results</w:delText>
        </w:r>
      </w:del>
    </w:p>
    <w:p w14:paraId="519D788F" w14:textId="45C87FB4" w:rsidR="001364B7" w:rsidRPr="009B189A" w:rsidDel="00A26CB8" w:rsidRDefault="001364B7">
      <w:pPr>
        <w:pStyle w:val="BodyText"/>
        <w:spacing w:line="480" w:lineRule="auto"/>
        <w:rPr>
          <w:del w:id="261" w:author="Sean Duan" w:date="2021-07-07T18:40:00Z"/>
          <w:rFonts w:cstheme="minorHAnsi"/>
          <w:color w:val="000000" w:themeColor="text1"/>
        </w:rPr>
        <w:pPrChange w:id="262" w:author="Sean Duan" w:date="2021-07-07T18:40:00Z">
          <w:pPr>
            <w:pStyle w:val="BodyText"/>
            <w:spacing w:line="480" w:lineRule="auto"/>
            <w:ind w:firstLine="720"/>
          </w:pPr>
        </w:pPrChange>
      </w:pPr>
      <w:bookmarkStart w:id="263" w:name="quantitative-results"/>
      <w:commentRangeStart w:id="264"/>
      <w:del w:id="265" w:author="Sean Duan" w:date="2021-07-07T18:40:00Z">
        <w:r w:rsidRPr="009B189A" w:rsidDel="00A26CB8">
          <w:rPr>
            <w:rFonts w:cstheme="minorHAnsi"/>
            <w:color w:val="000000" w:themeColor="text1"/>
          </w:rPr>
          <w:delText>Descriptive statistics are summarized in [Table here]</w:delText>
        </w:r>
        <w:commentRangeEnd w:id="264"/>
        <w:r w:rsidR="001C1FE5" w:rsidDel="00A26CB8">
          <w:rPr>
            <w:rStyle w:val="CommentReference"/>
          </w:rPr>
          <w:commentReference w:id="264"/>
        </w:r>
        <w:r w:rsidRPr="009B189A" w:rsidDel="00A26CB8">
          <w:rPr>
            <w:rFonts w:cstheme="minorHAnsi"/>
            <w:color w:val="000000" w:themeColor="text1"/>
          </w:rPr>
          <w:delText xml:space="preserve">.  </w:delText>
        </w:r>
        <w:commentRangeStart w:id="266"/>
        <w:r w:rsidRPr="009B189A" w:rsidDel="00A26CB8">
          <w:rPr>
            <w:rFonts w:cstheme="minorHAnsi"/>
            <w:color w:val="000000" w:themeColor="text1"/>
          </w:rPr>
          <w:delText xml:space="preserve">Study 1 was analyzed using a linear mixed model fitted to our support for UHC outcome measure. </w:delText>
        </w:r>
        <w:commentRangeEnd w:id="266"/>
        <w:r w:rsidR="003E2552" w:rsidDel="00A26CB8">
          <w:rPr>
            <w:rStyle w:val="CommentReference"/>
          </w:rPr>
          <w:commentReference w:id="266"/>
        </w:r>
        <w:commentRangeStart w:id="267"/>
        <w:r w:rsidRPr="009B189A" w:rsidDel="00A26CB8">
          <w:rPr>
            <w:rFonts w:cstheme="minorHAnsi"/>
            <w:color w:val="000000" w:themeColor="text1"/>
          </w:rPr>
          <w:delText xml:space="preserve">The linear mixed model we constructed had condition, time (pre or post intervention), and the condition x time interaction as our fixed effects. A random intercept for each of the subjects was included to account for within-subject correlation in scores. </w:delText>
        </w:r>
        <w:commentRangeEnd w:id="267"/>
        <w:r w:rsidR="00556674" w:rsidDel="00A26CB8">
          <w:rPr>
            <w:rStyle w:val="CommentReference"/>
          </w:rPr>
          <w:commentReference w:id="267"/>
        </w:r>
        <w:commentRangeStart w:id="268"/>
        <w:commentRangeStart w:id="269"/>
        <w:r w:rsidRPr="009B189A" w:rsidDel="00A26CB8">
          <w:rPr>
            <w:rFonts w:cstheme="minorHAnsi"/>
            <w:color w:val="000000" w:themeColor="text1"/>
          </w:rPr>
          <w:delText xml:space="preserve">We observed no statistically significant main effect for our active intervention condition [t(198.5)= 1.22 ,p= .224] or for our passive intervention condition [t(198.5)= 1.04 ,p= .299]. </w:delText>
        </w:r>
        <w:commentRangeEnd w:id="268"/>
        <w:r w:rsidR="00556674" w:rsidDel="00A26CB8">
          <w:rPr>
            <w:rStyle w:val="CommentReference"/>
          </w:rPr>
          <w:commentReference w:id="268"/>
        </w:r>
        <w:commentRangeEnd w:id="269"/>
        <w:r w:rsidR="00FD3548" w:rsidDel="00A26CB8">
          <w:rPr>
            <w:rStyle w:val="CommentReference"/>
          </w:rPr>
          <w:commentReference w:id="269"/>
        </w:r>
        <w:r w:rsidRPr="009B189A" w:rsidDel="00A26CB8">
          <w:rPr>
            <w:rFonts w:cstheme="minorHAnsi"/>
            <w:color w:val="000000" w:themeColor="text1"/>
          </w:rPr>
          <w:delText xml:space="preserve">Additionally, we observed no statistically significant main effect of time </w:delText>
        </w:r>
        <w:commentRangeStart w:id="270"/>
        <w:r w:rsidRPr="009B189A" w:rsidDel="00A26CB8">
          <w:rPr>
            <w:rFonts w:cstheme="minorHAnsi"/>
            <w:color w:val="000000" w:themeColor="text1"/>
          </w:rPr>
          <w:delText>[t(181)= 1.00 ,p= .317].</w:delText>
        </w:r>
        <w:commentRangeEnd w:id="270"/>
        <w:r w:rsidR="00556674" w:rsidDel="00A26CB8">
          <w:rPr>
            <w:rStyle w:val="CommentReference"/>
          </w:rPr>
          <w:commentReference w:id="270"/>
        </w:r>
        <w:r w:rsidRPr="009B189A" w:rsidDel="00A26CB8">
          <w:rPr>
            <w:rFonts w:cstheme="minorHAnsi"/>
            <w:color w:val="000000" w:themeColor="text1"/>
          </w:rPr>
          <w:delText xml:space="preserve"> Finally, we also saw no significant interaction effect between time and the active condition [t(181)= 1.14 ,p= .258] or the passive condition [t(181)= 1.67 ,p= .0963]. </w:delText>
        </w:r>
      </w:del>
    </w:p>
    <w:p w14:paraId="2126DD05" w14:textId="03D21F4B" w:rsidR="001364B7" w:rsidRPr="009B189A" w:rsidDel="00A26CB8" w:rsidRDefault="001364B7">
      <w:pPr>
        <w:pStyle w:val="BodyText"/>
        <w:spacing w:line="480" w:lineRule="auto"/>
        <w:rPr>
          <w:del w:id="271" w:author="Sean Duan" w:date="2021-07-07T18:40:00Z"/>
          <w:rFonts w:cstheme="minorHAnsi"/>
          <w:color w:val="000000" w:themeColor="text1"/>
        </w:rPr>
      </w:pPr>
      <w:del w:id="272" w:author="Sean Duan" w:date="2021-07-07T18:40:00Z">
        <w:r w:rsidRPr="009B189A" w:rsidDel="00A26CB8">
          <w:rPr>
            <w:rFonts w:cstheme="minorHAnsi"/>
            <w:color w:val="000000" w:themeColor="text1"/>
          </w:rPr>
          <w:tab/>
          <w:delText xml:space="preserve">For our </w:delText>
        </w:r>
        <w:commentRangeStart w:id="273"/>
        <w:commentRangeStart w:id="274"/>
        <w:r w:rsidRPr="009B189A" w:rsidDel="00A26CB8">
          <w:rPr>
            <w:rFonts w:cstheme="minorHAnsi"/>
            <w:color w:val="000000" w:themeColor="text1"/>
          </w:rPr>
          <w:delText>Bayesian estimation</w:delText>
        </w:r>
        <w:commentRangeEnd w:id="273"/>
        <w:r w:rsidRPr="009B189A" w:rsidDel="00A26CB8">
          <w:rPr>
            <w:rStyle w:val="CommentReference"/>
            <w:rFonts w:cstheme="minorHAnsi"/>
            <w:color w:val="000000" w:themeColor="text1"/>
            <w:sz w:val="24"/>
            <w:szCs w:val="24"/>
          </w:rPr>
          <w:commentReference w:id="273"/>
        </w:r>
        <w:commentRangeEnd w:id="274"/>
        <w:r w:rsidR="001C1FE5" w:rsidDel="00A26CB8">
          <w:rPr>
            <w:rStyle w:val="CommentReference"/>
          </w:rPr>
          <w:commentReference w:id="274"/>
        </w:r>
        <w:r w:rsidRPr="009B189A" w:rsidDel="00A26CB8">
          <w:rPr>
            <w:rFonts w:cstheme="minorHAnsi"/>
            <w:color w:val="000000" w:themeColor="text1"/>
          </w:rPr>
          <w:delText>,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w:delText>
        </w:r>
        <w:bookmarkStart w:id="275" w:name="qualitative-results"/>
        <w:bookmarkEnd w:id="263"/>
        <w:r w:rsidRPr="009B189A" w:rsidDel="00A26CB8">
          <w:rPr>
            <w:rFonts w:cstheme="minorHAnsi"/>
            <w:color w:val="000000" w:themeColor="text1"/>
          </w:rPr>
          <w:delText>. Participants in our ‘passive’ experimental condition had no difference in support for UHC post intervention (℮ =4.99, CI =[4.70, 1.34]) versus pre intervention (℮ = 5.21 , CI =[4.92, 5.50]). Participants in both intervention conditions had greater support for UHC compared to the control.</w:delText>
        </w:r>
      </w:del>
    </w:p>
    <w:p w14:paraId="6AF9BED6" w14:textId="7C9AD1BD" w:rsidR="001364B7" w:rsidDel="003E29E9" w:rsidRDefault="001364B7">
      <w:pPr>
        <w:pStyle w:val="BodyText"/>
        <w:spacing w:line="480" w:lineRule="auto"/>
        <w:rPr>
          <w:del w:id="276" w:author="Sean Duan" w:date="2021-07-06T15:04:00Z"/>
          <w:rFonts w:cstheme="minorHAnsi"/>
          <w:color w:val="000000" w:themeColor="text1"/>
        </w:rPr>
        <w:pPrChange w:id="277" w:author="Sean Duan" w:date="2021-07-07T18:40:00Z">
          <w:pPr>
            <w:pStyle w:val="Heading2"/>
            <w:spacing w:line="480" w:lineRule="auto"/>
          </w:pPr>
        </w:pPrChange>
      </w:pPr>
      <w:commentRangeStart w:id="278"/>
      <w:commentRangeStart w:id="279"/>
      <w:commentRangeStart w:id="280"/>
      <w:del w:id="281" w:author="Sean Duan" w:date="2021-07-06T15:04:00Z">
        <w:r w:rsidRPr="009B189A" w:rsidDel="003E29E9">
          <w:rPr>
            <w:rFonts w:cstheme="minorHAnsi"/>
            <w:color w:val="000000" w:themeColor="text1"/>
            <w:highlight w:val="yellow"/>
          </w:rPr>
          <w:delText>Qualitative Results</w:delText>
        </w:r>
        <w:commentRangeEnd w:id="278"/>
        <w:r w:rsidRPr="009B189A" w:rsidDel="003E29E9">
          <w:rPr>
            <w:rStyle w:val="CommentReference"/>
            <w:rFonts w:cstheme="minorHAnsi"/>
            <w:color w:val="000000" w:themeColor="text1"/>
            <w:sz w:val="28"/>
            <w:szCs w:val="28"/>
            <w:highlight w:val="yellow"/>
          </w:rPr>
          <w:commentReference w:id="278"/>
        </w:r>
        <w:commentRangeEnd w:id="279"/>
        <w:r w:rsidRPr="009B189A" w:rsidDel="003E29E9">
          <w:rPr>
            <w:rStyle w:val="CommentReference"/>
            <w:rFonts w:cstheme="minorHAnsi"/>
            <w:color w:val="000000" w:themeColor="text1"/>
            <w:sz w:val="28"/>
            <w:szCs w:val="28"/>
            <w:highlight w:val="yellow"/>
          </w:rPr>
          <w:commentReference w:id="279"/>
        </w:r>
        <w:commentRangeEnd w:id="280"/>
        <w:r w:rsidR="003B1023" w:rsidDel="003E29E9">
          <w:rPr>
            <w:rStyle w:val="CommentReference"/>
          </w:rPr>
          <w:commentReference w:id="280"/>
        </w:r>
      </w:del>
    </w:p>
    <w:p w14:paraId="515ED277" w14:textId="519DC398" w:rsidR="001971FD" w:rsidRPr="001364B7" w:rsidRDefault="001364B7">
      <w:pPr>
        <w:pStyle w:val="BodyText"/>
        <w:spacing w:line="480" w:lineRule="auto"/>
        <w:rPr>
          <w:rFonts w:cstheme="minorHAnsi"/>
          <w:color w:val="000000" w:themeColor="text1"/>
        </w:rPr>
        <w:pPrChange w:id="282" w:author="Sean Duan" w:date="2021-07-07T18:40:00Z">
          <w:pPr>
            <w:pStyle w:val="FirstParagraph"/>
            <w:spacing w:line="480" w:lineRule="auto"/>
            <w:ind w:firstLine="720"/>
          </w:pPr>
        </w:pPrChange>
      </w:pPr>
      <w:bookmarkStart w:id="283" w:name="summary-of-pilot-study-results"/>
      <w:bookmarkEnd w:id="156"/>
      <w:bookmarkEnd w:id="275"/>
      <w:commentRangeStart w:id="284"/>
      <w:del w:id="285" w:author="Sean Duan" w:date="2021-07-06T15:04:00Z">
        <w:r w:rsidRPr="009B189A" w:rsidDel="003E29E9">
          <w:rPr>
            <w:rFonts w:cstheme="minorHAnsi"/>
            <w:color w:val="000000" w:themeColor="text1"/>
          </w:rPr>
          <w:delText xml:space="preserve">Using frequentist methods, we found no statistically evidence at an </w:delText>
        </w:r>
      </w:del>
      <m:oMath>
        <m:r>
          <w:del w:id="286" w:author="Sean Duan" w:date="2021-07-06T15:04:00Z">
            <w:rPr>
              <w:rFonts w:ascii="Cambria Math" w:hAnsi="Cambria Math" w:cstheme="minorHAnsi"/>
              <w:color w:val="000000" w:themeColor="text1"/>
            </w:rPr>
            <m:t>α</m:t>
          </w:del>
        </m:r>
      </m:oMath>
      <w:del w:id="287" w:author="Sean Duan" w:date="2021-07-06T15:04:00Z">
        <w:r w:rsidRPr="009B189A" w:rsidDel="003E29E9">
          <w:rPr>
            <w:rFonts w:cstheme="minorHAnsi"/>
            <w:color w:val="000000" w:themeColor="text1"/>
          </w:rPr>
          <w:delText xml:space="preserve"> of 0.05 confirming our initial hypotheses. Using Bayesian modeling, we found weak evidence supporting our first hypothesis, accounting for uncertainty in our point estimates of support per condition. </w:delText>
        </w:r>
        <w:bookmarkEnd w:id="283"/>
        <w:commentRangeEnd w:id="284"/>
        <w:r w:rsidDel="003E29E9">
          <w:rPr>
            <w:rStyle w:val="CommentReference"/>
          </w:rPr>
          <w:commentReference w:id="284"/>
        </w:r>
      </w:del>
    </w:p>
    <w:sectPr w:rsidR="001971FD" w:rsidRPr="001364B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haffer, Victoria A." w:date="2021-07-02T12:47:00Z" w:initials="SVA">
    <w:p w14:paraId="51C70F3A" w14:textId="77777777" w:rsidR="008C48DF" w:rsidRDefault="006E07B3">
      <w:pPr>
        <w:pStyle w:val="CommentText"/>
      </w:pPr>
      <w:r>
        <w:rPr>
          <w:rStyle w:val="CommentReference"/>
        </w:rPr>
        <w:annotationRef/>
      </w:r>
      <w:r>
        <w:t xml:space="preserve">You are still missing the APA subheadings in this section—Participants, Materials, Procedure, etc. You can start with Study </w:t>
      </w:r>
      <w:proofErr w:type="gramStart"/>
      <w:r>
        <w:t>Design</w:t>
      </w:r>
      <w:proofErr w:type="gramEnd"/>
      <w:r>
        <w:t xml:space="preserve"> </w:t>
      </w:r>
      <w:r w:rsidR="008C48DF">
        <w:t xml:space="preserve">and you can have extra headings like Outcomes </w:t>
      </w:r>
      <w:r>
        <w:t>but you do need the rest.</w:t>
      </w:r>
      <w:r w:rsidR="00E42E6F">
        <w:t xml:space="preserve"> You want to be careful not to be repetitive. Much of what you have listed as study design would be under the ‘Procedure’ heading.</w:t>
      </w:r>
    </w:p>
    <w:p w14:paraId="02A890A1" w14:textId="77777777" w:rsidR="008C48DF" w:rsidRDefault="008C48DF">
      <w:pPr>
        <w:pStyle w:val="CommentText"/>
      </w:pPr>
    </w:p>
    <w:p w14:paraId="01F91D0E" w14:textId="1055CBF9" w:rsidR="008C48DF" w:rsidRDefault="008C48DF">
      <w:pPr>
        <w:pStyle w:val="CommentText"/>
      </w:pPr>
      <w:proofErr w:type="gramStart"/>
      <w:r>
        <w:t>Don’t</w:t>
      </w:r>
      <w:proofErr w:type="gramEnd"/>
      <w:r>
        <w:t xml:space="preserve"> model your sections off our recent papers because they are formatted for medical journals, which require a different (not APA) format. You can use them as a model for content but not format.</w:t>
      </w:r>
    </w:p>
  </w:comment>
  <w:comment w:id="52" w:author="Shaffer, Victoria A." w:date="2021-07-02T12:43:00Z" w:initials="SVA">
    <w:p w14:paraId="2983DC15" w14:textId="037F0E7B" w:rsidR="009B189A" w:rsidRDefault="009B189A">
      <w:pPr>
        <w:pStyle w:val="CommentText"/>
      </w:pPr>
      <w:r>
        <w:rPr>
          <w:rStyle w:val="CommentReference"/>
        </w:rPr>
        <w:annotationRef/>
      </w:r>
      <w:r>
        <w:t xml:space="preserve">This should be under the Participants </w:t>
      </w:r>
      <w:proofErr w:type="gramStart"/>
      <w:r>
        <w:t>section</w:t>
      </w:r>
      <w:proofErr w:type="gramEnd"/>
    </w:p>
  </w:comment>
  <w:comment w:id="124" w:author="Shaffer, Victoria A." w:date="2021-06-18T14:16:00Z" w:initials="SVA">
    <w:p w14:paraId="221363AE" w14:textId="77777777" w:rsidR="00DA5C55" w:rsidRDefault="00DA5C55" w:rsidP="00DA5C55">
      <w:pPr>
        <w:pStyle w:val="CommentText"/>
      </w:pPr>
      <w:r>
        <w:rPr>
          <w:rStyle w:val="CommentReference"/>
        </w:rPr>
        <w:annotationRef/>
      </w:r>
      <w:r>
        <w:t>Need more detail here. List out the four items.</w:t>
      </w:r>
    </w:p>
  </w:comment>
  <w:comment w:id="125" w:author="Sean Duan" w:date="2021-06-23T15:34:00Z" w:initials="SD">
    <w:p w14:paraId="46107135" w14:textId="60BE8BA4" w:rsidR="0067673B" w:rsidRDefault="000872F6">
      <w:pPr>
        <w:pStyle w:val="CommentText"/>
      </w:pPr>
      <w:r>
        <w:rPr>
          <w:rStyle w:val="CommentReference"/>
        </w:rPr>
        <w:annotationRef/>
      </w:r>
      <w:r>
        <w:t>Thinking, is it worth it to just put in “see Table C for item wording and scale ranges” here instead of specific items?</w:t>
      </w:r>
    </w:p>
  </w:comment>
  <w:comment w:id="126" w:author="Shaffer, Victoria A." w:date="2021-07-02T12:52:00Z" w:initials="SVA">
    <w:p w14:paraId="08FFF4BD" w14:textId="6694E166" w:rsidR="0067673B" w:rsidRDefault="0067673B">
      <w:pPr>
        <w:pStyle w:val="CommentText"/>
      </w:pPr>
      <w:r>
        <w:rPr>
          <w:rStyle w:val="CommentReference"/>
        </w:rPr>
        <w:annotationRef/>
      </w:r>
      <w:r>
        <w:t>Yes, I think that is a good idea.</w:t>
      </w:r>
    </w:p>
  </w:comment>
  <w:comment w:id="129" w:author="Shaffer, Victoria A." w:date="2021-07-02T12:53:00Z" w:initials="SVA">
    <w:p w14:paraId="7897E1C4" w14:textId="0622A371" w:rsidR="0067673B" w:rsidRDefault="0067673B">
      <w:pPr>
        <w:pStyle w:val="CommentText"/>
      </w:pPr>
      <w:r>
        <w:rPr>
          <w:rStyle w:val="CommentReference"/>
        </w:rPr>
        <w:annotationRef/>
      </w:r>
      <w:r>
        <w:t xml:space="preserve">This is more of a Result than part of the Method </w:t>
      </w:r>
      <w:proofErr w:type="gramStart"/>
      <w:r>
        <w:t>section</w:t>
      </w:r>
      <w:proofErr w:type="gramEnd"/>
    </w:p>
  </w:comment>
  <w:comment w:id="143" w:author="Sean Duan" w:date="2021-07-07T18:26:00Z" w:initials="SD">
    <w:p w14:paraId="6EB93ABB" w14:textId="20AC6098" w:rsidR="00F454E0" w:rsidRDefault="00F454E0">
      <w:pPr>
        <w:pStyle w:val="CommentText"/>
      </w:pPr>
      <w:r>
        <w:rPr>
          <w:rStyle w:val="CommentReference"/>
        </w:rPr>
        <w:annotationRef/>
      </w:r>
      <w:r>
        <w:t xml:space="preserve">I understand that this isn’t strictly necessary, </w:t>
      </w:r>
      <w:r w:rsidR="00621186">
        <w:t>but I actually rather like having it here as a nice little ‘bonus’? I also feel it adds some useful context.</w:t>
      </w:r>
    </w:p>
  </w:comment>
  <w:comment w:id="148" w:author="Shaffer, Victoria A." w:date="2021-07-02T12:54:00Z" w:initials="SVA">
    <w:p w14:paraId="1F14DFF7" w14:textId="64C6632F" w:rsidR="0067673B" w:rsidRDefault="0067673B">
      <w:pPr>
        <w:pStyle w:val="CommentText"/>
      </w:pPr>
      <w:r>
        <w:rPr>
          <w:rStyle w:val="CommentReference"/>
        </w:rPr>
        <w:annotationRef/>
      </w:r>
      <w:r>
        <w:t xml:space="preserve">You will want to choose a single way to refer to these three conditions and be consistent throughout so as not to confuse the audience. You call </w:t>
      </w:r>
      <w:proofErr w:type="gramStart"/>
      <w:r>
        <w:t>these condition</w:t>
      </w:r>
      <w:proofErr w:type="gramEnd"/>
      <w:r>
        <w:t xml:space="preserve"> the active </w:t>
      </w:r>
      <w:proofErr w:type="spellStart"/>
      <w:r>
        <w:t>paragigm</w:t>
      </w:r>
      <w:proofErr w:type="spellEnd"/>
      <w:r>
        <w:t xml:space="preserve"> and the passive paradigm above.</w:t>
      </w:r>
    </w:p>
  </w:comment>
  <w:comment w:id="149" w:author="Sean Duan" w:date="2021-07-02T13:21:00Z" w:initials="SD">
    <w:p w14:paraId="60AC9D25" w14:textId="7E4A5E3A" w:rsidR="00FD3548" w:rsidRDefault="00FD3548">
      <w:pPr>
        <w:pStyle w:val="CommentText"/>
      </w:pPr>
      <w:r>
        <w:rPr>
          <w:rStyle w:val="CommentReference"/>
        </w:rPr>
        <w:annotationRef/>
      </w:r>
      <w:r>
        <w:t xml:space="preserve">This is an excellent suggestion. I think active and passive paradigm makes the most </w:t>
      </w:r>
      <w:proofErr w:type="gramStart"/>
      <w:r>
        <w:t>sense</w:t>
      </w:r>
      <w:proofErr w:type="gramEnd"/>
    </w:p>
  </w:comment>
  <w:comment w:id="151" w:author="Shaffer, Victoria A." w:date="2021-07-02T12:55:00Z" w:initials="SVA">
    <w:p w14:paraId="5C7DAAC0" w14:textId="44865F94" w:rsidR="0067673B" w:rsidRDefault="0067673B">
      <w:pPr>
        <w:pStyle w:val="CommentText"/>
      </w:pPr>
      <w:r>
        <w:rPr>
          <w:rStyle w:val="CommentReference"/>
        </w:rPr>
        <w:annotationRef/>
      </w:r>
      <w:r>
        <w:t xml:space="preserve">This </w:t>
      </w:r>
      <w:proofErr w:type="spellStart"/>
      <w:r>
        <w:t>applieds</w:t>
      </w:r>
      <w:proofErr w:type="spellEnd"/>
      <w:r>
        <w:t xml:space="preserve"> to MLM, which you </w:t>
      </w:r>
      <w:proofErr w:type="gramStart"/>
      <w:r>
        <w:t>haven’t</w:t>
      </w:r>
      <w:proofErr w:type="gramEnd"/>
      <w:r>
        <w:t xml:space="preserve"> described yet.</w:t>
      </w:r>
    </w:p>
  </w:comment>
  <w:comment w:id="152" w:author="Sean Duan" w:date="2021-07-02T13:22:00Z" w:initials="SD">
    <w:p w14:paraId="060DD5EE" w14:textId="30B714DA" w:rsidR="00FD3548" w:rsidRDefault="00FD3548">
      <w:pPr>
        <w:pStyle w:val="CommentText"/>
      </w:pPr>
      <w:r>
        <w:rPr>
          <w:rStyle w:val="CommentReference"/>
        </w:rPr>
        <w:annotationRef/>
      </w:r>
      <w:r>
        <w:t>Sure, I speak to the MLM later, but you are correct in that it would make more sense up here (so the reader is not confused).</w:t>
      </w:r>
    </w:p>
  </w:comment>
  <w:comment w:id="155" w:author="Sean Duan" w:date="2021-06-25T13:08:00Z" w:initials="SD">
    <w:p w14:paraId="3743F488" w14:textId="47418E26" w:rsidR="001971FD" w:rsidRDefault="001971FD">
      <w:pPr>
        <w:pStyle w:val="CommentText"/>
      </w:pPr>
      <w:r>
        <w:rPr>
          <w:rStyle w:val="CommentReference"/>
        </w:rPr>
        <w:annotationRef/>
      </w:r>
      <w:r>
        <w:t>Can consider removing this if we do not report our Bayesian analysis for study 1?</w:t>
      </w:r>
    </w:p>
  </w:comment>
  <w:comment w:id="187" w:author="Shaffer, Victoria A." w:date="2021-07-02T13:00:00Z" w:initials="SVA">
    <w:p w14:paraId="789C330D" w14:textId="77777777" w:rsidR="00D60F44" w:rsidRDefault="00D60F44" w:rsidP="00D60F44">
      <w:pPr>
        <w:pStyle w:val="CommentText"/>
      </w:pPr>
      <w:r>
        <w:rPr>
          <w:rStyle w:val="CommentReference"/>
        </w:rPr>
        <w:annotationRef/>
      </w:r>
      <w:r>
        <w:t xml:space="preserve">This is too little for descriptive stats here. I would put a few key facts in the </w:t>
      </w:r>
      <w:proofErr w:type="spellStart"/>
      <w:r>
        <w:t>Partiticpants</w:t>
      </w:r>
      <w:proofErr w:type="spellEnd"/>
      <w:r>
        <w:t xml:space="preserve"> section and then refer to the table here. </w:t>
      </w:r>
    </w:p>
  </w:comment>
  <w:comment w:id="191" w:author="Shaffer, Victoria A." w:date="2021-07-02T12:56:00Z" w:initials="SVA">
    <w:p w14:paraId="1B5F77AE" w14:textId="77777777" w:rsidR="00D60F44" w:rsidRDefault="00D60F44" w:rsidP="00D60F44">
      <w:pPr>
        <w:pStyle w:val="CommentText"/>
      </w:pPr>
      <w:r>
        <w:rPr>
          <w:rStyle w:val="CommentReference"/>
        </w:rPr>
        <w:annotationRef/>
      </w:r>
      <w:r>
        <w:t xml:space="preserve">This needs to be consistent with your Statistical Analysis section. You discuss ANOVAs but not linear mixed models. </w:t>
      </w:r>
    </w:p>
  </w:comment>
  <w:comment w:id="194" w:author="Shaffer, Victoria A." w:date="2021-07-02T12:53:00Z" w:initials="SVA">
    <w:p w14:paraId="01856A2B" w14:textId="77777777" w:rsidR="001725E1" w:rsidRDefault="001725E1" w:rsidP="001725E1">
      <w:pPr>
        <w:pStyle w:val="CommentText"/>
      </w:pPr>
      <w:r>
        <w:rPr>
          <w:rStyle w:val="CommentReference"/>
        </w:rPr>
        <w:annotationRef/>
      </w:r>
      <w:r>
        <w:t xml:space="preserve">This is more of a Result than part of the Method </w:t>
      </w:r>
      <w:proofErr w:type="gramStart"/>
      <w:r>
        <w:t>section</w:t>
      </w:r>
      <w:proofErr w:type="gramEnd"/>
    </w:p>
  </w:comment>
  <w:comment w:id="197" w:author="Shaffer, Victoria A." w:date="2021-07-02T12:58:00Z" w:initials="SVA">
    <w:p w14:paraId="387F0EBA" w14:textId="77777777" w:rsidR="00D60F44" w:rsidRDefault="00D60F44" w:rsidP="00D60F44">
      <w:pPr>
        <w:pStyle w:val="CommentText"/>
      </w:pPr>
      <w:r>
        <w:rPr>
          <w:rStyle w:val="CommentReference"/>
        </w:rPr>
        <w:annotationRef/>
      </w:r>
      <w:r>
        <w:t xml:space="preserve">Again, not consistent with the Analysis section. Also, you </w:t>
      </w:r>
      <w:proofErr w:type="gramStart"/>
      <w:r>
        <w:t>don’t</w:t>
      </w:r>
      <w:proofErr w:type="gramEnd"/>
      <w:r>
        <w:t xml:space="preserve"> need to repeat the info here. </w:t>
      </w:r>
    </w:p>
  </w:comment>
  <w:comment w:id="200" w:author="Shaffer, Victoria A." w:date="2021-07-02T12:58:00Z" w:initials="SVA">
    <w:p w14:paraId="7D64B81A" w14:textId="77777777" w:rsidR="00D60F44" w:rsidRDefault="00D60F44" w:rsidP="00D60F44">
      <w:pPr>
        <w:pStyle w:val="CommentText"/>
      </w:pPr>
      <w:r>
        <w:rPr>
          <w:rStyle w:val="CommentReference"/>
        </w:rPr>
        <w:annotationRef/>
      </w:r>
      <w:r>
        <w:t xml:space="preserve">These aren’t main effects but planned </w:t>
      </w:r>
      <w:proofErr w:type="gramStart"/>
      <w:r>
        <w:t>comparisons</w:t>
      </w:r>
      <w:proofErr w:type="gramEnd"/>
      <w:r>
        <w:t xml:space="preserve"> I think. And these analyses </w:t>
      </w:r>
      <w:proofErr w:type="gramStart"/>
      <w:r>
        <w:t>aren’t</w:t>
      </w:r>
      <w:proofErr w:type="gramEnd"/>
      <w:r>
        <w:t xml:space="preserve"> consistent with the above section. A main effect is an omnibus test.</w:t>
      </w:r>
    </w:p>
  </w:comment>
  <w:comment w:id="201" w:author="Sean Duan" w:date="2021-07-02T13:26:00Z" w:initials="SD">
    <w:p w14:paraId="1BF7C90A" w14:textId="77777777" w:rsidR="00D60F44" w:rsidRDefault="00D60F44" w:rsidP="00D60F44">
      <w:pPr>
        <w:pStyle w:val="CommentText"/>
      </w:pPr>
      <w:r>
        <w:rPr>
          <w:rStyle w:val="CommentReference"/>
        </w:rPr>
        <w:annotationRef/>
      </w:r>
      <w:r>
        <w:t>We should speak regarding this, from my understanding, main effect was a significant effect of a variable not accounting for interactions. I certainly planned to make these comparisons ahead of time though.</w:t>
      </w:r>
    </w:p>
  </w:comment>
  <w:comment w:id="218" w:author="Shaffer, Victoria A." w:date="2021-07-02T12:59:00Z" w:initials="SVA">
    <w:p w14:paraId="0BE84766" w14:textId="77777777" w:rsidR="00D60F44" w:rsidRDefault="00D60F44" w:rsidP="00D60F44">
      <w:pPr>
        <w:pStyle w:val="CommentText"/>
      </w:pPr>
      <w:r>
        <w:rPr>
          <w:rStyle w:val="CommentReference"/>
        </w:rPr>
        <w:annotationRef/>
      </w:r>
      <w:proofErr w:type="spellStart"/>
      <w:r>
        <w:t>ts</w:t>
      </w:r>
      <w:proofErr w:type="spellEnd"/>
      <w:r>
        <w:t xml:space="preserve"> and </w:t>
      </w:r>
      <w:proofErr w:type="spellStart"/>
      <w:r>
        <w:t>ps</w:t>
      </w:r>
      <w:proofErr w:type="spellEnd"/>
      <w:r>
        <w:t xml:space="preserve"> are italicized and not put in brackets in APA format (read your manual)</w:t>
      </w:r>
    </w:p>
  </w:comment>
  <w:comment w:id="241" w:author="Sean Duan" w:date="2021-06-25T13:07:00Z" w:initials="SD">
    <w:p w14:paraId="6907C176" w14:textId="77777777" w:rsidR="00D60F44" w:rsidRDefault="00D60F44" w:rsidP="00D60F44">
      <w:pPr>
        <w:pStyle w:val="CommentText"/>
      </w:pPr>
      <w:r>
        <w:rPr>
          <w:rStyle w:val="CommentReference"/>
        </w:rPr>
        <w:annotationRef/>
      </w:r>
      <w:r>
        <w:t xml:space="preserve">I did do some Bayesian bootstrap estimation for the MLM, which is what I mentioned briefly but did not cover more fully here.  The thing that comes to mind is that, while there may be evidence of a trend (interaction at p=0.09?) the only thing that I think would be worth reporting would be the ‘weak’ evidence from the Bayesian bootstrapping. However, I </w:t>
      </w:r>
      <w:proofErr w:type="gramStart"/>
      <w:r>
        <w:t>didn’t</w:t>
      </w:r>
      <w:proofErr w:type="gramEnd"/>
      <w:r>
        <w:t xml:space="preserve"> do that analysis for study 2 (although I probably could?) and it might be worth doing so I can add it here in study 1?</w:t>
      </w:r>
    </w:p>
  </w:comment>
  <w:comment w:id="242" w:author="Shaffer, Victoria A." w:date="2021-07-02T13:01:00Z" w:initials="SVA">
    <w:p w14:paraId="6995A88D" w14:textId="77777777" w:rsidR="00D60F44" w:rsidRDefault="00D60F44" w:rsidP="00D60F44">
      <w:pPr>
        <w:pStyle w:val="CommentText"/>
      </w:pPr>
      <w:r>
        <w:rPr>
          <w:rStyle w:val="CommentReference"/>
        </w:rPr>
        <w:annotationRef/>
      </w:r>
      <w:r>
        <w:t>Does this add anything to your frequentist analyses? Or is this repetitive? If it is the latter, I would cut it.</w:t>
      </w:r>
    </w:p>
  </w:comment>
  <w:comment w:id="243" w:author="Sean Duan" w:date="2021-07-09T14:58:00Z" w:initials="SD">
    <w:p w14:paraId="46A39FA1" w14:textId="509775E8" w:rsidR="005F38D3" w:rsidRDefault="005F38D3">
      <w:pPr>
        <w:pStyle w:val="CommentText"/>
      </w:pPr>
      <w:r>
        <w:rPr>
          <w:rStyle w:val="CommentReference"/>
        </w:rPr>
        <w:annotationRef/>
      </w:r>
      <w:r>
        <w:t>I would say it adds a small amount of evidence in favor of H1a and H1b, which the frequentist estimation does not?</w:t>
      </w:r>
    </w:p>
  </w:comment>
  <w:comment w:id="264" w:author="Shaffer, Victoria A." w:date="2021-07-02T13:00:00Z" w:initials="SVA">
    <w:p w14:paraId="4B21D8C2" w14:textId="510443A3" w:rsidR="001C1FE5" w:rsidRDefault="001C1FE5">
      <w:pPr>
        <w:pStyle w:val="CommentText"/>
      </w:pPr>
      <w:r>
        <w:rPr>
          <w:rStyle w:val="CommentReference"/>
        </w:rPr>
        <w:annotationRef/>
      </w:r>
      <w:r>
        <w:t xml:space="preserve">This is too little for descriptive stats here. I would put a few key facts in the </w:t>
      </w:r>
      <w:proofErr w:type="spellStart"/>
      <w:r>
        <w:t>Partiticpants</w:t>
      </w:r>
      <w:proofErr w:type="spellEnd"/>
      <w:r>
        <w:t xml:space="preserve"> section and then refer to the table here. </w:t>
      </w:r>
    </w:p>
  </w:comment>
  <w:comment w:id="266" w:author="Shaffer, Victoria A." w:date="2021-07-02T12:56:00Z" w:initials="SVA">
    <w:p w14:paraId="7328E85C" w14:textId="7E22FAB2" w:rsidR="003E2552" w:rsidRDefault="003E2552">
      <w:pPr>
        <w:pStyle w:val="CommentText"/>
      </w:pPr>
      <w:r>
        <w:rPr>
          <w:rStyle w:val="CommentReference"/>
        </w:rPr>
        <w:annotationRef/>
      </w:r>
      <w:r>
        <w:t>This needs to be consistent with your Statistical Analysis</w:t>
      </w:r>
      <w:r w:rsidR="006A1BE2">
        <w:t xml:space="preserve"> section. You discuss ANOVAs but not linear mixed models.</w:t>
      </w:r>
      <w:r>
        <w:t xml:space="preserve"> </w:t>
      </w:r>
    </w:p>
  </w:comment>
  <w:comment w:id="267" w:author="Shaffer, Victoria A." w:date="2021-07-02T12:58:00Z" w:initials="SVA">
    <w:p w14:paraId="4F01A26C" w14:textId="7DC9F414" w:rsidR="00556674" w:rsidRDefault="00556674">
      <w:pPr>
        <w:pStyle w:val="CommentText"/>
      </w:pPr>
      <w:r>
        <w:rPr>
          <w:rStyle w:val="CommentReference"/>
        </w:rPr>
        <w:annotationRef/>
      </w:r>
      <w:r>
        <w:t xml:space="preserve">Again, not consistent with the Analysis section. Also, you </w:t>
      </w:r>
      <w:proofErr w:type="gramStart"/>
      <w:r>
        <w:t>don’t</w:t>
      </w:r>
      <w:proofErr w:type="gramEnd"/>
      <w:r>
        <w:t xml:space="preserve"> need to repeat the info here. </w:t>
      </w:r>
    </w:p>
  </w:comment>
  <w:comment w:id="268" w:author="Shaffer, Victoria A." w:date="2021-07-02T12:58:00Z" w:initials="SVA">
    <w:p w14:paraId="47A5B048" w14:textId="2D45B27B" w:rsidR="00556674" w:rsidRDefault="00556674">
      <w:pPr>
        <w:pStyle w:val="CommentText"/>
      </w:pPr>
      <w:r>
        <w:rPr>
          <w:rStyle w:val="CommentReference"/>
        </w:rPr>
        <w:annotationRef/>
      </w:r>
      <w:r>
        <w:t xml:space="preserve">These aren’t main effects but planned </w:t>
      </w:r>
      <w:proofErr w:type="gramStart"/>
      <w:r>
        <w:t>comparisons</w:t>
      </w:r>
      <w:proofErr w:type="gramEnd"/>
      <w:r>
        <w:t xml:space="preserve"> I think. And these analyses </w:t>
      </w:r>
      <w:proofErr w:type="gramStart"/>
      <w:r>
        <w:t>aren’t</w:t>
      </w:r>
      <w:proofErr w:type="gramEnd"/>
      <w:r>
        <w:t xml:space="preserve"> consistent with the above section. A main effect is an omnibus test.</w:t>
      </w:r>
    </w:p>
  </w:comment>
  <w:comment w:id="269" w:author="Sean Duan" w:date="2021-07-02T13:26:00Z" w:initials="SD">
    <w:p w14:paraId="7AA7BC5E" w14:textId="61FCCA84" w:rsidR="00FD3548" w:rsidRDefault="00FD3548">
      <w:pPr>
        <w:pStyle w:val="CommentText"/>
      </w:pPr>
      <w:r>
        <w:rPr>
          <w:rStyle w:val="CommentReference"/>
        </w:rPr>
        <w:annotationRef/>
      </w:r>
      <w:r>
        <w:t>We should speak regarding this, from my understanding, main effect was a significant effect of a variable not accounting for interactions. I certainly planned to make these comparisons ahead of time though.</w:t>
      </w:r>
    </w:p>
  </w:comment>
  <w:comment w:id="270" w:author="Shaffer, Victoria A." w:date="2021-07-02T12:59:00Z" w:initials="SVA">
    <w:p w14:paraId="65DCE782" w14:textId="7146FD7D" w:rsidR="00556674" w:rsidRDefault="00556674">
      <w:pPr>
        <w:pStyle w:val="CommentText"/>
      </w:pPr>
      <w:r>
        <w:rPr>
          <w:rStyle w:val="CommentReference"/>
        </w:rPr>
        <w:annotationRef/>
      </w:r>
      <w:proofErr w:type="spellStart"/>
      <w:r>
        <w:t>ts</w:t>
      </w:r>
      <w:proofErr w:type="spellEnd"/>
      <w:r>
        <w:t xml:space="preserve"> and </w:t>
      </w:r>
      <w:proofErr w:type="spellStart"/>
      <w:r>
        <w:t>ps</w:t>
      </w:r>
      <w:proofErr w:type="spellEnd"/>
      <w:r>
        <w:t xml:space="preserve"> are italicized and not put in brackets in APA format (read your manual)</w:t>
      </w:r>
    </w:p>
  </w:comment>
  <w:comment w:id="273" w:author="Sean Duan" w:date="2021-06-25T13:07:00Z" w:initials="SD">
    <w:p w14:paraId="2E1C27F6" w14:textId="77777777" w:rsidR="001364B7" w:rsidRDefault="001364B7" w:rsidP="001364B7">
      <w:pPr>
        <w:pStyle w:val="CommentText"/>
      </w:pPr>
      <w:r>
        <w:rPr>
          <w:rStyle w:val="CommentReference"/>
        </w:rPr>
        <w:annotationRef/>
      </w:r>
      <w:r>
        <w:t xml:space="preserve">I did do some Bayesian bootstrap estimation for the MLM, which is what I mentioned briefly but did not cover more fully here.  The thing that comes to mind is that, while there may be evidence of a trend (interaction at p=0.09?) the only thing that I think would be worth reporting would be the ‘weak’ evidence from the Bayesian bootstrapping. However, I </w:t>
      </w:r>
      <w:proofErr w:type="gramStart"/>
      <w:r>
        <w:t>didn’t</w:t>
      </w:r>
      <w:proofErr w:type="gramEnd"/>
      <w:r>
        <w:t xml:space="preserve"> do that analysis for study 2 (although I probably could?) and it might be worth doing so I can add it here in study 1?</w:t>
      </w:r>
    </w:p>
  </w:comment>
  <w:comment w:id="274" w:author="Shaffer, Victoria A." w:date="2021-07-02T13:01:00Z" w:initials="SVA">
    <w:p w14:paraId="2BA3B0DD" w14:textId="6897DC3B" w:rsidR="001C1FE5" w:rsidRDefault="001C1FE5">
      <w:pPr>
        <w:pStyle w:val="CommentText"/>
      </w:pPr>
      <w:r>
        <w:rPr>
          <w:rStyle w:val="CommentReference"/>
        </w:rPr>
        <w:annotationRef/>
      </w:r>
      <w:r>
        <w:t>Does this add anything to your frequentist analyses? Or is this repetitive? If it is the latter, I would cut it.</w:t>
      </w:r>
    </w:p>
  </w:comment>
  <w:comment w:id="278" w:author="Sean Duan" w:date="2021-06-24T18:07:00Z" w:initials="SD">
    <w:p w14:paraId="0935CF7A" w14:textId="77777777" w:rsidR="001364B7" w:rsidRDefault="001364B7" w:rsidP="001364B7">
      <w:pPr>
        <w:pStyle w:val="CommentText"/>
      </w:pPr>
      <w:r>
        <w:rPr>
          <w:rStyle w:val="CommentReference"/>
        </w:rPr>
        <w:annotationRef/>
      </w:r>
      <w:r>
        <w:t xml:space="preserve">Unsure if </w:t>
      </w:r>
      <w:proofErr w:type="spellStart"/>
      <w:r>
        <w:t>Ishould</w:t>
      </w:r>
      <w:proofErr w:type="spellEnd"/>
      <w:r>
        <w:t xml:space="preserve"> hold off on writing about it until I go through and come up with a more rigorous analysis plan? Is it even worth speaking about the results unless I have a complete analysis plan w/ something like LIWC?</w:t>
      </w:r>
    </w:p>
  </w:comment>
  <w:comment w:id="279" w:author="Sean Duan" w:date="2021-06-25T12:55:00Z" w:initials="SD">
    <w:p w14:paraId="70653D41" w14:textId="77777777" w:rsidR="001364B7" w:rsidRDefault="001364B7" w:rsidP="001364B7">
      <w:pPr>
        <w:pStyle w:val="CommentText"/>
      </w:pPr>
      <w:r>
        <w:rPr>
          <w:rStyle w:val="CommentReference"/>
        </w:rPr>
        <w:annotationRef/>
      </w:r>
      <w:r>
        <w:t xml:space="preserve">Regardless, likely not keeping this as a separate </w:t>
      </w:r>
      <w:proofErr w:type="gramStart"/>
      <w:r>
        <w:t>heading?</w:t>
      </w:r>
      <w:proofErr w:type="gramEnd"/>
    </w:p>
  </w:comment>
  <w:comment w:id="280" w:author="Shaffer, Victoria A." w:date="2021-07-02T13:01:00Z" w:initials="SVA">
    <w:p w14:paraId="406658D0" w14:textId="52B0FA96" w:rsidR="003B1023" w:rsidRDefault="003B1023">
      <w:pPr>
        <w:pStyle w:val="CommentText"/>
      </w:pPr>
      <w:r>
        <w:rPr>
          <w:rStyle w:val="CommentReference"/>
        </w:rPr>
        <w:annotationRef/>
      </w:r>
      <w:r>
        <w:t xml:space="preserve">Yes, I would take out the heading and just summarize your findings from the </w:t>
      </w:r>
      <w:proofErr w:type="gramStart"/>
      <w:r>
        <w:t>open ended</w:t>
      </w:r>
      <w:proofErr w:type="gramEnd"/>
      <w:r>
        <w:t xml:space="preserve"> question. What did you learn from their responses in Study </w:t>
      </w:r>
      <w:proofErr w:type="gramStart"/>
      <w:r>
        <w:t>1.</w:t>
      </w:r>
      <w:proofErr w:type="gramEnd"/>
      <w:r>
        <w:t xml:space="preserve"> When you write the intro to Study 2 you may want to </w:t>
      </w:r>
      <w:proofErr w:type="spellStart"/>
      <w:r>
        <w:t>referneces</w:t>
      </w:r>
      <w:proofErr w:type="spellEnd"/>
      <w:r>
        <w:t xml:space="preserve"> the comments </w:t>
      </w:r>
      <w:proofErr w:type="gramStart"/>
      <w:r>
        <w:t>you’ve</w:t>
      </w:r>
      <w:proofErr w:type="gramEnd"/>
      <w:r>
        <w:t xml:space="preserve"> observed. </w:t>
      </w:r>
    </w:p>
  </w:comment>
  <w:comment w:id="284" w:author="Sean Duan" w:date="2021-06-25T14:10:00Z" w:initials="SD">
    <w:p w14:paraId="0421429D" w14:textId="513CF5C2" w:rsidR="001364B7" w:rsidRDefault="001364B7">
      <w:pPr>
        <w:pStyle w:val="CommentText"/>
      </w:pPr>
      <w:r>
        <w:rPr>
          <w:rStyle w:val="CommentReference"/>
        </w:rPr>
        <w:annotationRef/>
      </w:r>
      <w:r>
        <w:t>Can consider removing this. Would plan on adding 1-2 sentences to summarize the results as whole if I add qualitative results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F91D0E" w15:done="0"/>
  <w15:commentEx w15:paraId="2983DC15" w15:done="0"/>
  <w15:commentEx w15:paraId="221363AE" w15:done="0"/>
  <w15:commentEx w15:paraId="46107135" w15:paraIdParent="221363AE" w15:done="0"/>
  <w15:commentEx w15:paraId="08FFF4BD" w15:paraIdParent="221363AE" w15:done="0"/>
  <w15:commentEx w15:paraId="7897E1C4" w15:done="0"/>
  <w15:commentEx w15:paraId="6EB93ABB" w15:done="0"/>
  <w15:commentEx w15:paraId="1F14DFF7" w15:done="0"/>
  <w15:commentEx w15:paraId="60AC9D25" w15:paraIdParent="1F14DFF7" w15:done="0"/>
  <w15:commentEx w15:paraId="5C7DAAC0" w15:done="0"/>
  <w15:commentEx w15:paraId="060DD5EE" w15:paraIdParent="5C7DAAC0" w15:done="0"/>
  <w15:commentEx w15:paraId="3743F488" w15:done="0"/>
  <w15:commentEx w15:paraId="789C330D" w15:done="0"/>
  <w15:commentEx w15:paraId="1B5F77AE" w15:done="1"/>
  <w15:commentEx w15:paraId="01856A2B" w15:done="1"/>
  <w15:commentEx w15:paraId="387F0EBA" w15:done="0"/>
  <w15:commentEx w15:paraId="7D64B81A" w15:done="0"/>
  <w15:commentEx w15:paraId="1BF7C90A" w15:paraIdParent="7D64B81A" w15:done="0"/>
  <w15:commentEx w15:paraId="0BE84766" w15:done="0"/>
  <w15:commentEx w15:paraId="6907C176" w15:done="0"/>
  <w15:commentEx w15:paraId="6995A88D" w15:paraIdParent="6907C176" w15:done="0"/>
  <w15:commentEx w15:paraId="46A39FA1" w15:paraIdParent="6907C176" w15:done="0"/>
  <w15:commentEx w15:paraId="4B21D8C2" w15:done="0"/>
  <w15:commentEx w15:paraId="7328E85C" w15:done="0"/>
  <w15:commentEx w15:paraId="4F01A26C" w15:done="0"/>
  <w15:commentEx w15:paraId="47A5B048" w15:done="0"/>
  <w15:commentEx w15:paraId="7AA7BC5E" w15:paraIdParent="47A5B048" w15:done="0"/>
  <w15:commentEx w15:paraId="65DCE782" w15:done="0"/>
  <w15:commentEx w15:paraId="2E1C27F6" w15:done="0"/>
  <w15:commentEx w15:paraId="2BA3B0DD" w15:paraIdParent="2E1C27F6" w15:done="0"/>
  <w15:commentEx w15:paraId="0935CF7A" w15:done="0"/>
  <w15:commentEx w15:paraId="70653D41" w15:paraIdParent="0935CF7A" w15:done="0"/>
  <w15:commentEx w15:paraId="406658D0" w15:paraIdParent="0935CF7A" w15:done="0"/>
  <w15:commentEx w15:paraId="042142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9895C" w16cex:dateUtc="2021-07-02T17:47:00Z"/>
  <w16cex:commentExtensible w16cex:durableId="24898885" w16cex:dateUtc="2021-07-02T17:43:00Z"/>
  <w16cex:commentExtensible w16cex:durableId="24772929" w16cex:dateUtc="2021-06-18T19:16:00Z"/>
  <w16cex:commentExtensible w16cex:durableId="247DD310" w16cex:dateUtc="2021-06-23T20:34:00Z"/>
  <w16cex:commentExtensible w16cex:durableId="24898A9C" w16cex:dateUtc="2021-07-02T17:52:00Z"/>
  <w16cex:commentExtensible w16cex:durableId="24898AB2" w16cex:dateUtc="2021-07-02T17:53:00Z"/>
  <w16cex:commentExtensible w16cex:durableId="24907038" w16cex:dateUtc="2021-07-07T23:26:00Z"/>
  <w16cex:commentExtensible w16cex:durableId="24898AEE" w16cex:dateUtc="2021-07-02T17:54:00Z"/>
  <w16cex:commentExtensible w16cex:durableId="24899161" w16cex:dateUtc="2021-07-02T18:21:00Z"/>
  <w16cex:commentExtensible w16cex:durableId="24898B4E" w16cex:dateUtc="2021-07-02T17:55:00Z"/>
  <w16cex:commentExtensible w16cex:durableId="2489917E" w16cex:dateUtc="2021-07-02T18:22:00Z"/>
  <w16cex:commentExtensible w16cex:durableId="248053C0" w16cex:dateUtc="2021-06-25T18:08:00Z"/>
  <w16cex:commentExtensible w16cex:durableId="24907257" w16cex:dateUtc="2021-07-02T18:00:00Z"/>
  <w16cex:commentExtensible w16cex:durableId="24907256" w16cex:dateUtc="2021-07-02T17:56:00Z"/>
  <w16cex:commentExtensible w16cex:durableId="24918478" w16cex:dateUtc="2021-07-02T17:53:00Z"/>
  <w16cex:commentExtensible w16cex:durableId="24907255" w16cex:dateUtc="2021-07-02T17:58:00Z"/>
  <w16cex:commentExtensible w16cex:durableId="24907254" w16cex:dateUtc="2021-07-02T17:58:00Z"/>
  <w16cex:commentExtensible w16cex:durableId="24907253" w16cex:dateUtc="2021-07-02T18:26:00Z"/>
  <w16cex:commentExtensible w16cex:durableId="24907252" w16cex:dateUtc="2021-07-02T17:59:00Z"/>
  <w16cex:commentExtensible w16cex:durableId="24907251" w16cex:dateUtc="2021-06-25T18:07:00Z"/>
  <w16cex:commentExtensible w16cex:durableId="24907250" w16cex:dateUtc="2021-07-02T18:01:00Z"/>
  <w16cex:commentExtensible w16cex:durableId="2492E284" w16cex:dateUtc="2021-07-09T19:58:00Z"/>
  <w16cex:commentExtensible w16cex:durableId="24898C6C" w16cex:dateUtc="2021-07-02T18:00:00Z"/>
  <w16cex:commentExtensible w16cex:durableId="24898B93" w16cex:dateUtc="2021-07-02T17:56:00Z"/>
  <w16cex:commentExtensible w16cex:durableId="24898BE2" w16cex:dateUtc="2021-07-02T17:58:00Z"/>
  <w16cex:commentExtensible w16cex:durableId="24898C06" w16cex:dateUtc="2021-07-02T17:58:00Z"/>
  <w16cex:commentExtensible w16cex:durableId="2489926D" w16cex:dateUtc="2021-07-02T18:26:00Z"/>
  <w16cex:commentExtensible w16cex:durableId="24898C34" w16cex:dateUtc="2021-07-02T17:59:00Z"/>
  <w16cex:commentExtensible w16cex:durableId="2480538F" w16cex:dateUtc="2021-06-25T18:07:00Z"/>
  <w16cex:commentExtensible w16cex:durableId="24898C94" w16cex:dateUtc="2021-07-02T18:01:00Z"/>
  <w16cex:commentExtensible w16cex:durableId="247F4844" w16cex:dateUtc="2021-06-24T23:07:00Z"/>
  <w16cex:commentExtensible w16cex:durableId="248050C6" w16cex:dateUtc="2021-06-25T17:55:00Z"/>
  <w16cex:commentExtensible w16cex:durableId="24898CB7" w16cex:dateUtc="2021-07-02T18:01:00Z"/>
  <w16cex:commentExtensible w16cex:durableId="24806240" w16cex:dateUtc="2021-06-25T1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F91D0E" w16cid:durableId="2489895C"/>
  <w16cid:commentId w16cid:paraId="2983DC15" w16cid:durableId="24898885"/>
  <w16cid:commentId w16cid:paraId="221363AE" w16cid:durableId="24772929"/>
  <w16cid:commentId w16cid:paraId="46107135" w16cid:durableId="247DD310"/>
  <w16cid:commentId w16cid:paraId="08FFF4BD" w16cid:durableId="24898A9C"/>
  <w16cid:commentId w16cid:paraId="7897E1C4" w16cid:durableId="24898AB2"/>
  <w16cid:commentId w16cid:paraId="6EB93ABB" w16cid:durableId="24907038"/>
  <w16cid:commentId w16cid:paraId="1F14DFF7" w16cid:durableId="24898AEE"/>
  <w16cid:commentId w16cid:paraId="60AC9D25" w16cid:durableId="24899161"/>
  <w16cid:commentId w16cid:paraId="5C7DAAC0" w16cid:durableId="24898B4E"/>
  <w16cid:commentId w16cid:paraId="060DD5EE" w16cid:durableId="2489917E"/>
  <w16cid:commentId w16cid:paraId="3743F488" w16cid:durableId="248053C0"/>
  <w16cid:commentId w16cid:paraId="789C330D" w16cid:durableId="24907257"/>
  <w16cid:commentId w16cid:paraId="1B5F77AE" w16cid:durableId="24907256"/>
  <w16cid:commentId w16cid:paraId="01856A2B" w16cid:durableId="24918478"/>
  <w16cid:commentId w16cid:paraId="387F0EBA" w16cid:durableId="24907255"/>
  <w16cid:commentId w16cid:paraId="7D64B81A" w16cid:durableId="24907254"/>
  <w16cid:commentId w16cid:paraId="1BF7C90A" w16cid:durableId="24907253"/>
  <w16cid:commentId w16cid:paraId="0BE84766" w16cid:durableId="24907252"/>
  <w16cid:commentId w16cid:paraId="6907C176" w16cid:durableId="24907251"/>
  <w16cid:commentId w16cid:paraId="6995A88D" w16cid:durableId="24907250"/>
  <w16cid:commentId w16cid:paraId="46A39FA1" w16cid:durableId="2492E284"/>
  <w16cid:commentId w16cid:paraId="4B21D8C2" w16cid:durableId="24898C6C"/>
  <w16cid:commentId w16cid:paraId="7328E85C" w16cid:durableId="24898B93"/>
  <w16cid:commentId w16cid:paraId="4F01A26C" w16cid:durableId="24898BE2"/>
  <w16cid:commentId w16cid:paraId="47A5B048" w16cid:durableId="24898C06"/>
  <w16cid:commentId w16cid:paraId="7AA7BC5E" w16cid:durableId="2489926D"/>
  <w16cid:commentId w16cid:paraId="65DCE782" w16cid:durableId="24898C34"/>
  <w16cid:commentId w16cid:paraId="2E1C27F6" w16cid:durableId="2480538F"/>
  <w16cid:commentId w16cid:paraId="2BA3B0DD" w16cid:durableId="24898C94"/>
  <w16cid:commentId w16cid:paraId="0935CF7A" w16cid:durableId="247F4844"/>
  <w16cid:commentId w16cid:paraId="70653D41" w16cid:durableId="248050C6"/>
  <w16cid:commentId w16cid:paraId="406658D0" w16cid:durableId="24898CB7"/>
  <w16cid:commentId w16cid:paraId="0421429D" w16cid:durableId="248062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5E3"/>
    <w:rsid w:val="00032FDC"/>
    <w:rsid w:val="00037793"/>
    <w:rsid w:val="00081438"/>
    <w:rsid w:val="000872F6"/>
    <w:rsid w:val="001364B7"/>
    <w:rsid w:val="001725E1"/>
    <w:rsid w:val="00191793"/>
    <w:rsid w:val="001971FD"/>
    <w:rsid w:val="001C1FE5"/>
    <w:rsid w:val="001F3348"/>
    <w:rsid w:val="0021435E"/>
    <w:rsid w:val="00260996"/>
    <w:rsid w:val="00292195"/>
    <w:rsid w:val="002E63A3"/>
    <w:rsid w:val="002F38A6"/>
    <w:rsid w:val="003B1023"/>
    <w:rsid w:val="003C512C"/>
    <w:rsid w:val="003E2552"/>
    <w:rsid w:val="003E29E9"/>
    <w:rsid w:val="00461E4D"/>
    <w:rsid w:val="004725E3"/>
    <w:rsid w:val="00551B9E"/>
    <w:rsid w:val="00556674"/>
    <w:rsid w:val="00556924"/>
    <w:rsid w:val="005C65D4"/>
    <w:rsid w:val="005F38D3"/>
    <w:rsid w:val="00621186"/>
    <w:rsid w:val="0062245A"/>
    <w:rsid w:val="00626DC3"/>
    <w:rsid w:val="00636DFF"/>
    <w:rsid w:val="0067673B"/>
    <w:rsid w:val="006A1BE2"/>
    <w:rsid w:val="006C4747"/>
    <w:rsid w:val="006E07B3"/>
    <w:rsid w:val="007D2E2E"/>
    <w:rsid w:val="0082372B"/>
    <w:rsid w:val="008C48DF"/>
    <w:rsid w:val="008D2925"/>
    <w:rsid w:val="009603B9"/>
    <w:rsid w:val="009B189A"/>
    <w:rsid w:val="009C3366"/>
    <w:rsid w:val="00A16FE0"/>
    <w:rsid w:val="00A264FD"/>
    <w:rsid w:val="00A26CB8"/>
    <w:rsid w:val="00AA369E"/>
    <w:rsid w:val="00B10E66"/>
    <w:rsid w:val="00B179AC"/>
    <w:rsid w:val="00B25E87"/>
    <w:rsid w:val="00B61786"/>
    <w:rsid w:val="00B9303A"/>
    <w:rsid w:val="00BE7FA9"/>
    <w:rsid w:val="00C02559"/>
    <w:rsid w:val="00C95E19"/>
    <w:rsid w:val="00CC62DA"/>
    <w:rsid w:val="00D1482D"/>
    <w:rsid w:val="00D50EEF"/>
    <w:rsid w:val="00D60F44"/>
    <w:rsid w:val="00D6781A"/>
    <w:rsid w:val="00DA5C55"/>
    <w:rsid w:val="00DC31C4"/>
    <w:rsid w:val="00DF07CC"/>
    <w:rsid w:val="00E42E6F"/>
    <w:rsid w:val="00EA2EB9"/>
    <w:rsid w:val="00F172B7"/>
    <w:rsid w:val="00F255C6"/>
    <w:rsid w:val="00F454E0"/>
    <w:rsid w:val="00FA65A0"/>
    <w:rsid w:val="00FD191B"/>
    <w:rsid w:val="00FD35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CAA6A"/>
  <w15:chartTrackingRefBased/>
  <w15:docId w15:val="{180D345F-7EC5-4EF5-A30A-0D9F8EB9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C55"/>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DA5C5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DA5C55"/>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C55"/>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DA5C55"/>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DA5C55"/>
    <w:pPr>
      <w:spacing w:before="180" w:after="180"/>
    </w:pPr>
  </w:style>
  <w:style w:type="character" w:customStyle="1" w:styleId="BodyTextChar">
    <w:name w:val="Body Text Char"/>
    <w:basedOn w:val="DefaultParagraphFont"/>
    <w:link w:val="BodyText"/>
    <w:rsid w:val="00DA5C55"/>
    <w:rPr>
      <w:rFonts w:eastAsiaTheme="minorHAnsi"/>
      <w:sz w:val="24"/>
      <w:szCs w:val="24"/>
      <w:lang w:eastAsia="en-US"/>
    </w:rPr>
  </w:style>
  <w:style w:type="paragraph" w:customStyle="1" w:styleId="FirstParagraph">
    <w:name w:val="First Paragraph"/>
    <w:basedOn w:val="BodyText"/>
    <w:next w:val="BodyText"/>
    <w:qFormat/>
    <w:rsid w:val="00DA5C55"/>
  </w:style>
  <w:style w:type="paragraph" w:customStyle="1" w:styleId="Compact">
    <w:name w:val="Compact"/>
    <w:basedOn w:val="BodyText"/>
    <w:qFormat/>
    <w:rsid w:val="00DA5C55"/>
    <w:pPr>
      <w:spacing w:before="36" w:after="36"/>
    </w:pPr>
  </w:style>
  <w:style w:type="table" w:customStyle="1" w:styleId="Table">
    <w:name w:val="Table"/>
    <w:semiHidden/>
    <w:unhideWhenUsed/>
    <w:qFormat/>
    <w:rsid w:val="00DA5C55"/>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DA5C55"/>
    <w:rPr>
      <w:rFonts w:ascii="Consolas" w:hAnsi="Consolas"/>
      <w:shd w:val="clear" w:color="auto" w:fill="F8F8F8"/>
    </w:rPr>
  </w:style>
  <w:style w:type="paragraph" w:customStyle="1" w:styleId="SourceCode">
    <w:name w:val="Source Code"/>
    <w:basedOn w:val="Normal"/>
    <w:link w:val="VerbatimChar"/>
    <w:rsid w:val="00DA5C55"/>
    <w:pPr>
      <w:shd w:val="clear" w:color="auto" w:fill="F8F8F8"/>
      <w:wordWrap w:val="0"/>
    </w:pPr>
    <w:rPr>
      <w:rFonts w:ascii="Consolas" w:eastAsiaTheme="minorEastAsia" w:hAnsi="Consolas"/>
      <w:sz w:val="22"/>
      <w:szCs w:val="22"/>
      <w:lang w:eastAsia="ja-JP"/>
    </w:rPr>
  </w:style>
  <w:style w:type="character" w:styleId="CommentReference">
    <w:name w:val="annotation reference"/>
    <w:basedOn w:val="DefaultParagraphFont"/>
    <w:semiHidden/>
    <w:unhideWhenUsed/>
    <w:rsid w:val="00DA5C55"/>
    <w:rPr>
      <w:sz w:val="16"/>
      <w:szCs w:val="16"/>
    </w:rPr>
  </w:style>
  <w:style w:type="paragraph" w:styleId="CommentText">
    <w:name w:val="annotation text"/>
    <w:basedOn w:val="Normal"/>
    <w:link w:val="CommentTextChar"/>
    <w:semiHidden/>
    <w:unhideWhenUsed/>
    <w:rsid w:val="00DA5C55"/>
    <w:rPr>
      <w:sz w:val="20"/>
      <w:szCs w:val="20"/>
    </w:rPr>
  </w:style>
  <w:style w:type="character" w:customStyle="1" w:styleId="CommentTextChar">
    <w:name w:val="Comment Text Char"/>
    <w:basedOn w:val="DefaultParagraphFont"/>
    <w:link w:val="CommentText"/>
    <w:semiHidden/>
    <w:rsid w:val="00DA5C55"/>
    <w:rPr>
      <w:rFonts w:eastAsiaTheme="minorHAnsi"/>
      <w:sz w:val="20"/>
      <w:szCs w:val="20"/>
      <w:lang w:eastAsia="en-US"/>
    </w:rPr>
  </w:style>
  <w:style w:type="paragraph" w:styleId="Revision">
    <w:name w:val="Revision"/>
    <w:hidden/>
    <w:uiPriority w:val="99"/>
    <w:semiHidden/>
    <w:rsid w:val="005C65D4"/>
    <w:pPr>
      <w:spacing w:after="0" w:line="240" w:lineRule="auto"/>
    </w:pPr>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0872F6"/>
    <w:rPr>
      <w:b/>
      <w:bCs/>
    </w:rPr>
  </w:style>
  <w:style w:type="character" w:customStyle="1" w:styleId="CommentSubjectChar">
    <w:name w:val="Comment Subject Char"/>
    <w:basedOn w:val="CommentTextChar"/>
    <w:link w:val="CommentSubject"/>
    <w:uiPriority w:val="99"/>
    <w:semiHidden/>
    <w:rsid w:val="000872F6"/>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507AC-BE9C-4C7C-B286-C90145FEE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6</Pages>
  <Words>1740</Words>
  <Characters>992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45</cp:revision>
  <dcterms:created xsi:type="dcterms:W3CDTF">2021-06-30T16:07:00Z</dcterms:created>
  <dcterms:modified xsi:type="dcterms:W3CDTF">2021-07-09T21:03:00Z</dcterms:modified>
</cp:coreProperties>
</file>